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584A" w:rsidRDefault="0045584A" w:rsidP="00EB5345">
      <w:pPr>
        <w:spacing w:after="0" w:line="240" w:lineRule="auto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Anchors Aweigh! Live #8</w:t>
      </w:r>
    </w:p>
    <w:p w:rsidR="00C77F13" w:rsidRDefault="00C77F13" w:rsidP="0045584A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udlersville, MD</w:t>
      </w:r>
    </w:p>
    <w:p w:rsidR="0045584A" w:rsidRDefault="0045584A" w:rsidP="0045584A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October 30, 2016</w:t>
      </w:r>
    </w:p>
    <w:p w:rsidR="0045584A" w:rsidRDefault="0045584A" w:rsidP="0045584A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how Manager:  Betsy Andrews</w:t>
      </w:r>
    </w:p>
    <w:p w:rsidR="0045584A" w:rsidRDefault="0045584A" w:rsidP="0045584A">
      <w:pPr>
        <w:spacing w:after="0" w:line="240" w:lineRule="auto"/>
        <w:rPr>
          <w:sz w:val="32"/>
          <w:szCs w:val="32"/>
        </w:rPr>
      </w:pPr>
    </w:p>
    <w:p w:rsidR="0045584A" w:rsidRDefault="0045584A" w:rsidP="0045584A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Entrants: </w:t>
      </w:r>
    </w:p>
    <w:p w:rsidR="00C77F13" w:rsidRDefault="00C77F13" w:rsidP="00C77F13">
      <w:r>
        <w:t xml:space="preserve">Sandy Anderson – sja; Anne Becker – anb; Lizzie Benchoff – emb; Jennifer Betz – jrb; Mary Chrusciel – mec; Emily Conway – emc; Melissa Cox – mac; Barb DiAnnibella – bcd; Beth Dickinson – bld; Peggy Frankenberger – jmf; Devon Frinz – drf; Amy Garcia – ajg; Vicki Griffith – vlg; Elizabeth Harvey – eah; Mary Beth Hyland – mbh; Karen Jensen – kje; Liz Jones – ejj; Morgan McGee-Solomon – mms; Kristen Moreland – klm; Hilary Presley – hrp; Mary Ann Snyder – mas; Amy Stettler – aes; Nancy St. John – nhs; Emily Suhr – els; Adrien Synnott – asy; Elyse Vick </w:t>
      </w:r>
      <w:r w:rsidR="00722B04">
        <w:t>–</w:t>
      </w:r>
      <w:r>
        <w:t xml:space="preserve"> evv; Jen Winkler – jmw; Angela Youkers – amy; Marla Youkers </w:t>
      </w:r>
      <w:r w:rsidR="00722B04">
        <w:t xml:space="preserve">– </w:t>
      </w:r>
      <w:r>
        <w:t xml:space="preserve">mky     </w:t>
      </w:r>
    </w:p>
    <w:p w:rsidR="0045584A" w:rsidRDefault="0045584A" w:rsidP="0045584A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one Division Breed Classes</w:t>
      </w:r>
    </w:p>
    <w:p w:rsidR="00EA0506" w:rsidRPr="00EA0506" w:rsidRDefault="00EA0506" w:rsidP="0045584A">
      <w:pPr>
        <w:spacing w:after="0" w:line="240" w:lineRule="auto"/>
        <w:rPr>
          <w:b/>
          <w:sz w:val="24"/>
          <w:szCs w:val="24"/>
        </w:rPr>
      </w:pPr>
      <w:r w:rsidRPr="00EA0506">
        <w:rPr>
          <w:b/>
          <w:sz w:val="24"/>
          <w:szCs w:val="24"/>
        </w:rPr>
        <w:t>Full Size Foals – Judge: Kristen Moreland</w:t>
      </w:r>
    </w:p>
    <w:p w:rsidR="00EA0506" w:rsidRPr="00722B04" w:rsidRDefault="00EA0506" w:rsidP="00EA0506">
      <w:pPr>
        <w:spacing w:after="0" w:line="240" w:lineRule="auto"/>
        <w:rPr>
          <w:sz w:val="24"/>
          <w:szCs w:val="24"/>
        </w:rPr>
      </w:pPr>
      <w:r w:rsidRPr="00722B04">
        <w:rPr>
          <w:b/>
          <w:sz w:val="24"/>
          <w:szCs w:val="24"/>
        </w:rPr>
        <w:t>1</w:t>
      </w:r>
      <w:r w:rsidR="00F45BBA" w:rsidRPr="00722B04">
        <w:rPr>
          <w:b/>
          <w:sz w:val="24"/>
          <w:szCs w:val="24"/>
        </w:rPr>
        <w:t>-OM</w:t>
      </w:r>
      <w:r w:rsidRPr="00722B04">
        <w:rPr>
          <w:b/>
          <w:sz w:val="24"/>
          <w:szCs w:val="24"/>
        </w:rPr>
        <w:t xml:space="preserve"> Stock Weanling Solid/Composite Color  –  </w:t>
      </w:r>
      <w:r w:rsidR="00F45BBA" w:rsidRPr="00722B04">
        <w:rPr>
          <w:b/>
          <w:sz w:val="24"/>
          <w:szCs w:val="24"/>
        </w:rPr>
        <w:t>Any Breed</w:t>
      </w:r>
      <w:r w:rsidR="00722B04">
        <w:rPr>
          <w:b/>
          <w:sz w:val="24"/>
          <w:szCs w:val="24"/>
        </w:rPr>
        <w:t xml:space="preserve"> (6) </w:t>
      </w:r>
      <w:r w:rsidR="00722B04">
        <w:rPr>
          <w:sz w:val="24"/>
          <w:szCs w:val="24"/>
        </w:rPr>
        <w:t xml:space="preserve">1. Lancome – emb 2. SVS Gretsch – amy </w:t>
      </w:r>
    </w:p>
    <w:p w:rsidR="00F45BBA" w:rsidRPr="00722B04" w:rsidRDefault="00F45BBA" w:rsidP="00EA0506">
      <w:pPr>
        <w:spacing w:after="0" w:line="240" w:lineRule="auto"/>
        <w:rPr>
          <w:sz w:val="24"/>
          <w:szCs w:val="24"/>
        </w:rPr>
      </w:pPr>
      <w:r w:rsidRPr="00722B04">
        <w:rPr>
          <w:b/>
          <w:sz w:val="24"/>
          <w:szCs w:val="24"/>
        </w:rPr>
        <w:t>1-FC Stock Weanling Solid/Composite Color  –  Any Breed</w:t>
      </w:r>
      <w:r w:rsidR="00722B04">
        <w:rPr>
          <w:b/>
          <w:sz w:val="24"/>
          <w:szCs w:val="24"/>
        </w:rPr>
        <w:t xml:space="preserve"> (7) </w:t>
      </w:r>
      <w:r w:rsidR="00722B04">
        <w:rPr>
          <w:sz w:val="24"/>
          <w:szCs w:val="24"/>
        </w:rPr>
        <w:t xml:space="preserve">1. Ninja Kid – amy 2. Thin Mint – mac </w:t>
      </w:r>
    </w:p>
    <w:p w:rsidR="00EA0506" w:rsidRPr="00722B04" w:rsidRDefault="00EA0506" w:rsidP="00EA0506">
      <w:pPr>
        <w:spacing w:after="0" w:line="240" w:lineRule="auto"/>
        <w:rPr>
          <w:b/>
          <w:sz w:val="24"/>
          <w:szCs w:val="24"/>
        </w:rPr>
      </w:pPr>
      <w:r w:rsidRPr="00722B04">
        <w:rPr>
          <w:b/>
          <w:sz w:val="24"/>
          <w:szCs w:val="24"/>
        </w:rPr>
        <w:t>2</w:t>
      </w:r>
      <w:r w:rsidR="00F45BBA" w:rsidRPr="00722B04">
        <w:rPr>
          <w:b/>
          <w:sz w:val="24"/>
          <w:szCs w:val="24"/>
        </w:rPr>
        <w:t>-OM</w:t>
      </w:r>
      <w:r w:rsidRPr="00722B04">
        <w:rPr>
          <w:b/>
          <w:sz w:val="24"/>
          <w:szCs w:val="24"/>
        </w:rPr>
        <w:t xml:space="preserve"> Stock Weanling – Patterns  – Any Breed</w:t>
      </w:r>
      <w:r w:rsidR="00F45BBA" w:rsidRPr="00722B04">
        <w:rPr>
          <w:b/>
          <w:sz w:val="24"/>
          <w:szCs w:val="24"/>
        </w:rPr>
        <w:t xml:space="preserve"> </w:t>
      </w:r>
      <w:r w:rsidR="00722B04">
        <w:rPr>
          <w:b/>
          <w:sz w:val="24"/>
          <w:szCs w:val="24"/>
        </w:rPr>
        <w:t xml:space="preserve">(3) </w:t>
      </w:r>
      <w:r w:rsidR="00722B04">
        <w:rPr>
          <w:sz w:val="24"/>
          <w:szCs w:val="24"/>
        </w:rPr>
        <w:t xml:space="preserve">1. </w:t>
      </w:r>
      <w:r w:rsidR="0036379C">
        <w:rPr>
          <w:sz w:val="24"/>
          <w:szCs w:val="24"/>
        </w:rPr>
        <w:t xml:space="preserve">SVS Fender – amy 2. Shezabarbabydoll – </w:t>
      </w:r>
      <w:r w:rsidR="007F2462">
        <w:rPr>
          <w:sz w:val="24"/>
          <w:szCs w:val="24"/>
        </w:rPr>
        <w:t>kje</w:t>
      </w:r>
      <w:r w:rsidR="0036379C">
        <w:rPr>
          <w:sz w:val="24"/>
          <w:szCs w:val="24"/>
        </w:rPr>
        <w:t xml:space="preserve"> </w:t>
      </w:r>
      <w:r w:rsidR="00722B04">
        <w:rPr>
          <w:b/>
          <w:sz w:val="24"/>
          <w:szCs w:val="24"/>
        </w:rPr>
        <w:t xml:space="preserve"> </w:t>
      </w:r>
    </w:p>
    <w:p w:rsidR="00F45BBA" w:rsidRPr="0036379C" w:rsidRDefault="00F45BBA" w:rsidP="00F45BBA">
      <w:pPr>
        <w:spacing w:after="0" w:line="240" w:lineRule="auto"/>
        <w:rPr>
          <w:sz w:val="24"/>
          <w:szCs w:val="24"/>
        </w:rPr>
      </w:pPr>
      <w:r w:rsidRPr="00722B04">
        <w:rPr>
          <w:b/>
          <w:sz w:val="24"/>
          <w:szCs w:val="24"/>
        </w:rPr>
        <w:t xml:space="preserve">2-FC Stock Weanling – Patterns  – Any Breed </w:t>
      </w:r>
      <w:r w:rsidR="0036379C">
        <w:rPr>
          <w:b/>
          <w:sz w:val="24"/>
          <w:szCs w:val="24"/>
        </w:rPr>
        <w:t xml:space="preserve">(12) </w:t>
      </w:r>
      <w:r w:rsidR="0036379C">
        <w:rPr>
          <w:sz w:val="24"/>
          <w:szCs w:val="24"/>
        </w:rPr>
        <w:t xml:space="preserve">1. CHF Dragonfly – emc 2. TS Sun N Shadows – mas </w:t>
      </w:r>
    </w:p>
    <w:p w:rsidR="00EA0506" w:rsidRPr="00366B8D" w:rsidRDefault="00EA0506" w:rsidP="00EA0506">
      <w:pPr>
        <w:spacing w:after="0" w:line="240" w:lineRule="auto"/>
        <w:rPr>
          <w:b/>
          <w:sz w:val="24"/>
          <w:szCs w:val="24"/>
        </w:rPr>
      </w:pPr>
      <w:r w:rsidRPr="00366B8D">
        <w:rPr>
          <w:b/>
          <w:sz w:val="24"/>
          <w:szCs w:val="24"/>
        </w:rPr>
        <w:t>C</w:t>
      </w:r>
      <w:r w:rsidR="00F45BBA" w:rsidRPr="00366B8D">
        <w:rPr>
          <w:b/>
          <w:sz w:val="24"/>
          <w:szCs w:val="24"/>
        </w:rPr>
        <w:t xml:space="preserve">hampion </w:t>
      </w:r>
      <w:r w:rsidRPr="00366B8D">
        <w:rPr>
          <w:b/>
          <w:sz w:val="24"/>
          <w:szCs w:val="24"/>
        </w:rPr>
        <w:t>Stock/Etc.</w:t>
      </w:r>
      <w:r w:rsidR="00F45BBA" w:rsidRPr="00366B8D">
        <w:rPr>
          <w:b/>
          <w:sz w:val="24"/>
          <w:szCs w:val="24"/>
        </w:rPr>
        <w:t>:</w:t>
      </w:r>
      <w:r w:rsidR="00F45BBA" w:rsidRPr="00366B8D">
        <w:rPr>
          <w:b/>
          <w:sz w:val="24"/>
          <w:szCs w:val="24"/>
        </w:rPr>
        <w:tab/>
      </w:r>
      <w:r w:rsidR="00366B8D">
        <w:rPr>
          <w:b/>
          <w:sz w:val="24"/>
          <w:szCs w:val="24"/>
        </w:rPr>
        <w:tab/>
      </w:r>
      <w:r w:rsidR="0036379C" w:rsidRPr="00366B8D">
        <w:rPr>
          <w:b/>
          <w:sz w:val="24"/>
          <w:szCs w:val="24"/>
        </w:rPr>
        <w:t xml:space="preserve">CHF Dragonfly – emc  </w:t>
      </w:r>
      <w:r w:rsidR="00366B8D">
        <w:rPr>
          <w:b/>
          <w:sz w:val="24"/>
          <w:szCs w:val="24"/>
        </w:rPr>
        <w:tab/>
      </w:r>
      <w:r w:rsidR="00F45BBA" w:rsidRPr="00366B8D">
        <w:rPr>
          <w:b/>
          <w:sz w:val="24"/>
          <w:szCs w:val="24"/>
        </w:rPr>
        <w:tab/>
        <w:t>Reserve:</w:t>
      </w:r>
      <w:r w:rsidR="0036379C" w:rsidRPr="00366B8D">
        <w:rPr>
          <w:b/>
          <w:sz w:val="24"/>
          <w:szCs w:val="24"/>
        </w:rPr>
        <w:t xml:space="preserve"> Lancome – emb  </w:t>
      </w:r>
    </w:p>
    <w:p w:rsidR="00EA0506" w:rsidRPr="00366B8D" w:rsidRDefault="00EA0506" w:rsidP="00AE5B48">
      <w:pPr>
        <w:spacing w:after="0" w:line="240" w:lineRule="auto"/>
        <w:rPr>
          <w:sz w:val="24"/>
          <w:szCs w:val="24"/>
        </w:rPr>
      </w:pPr>
      <w:r w:rsidRPr="00722B04">
        <w:rPr>
          <w:b/>
          <w:sz w:val="24"/>
          <w:szCs w:val="24"/>
        </w:rPr>
        <w:t>3</w:t>
      </w:r>
      <w:r w:rsidR="00F45BBA" w:rsidRPr="00722B04">
        <w:rPr>
          <w:b/>
          <w:sz w:val="24"/>
          <w:szCs w:val="24"/>
        </w:rPr>
        <w:t>-OM</w:t>
      </w:r>
      <w:r w:rsidRPr="00722B04">
        <w:rPr>
          <w:b/>
          <w:sz w:val="24"/>
          <w:szCs w:val="24"/>
        </w:rPr>
        <w:t xml:space="preserve"> Arab </w:t>
      </w:r>
      <w:r w:rsidR="00F45BBA" w:rsidRPr="00722B04">
        <w:rPr>
          <w:b/>
          <w:sz w:val="24"/>
          <w:szCs w:val="24"/>
        </w:rPr>
        <w:t>Yearling – Any Breed</w:t>
      </w:r>
      <w:r w:rsidR="00366B8D">
        <w:rPr>
          <w:b/>
          <w:sz w:val="24"/>
          <w:szCs w:val="24"/>
        </w:rPr>
        <w:t xml:space="preserve"> (5) </w:t>
      </w:r>
      <w:r w:rsidR="00366B8D">
        <w:rPr>
          <w:sz w:val="24"/>
          <w:szCs w:val="24"/>
        </w:rPr>
        <w:t xml:space="preserve">1. Moon Pie – hrp 2. Jariat – sja </w:t>
      </w:r>
    </w:p>
    <w:p w:rsidR="00F45BBA" w:rsidRPr="00366B8D" w:rsidRDefault="00F45BBA" w:rsidP="00AE5B48">
      <w:pPr>
        <w:spacing w:after="0" w:line="240" w:lineRule="auto"/>
        <w:rPr>
          <w:sz w:val="24"/>
          <w:szCs w:val="24"/>
        </w:rPr>
      </w:pPr>
      <w:r w:rsidRPr="00722B04">
        <w:rPr>
          <w:b/>
          <w:sz w:val="24"/>
          <w:szCs w:val="24"/>
        </w:rPr>
        <w:t>3-FC Arab Yearling – Any Breed</w:t>
      </w:r>
      <w:r w:rsidR="00366B8D">
        <w:rPr>
          <w:b/>
          <w:sz w:val="24"/>
          <w:szCs w:val="24"/>
        </w:rPr>
        <w:t xml:space="preserve"> (8) </w:t>
      </w:r>
      <w:r w:rsidR="00366B8D">
        <w:rPr>
          <w:sz w:val="24"/>
          <w:szCs w:val="24"/>
        </w:rPr>
        <w:t xml:space="preserve">1. TS Stormcloud – mas 2. Catching Fire – amy </w:t>
      </w:r>
    </w:p>
    <w:p w:rsidR="00EA0506" w:rsidRPr="00366B8D" w:rsidRDefault="00EA0506" w:rsidP="00EA0506">
      <w:pPr>
        <w:spacing w:after="0" w:line="240" w:lineRule="auto"/>
        <w:rPr>
          <w:sz w:val="24"/>
          <w:szCs w:val="24"/>
        </w:rPr>
      </w:pPr>
      <w:r w:rsidRPr="00722B04">
        <w:rPr>
          <w:b/>
          <w:sz w:val="24"/>
          <w:szCs w:val="24"/>
        </w:rPr>
        <w:t>4 New Foal – Any Breed</w:t>
      </w:r>
      <w:r w:rsidR="00366B8D">
        <w:rPr>
          <w:b/>
          <w:sz w:val="24"/>
          <w:szCs w:val="24"/>
        </w:rPr>
        <w:t xml:space="preserve"> (2) </w:t>
      </w:r>
      <w:r w:rsidR="00840496">
        <w:rPr>
          <w:sz w:val="24"/>
          <w:szCs w:val="24"/>
        </w:rPr>
        <w:t>1. TS Adria – mas 2. A</w:t>
      </w:r>
      <w:r w:rsidR="00366B8D">
        <w:rPr>
          <w:sz w:val="24"/>
          <w:szCs w:val="24"/>
        </w:rPr>
        <w:t xml:space="preserve">murra – ajg </w:t>
      </w:r>
    </w:p>
    <w:p w:rsidR="00EA0506" w:rsidRDefault="00F45BBA" w:rsidP="00EA0506">
      <w:pPr>
        <w:spacing w:after="0" w:line="240" w:lineRule="auto"/>
        <w:rPr>
          <w:b/>
          <w:sz w:val="24"/>
          <w:szCs w:val="24"/>
        </w:rPr>
      </w:pPr>
      <w:r w:rsidRPr="00366B8D">
        <w:rPr>
          <w:b/>
          <w:sz w:val="24"/>
          <w:szCs w:val="24"/>
        </w:rPr>
        <w:t>Champion</w:t>
      </w:r>
      <w:r w:rsidR="00EA0506" w:rsidRPr="00366B8D">
        <w:rPr>
          <w:b/>
          <w:sz w:val="24"/>
          <w:szCs w:val="24"/>
        </w:rPr>
        <w:t xml:space="preserve"> Light</w:t>
      </w:r>
      <w:r w:rsidRPr="00366B8D">
        <w:rPr>
          <w:b/>
          <w:sz w:val="24"/>
          <w:szCs w:val="24"/>
        </w:rPr>
        <w:t>:</w:t>
      </w:r>
      <w:r w:rsidRPr="00366B8D">
        <w:rPr>
          <w:b/>
          <w:sz w:val="24"/>
          <w:szCs w:val="24"/>
        </w:rPr>
        <w:tab/>
      </w:r>
      <w:r w:rsidRPr="00366B8D">
        <w:rPr>
          <w:b/>
          <w:sz w:val="24"/>
          <w:szCs w:val="24"/>
        </w:rPr>
        <w:tab/>
      </w:r>
      <w:r w:rsidR="00366B8D" w:rsidRPr="00366B8D">
        <w:rPr>
          <w:b/>
          <w:sz w:val="24"/>
          <w:szCs w:val="24"/>
        </w:rPr>
        <w:t>TS Stormcloud – mas</w:t>
      </w:r>
      <w:r w:rsidRPr="00366B8D">
        <w:rPr>
          <w:b/>
          <w:sz w:val="24"/>
          <w:szCs w:val="24"/>
        </w:rPr>
        <w:tab/>
      </w:r>
      <w:r w:rsidRPr="00366B8D">
        <w:rPr>
          <w:b/>
          <w:sz w:val="24"/>
          <w:szCs w:val="24"/>
        </w:rPr>
        <w:tab/>
      </w:r>
      <w:r w:rsidR="00366B8D" w:rsidRPr="00366B8D">
        <w:rPr>
          <w:b/>
          <w:sz w:val="24"/>
          <w:szCs w:val="24"/>
        </w:rPr>
        <w:tab/>
      </w:r>
      <w:r w:rsidRPr="00366B8D">
        <w:rPr>
          <w:b/>
          <w:sz w:val="24"/>
          <w:szCs w:val="24"/>
        </w:rPr>
        <w:t>Reserve:</w:t>
      </w:r>
      <w:r w:rsidR="00366B8D" w:rsidRPr="00366B8D">
        <w:rPr>
          <w:b/>
          <w:sz w:val="24"/>
          <w:szCs w:val="24"/>
        </w:rPr>
        <w:t xml:space="preserve"> Catching Fire – amy </w:t>
      </w:r>
    </w:p>
    <w:p w:rsidR="00366B8D" w:rsidRPr="00366B8D" w:rsidRDefault="00366B8D" w:rsidP="00EA0506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VERALL CHAMPION FULL SIZE FOAL:   </w:t>
      </w:r>
      <w:r w:rsidRPr="00366B8D">
        <w:rPr>
          <w:b/>
          <w:sz w:val="24"/>
          <w:szCs w:val="24"/>
        </w:rPr>
        <w:t xml:space="preserve">CHF Dragonfly – emc  </w:t>
      </w:r>
      <w:r>
        <w:rPr>
          <w:b/>
          <w:sz w:val="24"/>
          <w:szCs w:val="24"/>
        </w:rPr>
        <w:t xml:space="preserve">    RESERVE: </w:t>
      </w:r>
      <w:r w:rsidRPr="00366B8D">
        <w:rPr>
          <w:b/>
          <w:sz w:val="24"/>
          <w:szCs w:val="24"/>
        </w:rPr>
        <w:t>TS Stormcloud – mas</w:t>
      </w:r>
    </w:p>
    <w:p w:rsidR="00613634" w:rsidRDefault="00613634" w:rsidP="00AE5B48">
      <w:pPr>
        <w:spacing w:after="0"/>
        <w:rPr>
          <w:b/>
          <w:sz w:val="24"/>
          <w:szCs w:val="24"/>
        </w:rPr>
      </w:pPr>
    </w:p>
    <w:p w:rsidR="00AE5B48" w:rsidRPr="00AE5B48" w:rsidRDefault="00AE5B48" w:rsidP="00AE5B48">
      <w:pPr>
        <w:spacing w:after="0"/>
        <w:rPr>
          <w:b/>
          <w:sz w:val="24"/>
          <w:szCs w:val="24"/>
        </w:rPr>
      </w:pPr>
      <w:r w:rsidRPr="00AE5B48">
        <w:rPr>
          <w:b/>
          <w:sz w:val="24"/>
          <w:szCs w:val="24"/>
        </w:rPr>
        <w:t>Pebbles – Judge: Kristen Moreland</w:t>
      </w:r>
    </w:p>
    <w:p w:rsidR="00DF09BF" w:rsidRPr="00DF09BF" w:rsidRDefault="00AE5B48" w:rsidP="00AE5B48">
      <w:pPr>
        <w:spacing w:after="0"/>
        <w:rPr>
          <w:sz w:val="24"/>
          <w:szCs w:val="24"/>
        </w:rPr>
      </w:pPr>
      <w:r w:rsidRPr="00AE5B48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-OM Arab – Any Breed</w:t>
      </w:r>
      <w:r w:rsidR="00DF09BF">
        <w:rPr>
          <w:b/>
          <w:sz w:val="24"/>
          <w:szCs w:val="24"/>
        </w:rPr>
        <w:t xml:space="preserve"> (10) </w:t>
      </w:r>
      <w:r w:rsidR="00DF09BF">
        <w:rPr>
          <w:sz w:val="24"/>
          <w:szCs w:val="24"/>
        </w:rPr>
        <w:t xml:space="preserve">1. Mary Mary – anb 2. Ashley – bld </w:t>
      </w:r>
    </w:p>
    <w:p w:rsidR="00AE5B48" w:rsidRPr="00DF09BF" w:rsidRDefault="00AE5B48" w:rsidP="00AE5B48">
      <w:pPr>
        <w:spacing w:after="0"/>
        <w:rPr>
          <w:sz w:val="24"/>
          <w:szCs w:val="24"/>
        </w:rPr>
      </w:pPr>
      <w:r w:rsidRPr="00AE5B48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-FC Arab – Any Breed</w:t>
      </w:r>
      <w:r w:rsidR="00DF09BF">
        <w:rPr>
          <w:b/>
          <w:sz w:val="24"/>
          <w:szCs w:val="24"/>
        </w:rPr>
        <w:t xml:space="preserve"> (7) </w:t>
      </w:r>
      <w:r w:rsidR="00DF09BF">
        <w:rPr>
          <w:sz w:val="24"/>
          <w:szCs w:val="24"/>
        </w:rPr>
        <w:t xml:space="preserve">1. Pisces – aes 2. Shakar – anb  </w:t>
      </w:r>
    </w:p>
    <w:p w:rsidR="00AE5B48" w:rsidRPr="00DF09BF" w:rsidRDefault="00AE5B48" w:rsidP="00AE5B48">
      <w:pPr>
        <w:spacing w:after="0"/>
        <w:rPr>
          <w:sz w:val="24"/>
          <w:szCs w:val="24"/>
        </w:rPr>
      </w:pPr>
      <w:r w:rsidRPr="00AE5B48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-OM</w:t>
      </w:r>
      <w:r w:rsidRPr="00AE5B48">
        <w:rPr>
          <w:b/>
          <w:sz w:val="24"/>
          <w:szCs w:val="24"/>
        </w:rPr>
        <w:t xml:space="preserve"> Saddlebred</w:t>
      </w:r>
      <w:r>
        <w:rPr>
          <w:b/>
          <w:sz w:val="24"/>
          <w:szCs w:val="24"/>
        </w:rPr>
        <w:t xml:space="preserve"> – Any Breed</w:t>
      </w:r>
      <w:r w:rsidR="00DF09BF">
        <w:rPr>
          <w:b/>
          <w:sz w:val="24"/>
          <w:szCs w:val="24"/>
        </w:rPr>
        <w:t xml:space="preserve"> (6) </w:t>
      </w:r>
      <w:r w:rsidR="00DF09BF">
        <w:rPr>
          <w:sz w:val="24"/>
          <w:szCs w:val="24"/>
        </w:rPr>
        <w:t xml:space="preserve">1. Chesapeake Beth – bld 2. Annapolis – anb </w:t>
      </w:r>
    </w:p>
    <w:p w:rsidR="00AE5B48" w:rsidRPr="00DF09BF" w:rsidRDefault="00AE5B48" w:rsidP="00AE5B48">
      <w:pPr>
        <w:spacing w:after="0"/>
        <w:rPr>
          <w:sz w:val="24"/>
          <w:szCs w:val="24"/>
        </w:rPr>
      </w:pPr>
      <w:r w:rsidRPr="00AE5B48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-FC</w:t>
      </w:r>
      <w:r w:rsidRPr="00AE5B48">
        <w:rPr>
          <w:b/>
          <w:sz w:val="24"/>
          <w:szCs w:val="24"/>
        </w:rPr>
        <w:t xml:space="preserve"> Saddlebred – Any Breed </w:t>
      </w:r>
      <w:r w:rsidR="00DF09BF">
        <w:rPr>
          <w:b/>
          <w:sz w:val="24"/>
          <w:szCs w:val="24"/>
        </w:rPr>
        <w:t xml:space="preserve">(1) </w:t>
      </w:r>
      <w:r w:rsidR="00DF09BF">
        <w:rPr>
          <w:sz w:val="24"/>
          <w:szCs w:val="24"/>
        </w:rPr>
        <w:t xml:space="preserve">1. Yardley Bree – bld </w:t>
      </w:r>
    </w:p>
    <w:p w:rsidR="00AE5B48" w:rsidRPr="00DF09BF" w:rsidRDefault="00AE5B48" w:rsidP="00AE5B48">
      <w:pPr>
        <w:spacing w:after="0"/>
        <w:rPr>
          <w:sz w:val="24"/>
          <w:szCs w:val="24"/>
        </w:rPr>
      </w:pPr>
      <w:r w:rsidRPr="00AE5B48">
        <w:rPr>
          <w:b/>
          <w:sz w:val="24"/>
          <w:szCs w:val="24"/>
        </w:rPr>
        <w:t>7 QH – Any Breed</w:t>
      </w:r>
      <w:r w:rsidR="00DF09BF">
        <w:rPr>
          <w:b/>
          <w:sz w:val="24"/>
          <w:szCs w:val="24"/>
        </w:rPr>
        <w:t xml:space="preserve"> (5) </w:t>
      </w:r>
      <w:r w:rsidR="00DF09BF">
        <w:rPr>
          <w:sz w:val="24"/>
          <w:szCs w:val="24"/>
        </w:rPr>
        <w:t xml:space="preserve">Doc’s Keepin’ Time – bld 2. Thunderfoot – aes </w:t>
      </w:r>
    </w:p>
    <w:p w:rsidR="00AE5B48" w:rsidRPr="00DF09BF" w:rsidRDefault="00AE5B48" w:rsidP="00AE5B48">
      <w:pPr>
        <w:spacing w:after="0"/>
        <w:rPr>
          <w:sz w:val="24"/>
          <w:szCs w:val="24"/>
        </w:rPr>
      </w:pPr>
      <w:r w:rsidRPr="00AE5B48">
        <w:rPr>
          <w:b/>
          <w:sz w:val="24"/>
          <w:szCs w:val="24"/>
        </w:rPr>
        <w:t>8</w:t>
      </w:r>
      <w:r>
        <w:rPr>
          <w:b/>
          <w:sz w:val="24"/>
          <w:szCs w:val="24"/>
        </w:rPr>
        <w:t>-OM</w:t>
      </w:r>
      <w:r w:rsidRPr="00AE5B48">
        <w:rPr>
          <w:b/>
          <w:sz w:val="24"/>
          <w:szCs w:val="24"/>
        </w:rPr>
        <w:t xml:space="preserve"> WB – Any Breed </w:t>
      </w:r>
      <w:r w:rsidR="00DF09BF">
        <w:rPr>
          <w:b/>
          <w:sz w:val="24"/>
          <w:szCs w:val="24"/>
        </w:rPr>
        <w:t xml:space="preserve">(7) </w:t>
      </w:r>
      <w:r w:rsidR="00DF09BF">
        <w:rPr>
          <w:sz w:val="24"/>
          <w:szCs w:val="24"/>
        </w:rPr>
        <w:t xml:space="preserve">1. Hepburn – anb 2. Dear Arsene – bld </w:t>
      </w:r>
    </w:p>
    <w:p w:rsidR="00AE5B48" w:rsidRPr="00AE5B48" w:rsidRDefault="00AE5B48" w:rsidP="00AE5B48">
      <w:pPr>
        <w:spacing w:after="0"/>
        <w:rPr>
          <w:b/>
          <w:sz w:val="24"/>
          <w:szCs w:val="24"/>
        </w:rPr>
      </w:pPr>
      <w:r w:rsidRPr="00AE5B48">
        <w:rPr>
          <w:b/>
          <w:sz w:val="24"/>
          <w:szCs w:val="24"/>
        </w:rPr>
        <w:t>8</w:t>
      </w:r>
      <w:r>
        <w:rPr>
          <w:b/>
          <w:sz w:val="24"/>
          <w:szCs w:val="24"/>
        </w:rPr>
        <w:t xml:space="preserve">-FC </w:t>
      </w:r>
      <w:r w:rsidRPr="00AE5B48">
        <w:rPr>
          <w:b/>
          <w:sz w:val="24"/>
          <w:szCs w:val="24"/>
        </w:rPr>
        <w:t xml:space="preserve">WB – Any Breed </w:t>
      </w:r>
      <w:r w:rsidR="00DF09BF">
        <w:rPr>
          <w:b/>
          <w:sz w:val="24"/>
          <w:szCs w:val="24"/>
        </w:rPr>
        <w:t>(0)</w:t>
      </w:r>
    </w:p>
    <w:p w:rsidR="00DF09BF" w:rsidRPr="00DF09BF" w:rsidRDefault="00DF09BF" w:rsidP="00DF09BF">
      <w:pPr>
        <w:tabs>
          <w:tab w:val="left" w:pos="5760"/>
        </w:tabs>
        <w:spacing w:after="0" w:line="240" w:lineRule="auto"/>
        <w:rPr>
          <w:b/>
          <w:sz w:val="24"/>
          <w:szCs w:val="24"/>
        </w:rPr>
      </w:pPr>
      <w:r w:rsidRPr="00DF09BF">
        <w:rPr>
          <w:b/>
          <w:sz w:val="24"/>
          <w:szCs w:val="24"/>
        </w:rPr>
        <w:t xml:space="preserve">OVERALL CHAMPION PEBBLES:  </w:t>
      </w:r>
      <w:r>
        <w:rPr>
          <w:b/>
          <w:sz w:val="24"/>
          <w:szCs w:val="24"/>
        </w:rPr>
        <w:t xml:space="preserve">    </w:t>
      </w:r>
      <w:r w:rsidRPr="00DF09BF">
        <w:rPr>
          <w:b/>
          <w:sz w:val="24"/>
          <w:szCs w:val="24"/>
        </w:rPr>
        <w:t xml:space="preserve">Mary Mary – anb </w:t>
      </w:r>
      <w:r w:rsidRPr="00DF09BF">
        <w:rPr>
          <w:b/>
          <w:sz w:val="24"/>
          <w:szCs w:val="24"/>
        </w:rPr>
        <w:tab/>
        <w:t>RESERVE: Chesapeake Beth – bld</w:t>
      </w:r>
    </w:p>
    <w:p w:rsidR="00613634" w:rsidRPr="00613634" w:rsidRDefault="00613634" w:rsidP="00613634">
      <w:pPr>
        <w:spacing w:after="0"/>
        <w:rPr>
          <w:b/>
          <w:sz w:val="24"/>
          <w:szCs w:val="24"/>
        </w:rPr>
      </w:pPr>
    </w:p>
    <w:p w:rsidR="002D0CCF" w:rsidRPr="000B2F49" w:rsidRDefault="00613634" w:rsidP="002D0CCF">
      <w:pPr>
        <w:spacing w:after="0"/>
        <w:rPr>
          <w:b/>
          <w:sz w:val="24"/>
          <w:szCs w:val="24"/>
        </w:rPr>
      </w:pPr>
      <w:r w:rsidRPr="000B2F49">
        <w:rPr>
          <w:b/>
          <w:sz w:val="24"/>
          <w:szCs w:val="24"/>
        </w:rPr>
        <w:t>Full Size Adults – Judge: Morgan McGee-Solomon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9-OM Arabians</w:t>
      </w:r>
      <w:r w:rsidR="002D5EE7">
        <w:rPr>
          <w:b/>
          <w:sz w:val="24"/>
          <w:szCs w:val="24"/>
        </w:rPr>
        <w:t xml:space="preserve"> (Pure)</w:t>
      </w:r>
      <w:r w:rsidRPr="000B2F49">
        <w:rPr>
          <w:b/>
          <w:sz w:val="24"/>
          <w:szCs w:val="24"/>
        </w:rPr>
        <w:t xml:space="preserve"> </w:t>
      </w:r>
      <w:r w:rsidR="002D5EE7">
        <w:rPr>
          <w:b/>
          <w:sz w:val="24"/>
          <w:szCs w:val="24"/>
        </w:rPr>
        <w:t xml:space="preserve">(3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>TS Sultan’s</w:t>
      </w:r>
      <w:r w:rsidR="00EF3881">
        <w:rPr>
          <w:sz w:val="24"/>
          <w:szCs w:val="24"/>
        </w:rPr>
        <w:t xml:space="preserve"> </w:t>
      </w:r>
      <w:r w:rsidR="002D5EE7">
        <w:rPr>
          <w:sz w:val="24"/>
          <w:szCs w:val="24"/>
        </w:rPr>
        <w:t xml:space="preserve">Magic – mas 2. TS Loquacious – mas 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 xml:space="preserve">9-FC Arabians </w:t>
      </w:r>
      <w:r w:rsidR="002D5EE7">
        <w:rPr>
          <w:b/>
          <w:sz w:val="24"/>
          <w:szCs w:val="24"/>
        </w:rPr>
        <w:t xml:space="preserve">(Pure) (16) </w:t>
      </w:r>
      <w:r w:rsidR="002D5EE7" w:rsidRPr="002D5EE7">
        <w:rPr>
          <w:sz w:val="24"/>
          <w:szCs w:val="24"/>
        </w:rPr>
        <w:t>1.</w:t>
      </w:r>
      <w:r w:rsidR="002D5EE7">
        <w:rPr>
          <w:b/>
          <w:sz w:val="24"/>
          <w:szCs w:val="24"/>
        </w:rPr>
        <w:t xml:space="preserve"> </w:t>
      </w:r>
      <w:r w:rsidR="00A609D6">
        <w:rPr>
          <w:sz w:val="24"/>
          <w:szCs w:val="24"/>
        </w:rPr>
        <w:t>Babylo</w:t>
      </w:r>
      <w:r w:rsidR="002D5EE7" w:rsidRPr="002D5EE7">
        <w:rPr>
          <w:sz w:val="24"/>
          <w:szCs w:val="24"/>
        </w:rPr>
        <w:t xml:space="preserve">n – emb </w:t>
      </w:r>
      <w:r w:rsidR="002D5EE7">
        <w:rPr>
          <w:sz w:val="24"/>
          <w:szCs w:val="24"/>
        </w:rPr>
        <w:t xml:space="preserve">2. Max Imal – kje </w:t>
      </w:r>
    </w:p>
    <w:p w:rsidR="002D0CCF" w:rsidRPr="000B2F49" w:rsidRDefault="002D0CCF" w:rsidP="002D0CCF">
      <w:pPr>
        <w:spacing w:after="0"/>
        <w:rPr>
          <w:b/>
          <w:sz w:val="24"/>
          <w:szCs w:val="24"/>
        </w:rPr>
      </w:pPr>
    </w:p>
    <w:p w:rsidR="00EF3881" w:rsidRDefault="00EF3881" w:rsidP="002D0CCF">
      <w:pPr>
        <w:spacing w:after="0"/>
        <w:rPr>
          <w:b/>
          <w:sz w:val="24"/>
          <w:szCs w:val="24"/>
        </w:rPr>
      </w:pP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0</w:t>
      </w:r>
      <w:r w:rsidR="000C3E74">
        <w:rPr>
          <w:b/>
          <w:sz w:val="24"/>
          <w:szCs w:val="24"/>
        </w:rPr>
        <w:t>-OM</w:t>
      </w:r>
      <w:r w:rsidR="002D5EE7">
        <w:rPr>
          <w:b/>
          <w:sz w:val="24"/>
          <w:szCs w:val="24"/>
        </w:rPr>
        <w:t xml:space="preserve"> Arabian </w:t>
      </w:r>
      <w:r w:rsidR="000C3E74">
        <w:rPr>
          <w:b/>
          <w:sz w:val="24"/>
          <w:szCs w:val="24"/>
        </w:rPr>
        <w:t>– Part Arabian/Other</w:t>
      </w:r>
      <w:r w:rsidR="002D5EE7">
        <w:rPr>
          <w:b/>
          <w:sz w:val="24"/>
          <w:szCs w:val="24"/>
        </w:rPr>
        <w:t xml:space="preserve"> (5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 xml:space="preserve">Buttercup – emb 2. Khid Rock – kje </w:t>
      </w:r>
    </w:p>
    <w:p w:rsidR="000C3E74" w:rsidRPr="002D5EE7" w:rsidRDefault="000C3E74" w:rsidP="000C3E74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0</w:t>
      </w:r>
      <w:r>
        <w:rPr>
          <w:b/>
          <w:sz w:val="24"/>
          <w:szCs w:val="24"/>
        </w:rPr>
        <w:t>-FC</w:t>
      </w:r>
      <w:r w:rsidR="002D5EE7">
        <w:rPr>
          <w:b/>
          <w:sz w:val="24"/>
          <w:szCs w:val="24"/>
        </w:rPr>
        <w:t xml:space="preserve"> Arabian </w:t>
      </w:r>
      <w:r>
        <w:rPr>
          <w:b/>
          <w:sz w:val="24"/>
          <w:szCs w:val="24"/>
        </w:rPr>
        <w:t>– Part Arabian/Other</w:t>
      </w:r>
      <w:r w:rsidR="002D5EE7">
        <w:rPr>
          <w:b/>
          <w:sz w:val="24"/>
          <w:szCs w:val="24"/>
        </w:rPr>
        <w:t xml:space="preserve"> (8) 1. </w:t>
      </w:r>
      <w:r w:rsidR="002D5EE7" w:rsidRPr="002D5EE7">
        <w:rPr>
          <w:sz w:val="24"/>
          <w:szCs w:val="24"/>
        </w:rPr>
        <w:t>TS Latin Dance</w:t>
      </w:r>
      <w:r w:rsidR="00EF3881">
        <w:rPr>
          <w:sz w:val="24"/>
          <w:szCs w:val="24"/>
        </w:rPr>
        <w:t>r</w:t>
      </w:r>
      <w:r w:rsidR="002D5EE7">
        <w:rPr>
          <w:sz w:val="24"/>
          <w:szCs w:val="24"/>
        </w:rPr>
        <w:t xml:space="preserve"> – mas 2. Kon-Artist – emb </w:t>
      </w:r>
    </w:p>
    <w:p w:rsidR="002D0CCF" w:rsidRPr="000B2F49" w:rsidRDefault="002D0CCF" w:rsidP="002D0CCF">
      <w:pPr>
        <w:spacing w:after="0"/>
        <w:rPr>
          <w:b/>
          <w:sz w:val="24"/>
          <w:szCs w:val="24"/>
        </w:rPr>
      </w:pPr>
      <w:r w:rsidRPr="000B2F49">
        <w:rPr>
          <w:b/>
          <w:sz w:val="24"/>
          <w:szCs w:val="24"/>
        </w:rPr>
        <w:t>C</w:t>
      </w:r>
      <w:r w:rsidR="000C3E74">
        <w:rPr>
          <w:b/>
          <w:sz w:val="24"/>
          <w:szCs w:val="24"/>
        </w:rPr>
        <w:t xml:space="preserve">hampion </w:t>
      </w:r>
      <w:r w:rsidRPr="000B2F49">
        <w:rPr>
          <w:b/>
          <w:sz w:val="24"/>
          <w:szCs w:val="24"/>
        </w:rPr>
        <w:t>Light</w:t>
      </w:r>
      <w:r w:rsidR="000C3E74">
        <w:rPr>
          <w:b/>
          <w:sz w:val="24"/>
          <w:szCs w:val="24"/>
        </w:rPr>
        <w:t>:</w:t>
      </w:r>
      <w:r w:rsidR="000C3E74">
        <w:rPr>
          <w:b/>
          <w:sz w:val="24"/>
          <w:szCs w:val="24"/>
        </w:rPr>
        <w:tab/>
      </w:r>
      <w:r w:rsidR="002D5EE7">
        <w:rPr>
          <w:b/>
          <w:sz w:val="24"/>
          <w:szCs w:val="24"/>
        </w:rPr>
        <w:tab/>
        <w:t xml:space="preserve">TS Latin Dancer – mas </w:t>
      </w:r>
      <w:r w:rsidR="000C3E74">
        <w:rPr>
          <w:b/>
          <w:sz w:val="24"/>
          <w:szCs w:val="24"/>
        </w:rPr>
        <w:tab/>
      </w:r>
      <w:r w:rsidR="000C3E74">
        <w:rPr>
          <w:b/>
          <w:sz w:val="24"/>
          <w:szCs w:val="24"/>
        </w:rPr>
        <w:tab/>
        <w:t>Reserve:</w:t>
      </w:r>
      <w:r w:rsidR="00A609D6">
        <w:rPr>
          <w:b/>
          <w:sz w:val="24"/>
          <w:szCs w:val="24"/>
        </w:rPr>
        <w:t xml:space="preserve"> Babylo</w:t>
      </w:r>
      <w:r w:rsidR="002D5EE7">
        <w:rPr>
          <w:b/>
          <w:sz w:val="24"/>
          <w:szCs w:val="24"/>
        </w:rPr>
        <w:t xml:space="preserve">n – emb 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1 Trotting Drafter  – Any Breed</w:t>
      </w:r>
      <w:r w:rsidR="002D5EE7">
        <w:rPr>
          <w:b/>
          <w:sz w:val="24"/>
          <w:szCs w:val="24"/>
        </w:rPr>
        <w:t xml:space="preserve"> (8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 xml:space="preserve">Resourceful Gunn – mas 2. Major Minor – kje 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2 Standing Drafter  – Any Breed</w:t>
      </w:r>
      <w:r w:rsidR="002D5EE7">
        <w:rPr>
          <w:b/>
          <w:sz w:val="24"/>
          <w:szCs w:val="24"/>
        </w:rPr>
        <w:t xml:space="preserve"> (9) </w:t>
      </w:r>
      <w:r w:rsidR="002D5EE7" w:rsidRPr="002D5EE7">
        <w:rPr>
          <w:sz w:val="24"/>
          <w:szCs w:val="24"/>
        </w:rPr>
        <w:t xml:space="preserve">1. </w:t>
      </w:r>
      <w:r w:rsidR="00A609D6">
        <w:rPr>
          <w:sz w:val="24"/>
          <w:szCs w:val="24"/>
        </w:rPr>
        <w:t>Zebulo</w:t>
      </w:r>
      <w:r w:rsidR="002D5EE7">
        <w:rPr>
          <w:sz w:val="24"/>
          <w:szCs w:val="24"/>
        </w:rPr>
        <w:t xml:space="preserve">n – emb 2. Resourceful Sam – mas </w:t>
      </w:r>
    </w:p>
    <w:p w:rsidR="002D0CCF" w:rsidRPr="000B2F49" w:rsidRDefault="002D0CCF" w:rsidP="002D0CCF">
      <w:pPr>
        <w:spacing w:after="0"/>
        <w:rPr>
          <w:b/>
          <w:sz w:val="24"/>
          <w:szCs w:val="24"/>
        </w:rPr>
      </w:pPr>
      <w:r w:rsidRPr="000B2F49">
        <w:rPr>
          <w:b/>
          <w:sz w:val="24"/>
          <w:szCs w:val="24"/>
        </w:rPr>
        <w:t>C</w:t>
      </w:r>
      <w:r w:rsidR="000C3E74">
        <w:rPr>
          <w:b/>
          <w:sz w:val="24"/>
          <w:szCs w:val="24"/>
        </w:rPr>
        <w:t>hampion</w:t>
      </w:r>
      <w:r w:rsidRPr="000B2F49">
        <w:rPr>
          <w:b/>
          <w:sz w:val="24"/>
          <w:szCs w:val="24"/>
        </w:rPr>
        <w:t xml:space="preserve"> Draft</w:t>
      </w:r>
      <w:r w:rsidR="000C3E74">
        <w:rPr>
          <w:b/>
          <w:sz w:val="24"/>
          <w:szCs w:val="24"/>
        </w:rPr>
        <w:t>:</w:t>
      </w:r>
      <w:r w:rsidR="002D5EE7">
        <w:rPr>
          <w:b/>
          <w:sz w:val="24"/>
          <w:szCs w:val="24"/>
        </w:rPr>
        <w:tab/>
      </w:r>
      <w:r w:rsidR="002D5EE7">
        <w:rPr>
          <w:b/>
          <w:sz w:val="24"/>
          <w:szCs w:val="24"/>
        </w:rPr>
        <w:tab/>
        <w:t xml:space="preserve">Resourceful Gunn – mas </w:t>
      </w:r>
      <w:r w:rsidR="002D5EE7">
        <w:rPr>
          <w:b/>
          <w:sz w:val="24"/>
          <w:szCs w:val="24"/>
        </w:rPr>
        <w:tab/>
      </w:r>
      <w:r w:rsidR="000C3E74">
        <w:rPr>
          <w:b/>
          <w:sz w:val="24"/>
          <w:szCs w:val="24"/>
        </w:rPr>
        <w:tab/>
        <w:t>Reserve:</w:t>
      </w:r>
      <w:r w:rsidR="00A609D6">
        <w:rPr>
          <w:b/>
          <w:sz w:val="24"/>
          <w:szCs w:val="24"/>
        </w:rPr>
        <w:t xml:space="preserve"> Zebulo</w:t>
      </w:r>
      <w:r w:rsidR="002D5EE7">
        <w:rPr>
          <w:b/>
          <w:sz w:val="24"/>
          <w:szCs w:val="24"/>
        </w:rPr>
        <w:t>n – emb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3</w:t>
      </w:r>
      <w:r w:rsidR="000C3E74">
        <w:rPr>
          <w:b/>
          <w:sz w:val="24"/>
          <w:szCs w:val="24"/>
        </w:rPr>
        <w:t>-OM</w:t>
      </w:r>
      <w:r w:rsidRPr="000B2F49">
        <w:rPr>
          <w:b/>
          <w:sz w:val="24"/>
          <w:szCs w:val="24"/>
        </w:rPr>
        <w:t xml:space="preserve"> Ideal Stock Horse Solid/Composite – Any</w:t>
      </w:r>
      <w:r w:rsidR="000C3E74">
        <w:rPr>
          <w:b/>
          <w:sz w:val="24"/>
          <w:szCs w:val="24"/>
        </w:rPr>
        <w:t xml:space="preserve"> </w:t>
      </w:r>
      <w:r w:rsidRPr="000B2F49">
        <w:rPr>
          <w:b/>
          <w:sz w:val="24"/>
          <w:szCs w:val="24"/>
        </w:rPr>
        <w:t xml:space="preserve">Breed </w:t>
      </w:r>
      <w:r w:rsidR="002D5EE7">
        <w:rPr>
          <w:b/>
          <w:sz w:val="24"/>
          <w:szCs w:val="24"/>
        </w:rPr>
        <w:t xml:space="preserve">(7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 xml:space="preserve">Wilson – evv 2. Occhio – sja </w:t>
      </w:r>
    </w:p>
    <w:p w:rsidR="000C3E74" w:rsidRPr="002D5EE7" w:rsidRDefault="000C3E74" w:rsidP="000C3E74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3</w:t>
      </w:r>
      <w:r>
        <w:rPr>
          <w:b/>
          <w:sz w:val="24"/>
          <w:szCs w:val="24"/>
        </w:rPr>
        <w:t>-FC</w:t>
      </w:r>
      <w:r w:rsidRPr="000B2F49">
        <w:rPr>
          <w:b/>
          <w:sz w:val="24"/>
          <w:szCs w:val="24"/>
        </w:rPr>
        <w:t xml:space="preserve"> Ideal Stock Horse Solid/Composite – Any</w:t>
      </w:r>
      <w:r>
        <w:rPr>
          <w:b/>
          <w:sz w:val="24"/>
          <w:szCs w:val="24"/>
        </w:rPr>
        <w:t xml:space="preserve"> </w:t>
      </w:r>
      <w:r w:rsidRPr="000B2F49">
        <w:rPr>
          <w:b/>
          <w:sz w:val="24"/>
          <w:szCs w:val="24"/>
        </w:rPr>
        <w:t xml:space="preserve">Breed </w:t>
      </w:r>
      <w:r w:rsidR="002D5EE7">
        <w:rPr>
          <w:b/>
          <w:sz w:val="24"/>
          <w:szCs w:val="24"/>
        </w:rPr>
        <w:t xml:space="preserve">(14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 xml:space="preserve">By Design – aes 2. RSVP – emb 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4</w:t>
      </w:r>
      <w:r w:rsidR="000C3E74">
        <w:rPr>
          <w:b/>
          <w:sz w:val="24"/>
          <w:szCs w:val="24"/>
        </w:rPr>
        <w:t>-OM</w:t>
      </w:r>
      <w:r w:rsidRPr="000B2F49">
        <w:rPr>
          <w:b/>
          <w:sz w:val="24"/>
          <w:szCs w:val="24"/>
        </w:rPr>
        <w:t xml:space="preserve"> Ideal Stoc</w:t>
      </w:r>
      <w:r w:rsidR="000C3E74">
        <w:rPr>
          <w:b/>
          <w:sz w:val="24"/>
          <w:szCs w:val="24"/>
        </w:rPr>
        <w:t>k Horse – Pattern – Any Breed</w:t>
      </w:r>
      <w:r w:rsidR="002D5EE7">
        <w:rPr>
          <w:b/>
          <w:sz w:val="24"/>
          <w:szCs w:val="24"/>
        </w:rPr>
        <w:t xml:space="preserve"> (5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 xml:space="preserve">Wolfgan – mac 2. Zelienople – mky </w:t>
      </w:r>
    </w:p>
    <w:p w:rsidR="000C3E74" w:rsidRPr="002D5EE7" w:rsidRDefault="000C3E74" w:rsidP="000C3E74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4</w:t>
      </w:r>
      <w:r>
        <w:rPr>
          <w:b/>
          <w:sz w:val="24"/>
          <w:szCs w:val="24"/>
        </w:rPr>
        <w:t>-FC</w:t>
      </w:r>
      <w:r w:rsidRPr="000B2F49">
        <w:rPr>
          <w:b/>
          <w:sz w:val="24"/>
          <w:szCs w:val="24"/>
        </w:rPr>
        <w:t xml:space="preserve"> Ideal Stoc</w:t>
      </w:r>
      <w:r>
        <w:rPr>
          <w:b/>
          <w:sz w:val="24"/>
          <w:szCs w:val="24"/>
        </w:rPr>
        <w:t>k Horse – Pattern – Any Breed</w:t>
      </w:r>
      <w:r w:rsidR="002D5EE7">
        <w:rPr>
          <w:b/>
          <w:sz w:val="24"/>
          <w:szCs w:val="24"/>
        </w:rPr>
        <w:t xml:space="preserve"> (11) </w:t>
      </w:r>
      <w:r w:rsidR="002D5EE7" w:rsidRPr="002D5EE7">
        <w:rPr>
          <w:sz w:val="24"/>
          <w:szCs w:val="24"/>
        </w:rPr>
        <w:t>1.</w:t>
      </w:r>
      <w:r w:rsidR="002D5EE7">
        <w:rPr>
          <w:b/>
          <w:sz w:val="24"/>
          <w:szCs w:val="24"/>
        </w:rPr>
        <w:t xml:space="preserve"> </w:t>
      </w:r>
      <w:r w:rsidR="002D5EE7" w:rsidRPr="002D5EE7">
        <w:rPr>
          <w:sz w:val="24"/>
          <w:szCs w:val="24"/>
        </w:rPr>
        <w:t xml:space="preserve">TS Sonny JB – mas </w:t>
      </w:r>
      <w:r w:rsidR="002D5EE7">
        <w:rPr>
          <w:sz w:val="24"/>
          <w:szCs w:val="24"/>
        </w:rPr>
        <w:t xml:space="preserve">2. Radioactive Spaghetti – amy </w:t>
      </w:r>
      <w:r w:rsidR="002D5EE7" w:rsidRPr="002D5EE7">
        <w:rPr>
          <w:sz w:val="24"/>
          <w:szCs w:val="24"/>
        </w:rPr>
        <w:t xml:space="preserve"> </w:t>
      </w:r>
    </w:p>
    <w:p w:rsidR="002D0CCF" w:rsidRPr="002D5EE7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5 Foundation QH  – Any Breed</w:t>
      </w:r>
      <w:r w:rsidR="002D5EE7">
        <w:rPr>
          <w:b/>
          <w:sz w:val="24"/>
          <w:szCs w:val="24"/>
        </w:rPr>
        <w:t xml:space="preserve"> (5) </w:t>
      </w:r>
      <w:r w:rsidR="002D5EE7" w:rsidRPr="002D5EE7">
        <w:rPr>
          <w:sz w:val="24"/>
          <w:szCs w:val="24"/>
        </w:rPr>
        <w:t xml:space="preserve">1. </w:t>
      </w:r>
      <w:r w:rsidR="002D5EE7">
        <w:rPr>
          <w:sz w:val="24"/>
          <w:szCs w:val="24"/>
        </w:rPr>
        <w:t xml:space="preserve">TS Dances with Wolves – mas 2. X Factor – aes </w:t>
      </w:r>
    </w:p>
    <w:p w:rsidR="002D0CCF" w:rsidRPr="000B2F49" w:rsidRDefault="002D0CCF" w:rsidP="002D0CCF">
      <w:pPr>
        <w:spacing w:after="0"/>
        <w:rPr>
          <w:b/>
          <w:sz w:val="24"/>
          <w:szCs w:val="24"/>
        </w:rPr>
      </w:pPr>
      <w:r w:rsidRPr="000B2F49">
        <w:rPr>
          <w:b/>
          <w:sz w:val="24"/>
          <w:szCs w:val="24"/>
        </w:rPr>
        <w:t>C</w:t>
      </w:r>
      <w:r w:rsidR="000C3E74">
        <w:rPr>
          <w:b/>
          <w:sz w:val="24"/>
          <w:szCs w:val="24"/>
        </w:rPr>
        <w:t xml:space="preserve">hampion </w:t>
      </w:r>
      <w:r w:rsidRPr="000B2F49">
        <w:rPr>
          <w:b/>
          <w:sz w:val="24"/>
          <w:szCs w:val="24"/>
        </w:rPr>
        <w:t>Stock</w:t>
      </w:r>
      <w:r w:rsidR="000C3E74">
        <w:rPr>
          <w:b/>
          <w:sz w:val="24"/>
          <w:szCs w:val="24"/>
        </w:rPr>
        <w:t>:</w:t>
      </w:r>
      <w:r w:rsidR="000C3E74">
        <w:rPr>
          <w:b/>
          <w:sz w:val="24"/>
          <w:szCs w:val="24"/>
        </w:rPr>
        <w:tab/>
      </w:r>
      <w:r w:rsidR="000C3E74">
        <w:rPr>
          <w:b/>
          <w:sz w:val="24"/>
          <w:szCs w:val="24"/>
        </w:rPr>
        <w:tab/>
      </w:r>
      <w:r w:rsidR="002D5EE7" w:rsidRPr="002D5EE7">
        <w:rPr>
          <w:b/>
          <w:sz w:val="24"/>
          <w:szCs w:val="24"/>
        </w:rPr>
        <w:t>By Design – aes</w:t>
      </w:r>
      <w:r w:rsidR="002D5EE7">
        <w:rPr>
          <w:b/>
          <w:sz w:val="24"/>
          <w:szCs w:val="24"/>
        </w:rPr>
        <w:tab/>
        <w:t xml:space="preserve">   </w:t>
      </w:r>
      <w:r w:rsidR="000C3E74">
        <w:rPr>
          <w:b/>
          <w:sz w:val="24"/>
          <w:szCs w:val="24"/>
        </w:rPr>
        <w:t>Reserve:</w:t>
      </w:r>
      <w:r w:rsidR="002D5EE7">
        <w:rPr>
          <w:b/>
          <w:sz w:val="24"/>
          <w:szCs w:val="24"/>
        </w:rPr>
        <w:t xml:space="preserve"> TS Dances with Wolves – mas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6</w:t>
      </w:r>
      <w:r w:rsidR="000C3E74">
        <w:rPr>
          <w:b/>
          <w:sz w:val="24"/>
          <w:szCs w:val="24"/>
        </w:rPr>
        <w:t>-OM Palouse – Any Breed</w:t>
      </w:r>
      <w:r w:rsidR="005C68B1">
        <w:rPr>
          <w:b/>
          <w:sz w:val="24"/>
          <w:szCs w:val="24"/>
        </w:rPr>
        <w:t xml:space="preserve"> (1) </w:t>
      </w:r>
      <w:r w:rsidR="005C68B1" w:rsidRPr="005C68B1">
        <w:rPr>
          <w:sz w:val="24"/>
          <w:szCs w:val="24"/>
        </w:rPr>
        <w:t>1.</w:t>
      </w:r>
      <w:r w:rsidR="005C68B1">
        <w:rPr>
          <w:sz w:val="24"/>
          <w:szCs w:val="24"/>
        </w:rPr>
        <w:t xml:space="preserve"> TS Windsong – mas </w:t>
      </w:r>
    </w:p>
    <w:p w:rsidR="000C3E74" w:rsidRPr="00EB5345" w:rsidRDefault="000C3E74" w:rsidP="000C3E74">
      <w:pPr>
        <w:spacing w:after="0"/>
        <w:rPr>
          <w:b/>
          <w:color w:val="FF0000"/>
          <w:sz w:val="24"/>
          <w:szCs w:val="24"/>
        </w:rPr>
      </w:pPr>
      <w:r w:rsidRPr="000B2F49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-FC Palouse – Any Breed</w:t>
      </w:r>
      <w:r w:rsidR="005C68B1">
        <w:rPr>
          <w:b/>
          <w:sz w:val="24"/>
          <w:szCs w:val="24"/>
        </w:rPr>
        <w:t xml:space="preserve"> (8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Patas del Gato – mas </w:t>
      </w:r>
      <w:r w:rsidR="005C68B1" w:rsidRPr="00EB5345">
        <w:rPr>
          <w:b/>
          <w:color w:val="FF0000"/>
          <w:sz w:val="24"/>
          <w:szCs w:val="24"/>
        </w:rPr>
        <w:t>2. Dispute the Charges – ???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7 TB – Any Breed</w:t>
      </w:r>
      <w:r w:rsidR="005C68B1">
        <w:rPr>
          <w:b/>
          <w:sz w:val="24"/>
          <w:szCs w:val="24"/>
        </w:rPr>
        <w:t xml:space="preserve"> (5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Drummer Boy – aes 2. Simple Guy – jmw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18 WB – Any Breed</w:t>
      </w:r>
      <w:r w:rsidR="005C68B1">
        <w:rPr>
          <w:b/>
          <w:sz w:val="24"/>
          <w:szCs w:val="24"/>
        </w:rPr>
        <w:t xml:space="preserve"> (3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Ezequiel TS – mas 2. Front Line – aes </w:t>
      </w:r>
    </w:p>
    <w:p w:rsidR="002D0CCF" w:rsidRPr="005C68B1" w:rsidRDefault="002D0CCF" w:rsidP="002D0CCF">
      <w:pPr>
        <w:spacing w:after="0"/>
        <w:rPr>
          <w:b/>
          <w:sz w:val="24"/>
          <w:szCs w:val="24"/>
        </w:rPr>
      </w:pPr>
      <w:r w:rsidRPr="005C68B1">
        <w:rPr>
          <w:b/>
          <w:sz w:val="24"/>
          <w:szCs w:val="24"/>
        </w:rPr>
        <w:t>C</w:t>
      </w:r>
      <w:r w:rsidR="000C3E74" w:rsidRPr="005C68B1">
        <w:rPr>
          <w:b/>
          <w:sz w:val="24"/>
          <w:szCs w:val="24"/>
        </w:rPr>
        <w:t>hampion</w:t>
      </w:r>
      <w:r w:rsidRPr="005C68B1">
        <w:rPr>
          <w:b/>
          <w:sz w:val="24"/>
          <w:szCs w:val="24"/>
        </w:rPr>
        <w:t xml:space="preserve"> Sport</w:t>
      </w:r>
      <w:r w:rsidR="000C3E74" w:rsidRPr="005C68B1">
        <w:rPr>
          <w:b/>
          <w:sz w:val="24"/>
          <w:szCs w:val="24"/>
        </w:rPr>
        <w:t>:</w:t>
      </w:r>
      <w:r w:rsidR="000C3E74" w:rsidRPr="005C68B1">
        <w:rPr>
          <w:b/>
          <w:sz w:val="24"/>
          <w:szCs w:val="24"/>
        </w:rPr>
        <w:tab/>
      </w:r>
      <w:r w:rsidR="000C3E74" w:rsidRPr="005C68B1">
        <w:rPr>
          <w:b/>
          <w:sz w:val="24"/>
          <w:szCs w:val="24"/>
        </w:rPr>
        <w:tab/>
      </w:r>
      <w:r w:rsidR="005C68B1" w:rsidRPr="005C68B1">
        <w:rPr>
          <w:b/>
          <w:sz w:val="24"/>
          <w:szCs w:val="24"/>
        </w:rPr>
        <w:t>Ezequiel TS – mas</w:t>
      </w:r>
      <w:r w:rsidR="000C3E74" w:rsidRPr="005C68B1">
        <w:rPr>
          <w:b/>
          <w:sz w:val="24"/>
          <w:szCs w:val="24"/>
        </w:rPr>
        <w:tab/>
      </w:r>
      <w:r w:rsidR="000C3E74" w:rsidRPr="005C68B1">
        <w:rPr>
          <w:b/>
          <w:sz w:val="24"/>
          <w:szCs w:val="24"/>
        </w:rPr>
        <w:tab/>
        <w:t>Reserve:</w:t>
      </w:r>
      <w:r w:rsidR="005C68B1" w:rsidRPr="005C68B1">
        <w:rPr>
          <w:b/>
          <w:sz w:val="24"/>
          <w:szCs w:val="24"/>
        </w:rPr>
        <w:t xml:space="preserve"> Patas del Gato – mas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C3E74">
        <w:rPr>
          <w:b/>
          <w:sz w:val="24"/>
          <w:szCs w:val="24"/>
        </w:rPr>
        <w:t>19</w:t>
      </w:r>
      <w:r w:rsidR="000C3E74" w:rsidRPr="000C3E74">
        <w:rPr>
          <w:b/>
          <w:sz w:val="24"/>
          <w:szCs w:val="24"/>
        </w:rPr>
        <w:t>-OM Pony – Any Breed</w:t>
      </w:r>
      <w:r w:rsidR="005C68B1">
        <w:rPr>
          <w:b/>
          <w:sz w:val="24"/>
          <w:szCs w:val="24"/>
        </w:rPr>
        <w:t xml:space="preserve"> (8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Kodak Moment – ajg 2. Flower – amy </w:t>
      </w:r>
    </w:p>
    <w:p w:rsidR="000C3E74" w:rsidRPr="005C68B1" w:rsidRDefault="000C3E74" w:rsidP="000C3E74">
      <w:pPr>
        <w:spacing w:after="0"/>
        <w:rPr>
          <w:sz w:val="24"/>
          <w:szCs w:val="24"/>
        </w:rPr>
      </w:pPr>
      <w:r w:rsidRPr="000C3E74">
        <w:rPr>
          <w:b/>
          <w:sz w:val="24"/>
          <w:szCs w:val="24"/>
        </w:rPr>
        <w:t>19</w:t>
      </w:r>
      <w:r>
        <w:rPr>
          <w:b/>
          <w:sz w:val="24"/>
          <w:szCs w:val="24"/>
        </w:rPr>
        <w:t>-FC</w:t>
      </w:r>
      <w:r w:rsidRPr="000C3E74">
        <w:rPr>
          <w:b/>
          <w:sz w:val="24"/>
          <w:szCs w:val="24"/>
        </w:rPr>
        <w:t xml:space="preserve"> Pony – Any Breed</w:t>
      </w:r>
      <w:r w:rsidR="005C68B1">
        <w:rPr>
          <w:b/>
          <w:sz w:val="24"/>
          <w:szCs w:val="24"/>
        </w:rPr>
        <w:t xml:space="preserve"> (6) </w:t>
      </w:r>
      <w:r w:rsidR="005C68B1" w:rsidRPr="005C68B1">
        <w:rPr>
          <w:sz w:val="24"/>
          <w:szCs w:val="24"/>
        </w:rPr>
        <w:t>1. Cadillac</w:t>
      </w:r>
      <w:r w:rsidR="005C68B1">
        <w:rPr>
          <w:sz w:val="24"/>
          <w:szCs w:val="24"/>
        </w:rPr>
        <w:t xml:space="preserve"> – emb 2. Leon – emb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20 TWH – Any Breed</w:t>
      </w:r>
      <w:r w:rsidR="005C68B1">
        <w:rPr>
          <w:b/>
          <w:sz w:val="24"/>
          <w:szCs w:val="24"/>
        </w:rPr>
        <w:t xml:space="preserve"> (7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Memphis Raines – emb 2. Boomerang – anb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21 Saddlebred – Any Breed</w:t>
      </w:r>
      <w:r w:rsidR="005C68B1">
        <w:rPr>
          <w:b/>
          <w:sz w:val="24"/>
          <w:szCs w:val="24"/>
        </w:rPr>
        <w:t xml:space="preserve"> (9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Bourbon Desserts – kje 2. Art and Soul – kje </w:t>
      </w:r>
    </w:p>
    <w:p w:rsidR="002D0CCF" w:rsidRPr="005C68B1" w:rsidRDefault="002D0CCF" w:rsidP="002D0CCF">
      <w:pPr>
        <w:spacing w:after="0"/>
        <w:rPr>
          <w:b/>
          <w:sz w:val="24"/>
          <w:szCs w:val="24"/>
        </w:rPr>
      </w:pPr>
      <w:r w:rsidRPr="005C68B1">
        <w:rPr>
          <w:b/>
          <w:sz w:val="24"/>
          <w:szCs w:val="24"/>
        </w:rPr>
        <w:t>C</w:t>
      </w:r>
      <w:r w:rsidR="000C3E74" w:rsidRPr="005C68B1">
        <w:rPr>
          <w:b/>
          <w:sz w:val="24"/>
          <w:szCs w:val="24"/>
        </w:rPr>
        <w:t xml:space="preserve">hampion </w:t>
      </w:r>
      <w:r w:rsidRPr="005C68B1">
        <w:rPr>
          <w:b/>
          <w:sz w:val="24"/>
          <w:szCs w:val="24"/>
        </w:rPr>
        <w:t>Py/Gtd</w:t>
      </w:r>
      <w:r w:rsidR="000C3E74" w:rsidRPr="005C68B1">
        <w:rPr>
          <w:b/>
          <w:sz w:val="24"/>
          <w:szCs w:val="24"/>
        </w:rPr>
        <w:t>:</w:t>
      </w:r>
      <w:r w:rsidR="000C3E74" w:rsidRPr="005C68B1">
        <w:rPr>
          <w:b/>
          <w:sz w:val="24"/>
          <w:szCs w:val="24"/>
        </w:rPr>
        <w:tab/>
      </w:r>
      <w:r w:rsidR="000C3E74" w:rsidRPr="005C68B1">
        <w:rPr>
          <w:b/>
          <w:sz w:val="24"/>
          <w:szCs w:val="24"/>
        </w:rPr>
        <w:tab/>
      </w:r>
      <w:r w:rsidR="005C68B1" w:rsidRPr="005C68B1">
        <w:rPr>
          <w:b/>
          <w:sz w:val="24"/>
          <w:szCs w:val="24"/>
        </w:rPr>
        <w:t>Cadillac – emb</w:t>
      </w:r>
      <w:r w:rsidR="000C3E74" w:rsidRPr="005C68B1">
        <w:rPr>
          <w:b/>
          <w:sz w:val="24"/>
          <w:szCs w:val="24"/>
        </w:rPr>
        <w:tab/>
      </w:r>
      <w:r w:rsidR="000C3E74" w:rsidRPr="005C68B1">
        <w:rPr>
          <w:b/>
          <w:sz w:val="24"/>
          <w:szCs w:val="24"/>
        </w:rPr>
        <w:tab/>
        <w:t>Reserve:</w:t>
      </w:r>
      <w:r w:rsidR="005C68B1" w:rsidRPr="005C68B1">
        <w:rPr>
          <w:b/>
          <w:sz w:val="24"/>
          <w:szCs w:val="24"/>
        </w:rPr>
        <w:t xml:space="preserve"> Bourbon Desserts – kje</w:t>
      </w:r>
    </w:p>
    <w:p w:rsidR="000C3E74" w:rsidRPr="005C68B1" w:rsidRDefault="000C3E74" w:rsidP="002D0CCF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22-OM Santa Fe Morgan – Any Breed</w:t>
      </w:r>
      <w:r w:rsidR="005C68B1">
        <w:rPr>
          <w:b/>
          <w:sz w:val="24"/>
          <w:szCs w:val="24"/>
        </w:rPr>
        <w:t xml:space="preserve"> (9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Big Brain Theory – amy 2. Woodsman – aes </w:t>
      </w:r>
    </w:p>
    <w:p w:rsidR="000C3E74" w:rsidRPr="005C68B1" w:rsidRDefault="000C3E74" w:rsidP="000C3E74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22-FC Santa Fe Morgan – Any Breed</w:t>
      </w:r>
      <w:r w:rsidR="005C68B1">
        <w:rPr>
          <w:b/>
          <w:sz w:val="24"/>
          <w:szCs w:val="24"/>
        </w:rPr>
        <w:t xml:space="preserve"> (6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Déjà Vu – aes 2. Barque Eagle – aes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23 New Mustang (Standing) – Any Breed</w:t>
      </w:r>
      <w:r w:rsidR="005C68B1">
        <w:rPr>
          <w:b/>
          <w:sz w:val="24"/>
          <w:szCs w:val="24"/>
        </w:rPr>
        <w:t xml:space="preserve"> (3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Remmington – emb 2. Superstition – aes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24 Andalusian/Iberian  – Any Breed</w:t>
      </w:r>
      <w:r w:rsidR="005C68B1">
        <w:rPr>
          <w:b/>
          <w:sz w:val="24"/>
          <w:szCs w:val="24"/>
        </w:rPr>
        <w:t xml:space="preserve"> (9) </w:t>
      </w:r>
      <w:r w:rsidR="005C68B1" w:rsidRPr="005C68B1">
        <w:rPr>
          <w:sz w:val="24"/>
          <w:szCs w:val="24"/>
        </w:rPr>
        <w:t xml:space="preserve">1. </w:t>
      </w:r>
      <w:r w:rsidR="005C68B1">
        <w:rPr>
          <w:sz w:val="24"/>
          <w:szCs w:val="24"/>
        </w:rPr>
        <w:t xml:space="preserve">Dobsonio – mas 2. Nola – kje </w:t>
      </w:r>
    </w:p>
    <w:p w:rsidR="002D0CCF" w:rsidRPr="005C68B1" w:rsidRDefault="002D0CCF" w:rsidP="002D0CCF">
      <w:pPr>
        <w:spacing w:after="0"/>
        <w:rPr>
          <w:sz w:val="24"/>
          <w:szCs w:val="24"/>
        </w:rPr>
      </w:pPr>
      <w:r w:rsidRPr="000B2F49">
        <w:rPr>
          <w:b/>
          <w:sz w:val="24"/>
          <w:szCs w:val="24"/>
        </w:rPr>
        <w:t>25 Other Molds – Any Breed</w:t>
      </w:r>
      <w:r w:rsidR="005C68B1">
        <w:rPr>
          <w:b/>
          <w:sz w:val="24"/>
          <w:szCs w:val="24"/>
        </w:rPr>
        <w:t xml:space="preserve"> (2) </w:t>
      </w:r>
      <w:r w:rsidR="005C68B1" w:rsidRPr="005C68B1">
        <w:rPr>
          <w:sz w:val="24"/>
          <w:szCs w:val="24"/>
        </w:rPr>
        <w:t xml:space="preserve">1. TS Silver Surfer – mas </w:t>
      </w:r>
      <w:r w:rsidR="005C68B1">
        <w:rPr>
          <w:sz w:val="24"/>
          <w:szCs w:val="24"/>
        </w:rPr>
        <w:t>2.</w:t>
      </w:r>
      <w:r w:rsidR="00EF3881">
        <w:rPr>
          <w:sz w:val="24"/>
          <w:szCs w:val="24"/>
        </w:rPr>
        <w:t xml:space="preserve"> </w:t>
      </w:r>
      <w:r w:rsidR="005C68B1">
        <w:rPr>
          <w:sz w:val="24"/>
          <w:szCs w:val="24"/>
        </w:rPr>
        <w:t xml:space="preserve">Foxglove TS – mas </w:t>
      </w:r>
    </w:p>
    <w:p w:rsidR="002D0CCF" w:rsidRPr="005C68B1" w:rsidRDefault="002D0CCF" w:rsidP="002D0CCF">
      <w:pPr>
        <w:spacing w:after="0"/>
        <w:rPr>
          <w:b/>
          <w:sz w:val="24"/>
          <w:szCs w:val="24"/>
        </w:rPr>
      </w:pPr>
      <w:r w:rsidRPr="005C68B1">
        <w:rPr>
          <w:b/>
          <w:sz w:val="24"/>
          <w:szCs w:val="24"/>
        </w:rPr>
        <w:t>C</w:t>
      </w:r>
      <w:r w:rsidR="000C3E74" w:rsidRPr="005C68B1">
        <w:rPr>
          <w:b/>
          <w:sz w:val="24"/>
          <w:szCs w:val="24"/>
        </w:rPr>
        <w:t xml:space="preserve">hampion </w:t>
      </w:r>
      <w:r w:rsidRPr="005C68B1">
        <w:rPr>
          <w:b/>
          <w:sz w:val="24"/>
          <w:szCs w:val="24"/>
        </w:rPr>
        <w:t>Other</w:t>
      </w:r>
      <w:r w:rsidR="000C3E74" w:rsidRPr="005C68B1">
        <w:rPr>
          <w:b/>
          <w:sz w:val="24"/>
          <w:szCs w:val="24"/>
        </w:rPr>
        <w:t>:</w:t>
      </w:r>
      <w:r w:rsidR="000C3E74" w:rsidRPr="005C68B1">
        <w:rPr>
          <w:b/>
          <w:sz w:val="24"/>
          <w:szCs w:val="24"/>
        </w:rPr>
        <w:tab/>
      </w:r>
      <w:r w:rsidR="000C3E74" w:rsidRPr="005C68B1">
        <w:rPr>
          <w:b/>
          <w:sz w:val="24"/>
          <w:szCs w:val="24"/>
        </w:rPr>
        <w:tab/>
      </w:r>
      <w:r w:rsidR="005C68B1" w:rsidRPr="005C68B1">
        <w:rPr>
          <w:b/>
          <w:sz w:val="24"/>
          <w:szCs w:val="24"/>
        </w:rPr>
        <w:t>Big Brain Theory – amy</w:t>
      </w:r>
      <w:r w:rsidR="000C3E74" w:rsidRPr="005C68B1">
        <w:rPr>
          <w:b/>
          <w:sz w:val="24"/>
          <w:szCs w:val="24"/>
        </w:rPr>
        <w:tab/>
        <w:t>Reserve:</w:t>
      </w:r>
      <w:r w:rsidR="005C68B1" w:rsidRPr="005C68B1">
        <w:rPr>
          <w:b/>
          <w:sz w:val="24"/>
          <w:szCs w:val="24"/>
        </w:rPr>
        <w:t xml:space="preserve"> Dobsonio – mas</w:t>
      </w:r>
    </w:p>
    <w:p w:rsidR="00613634" w:rsidRPr="000B2F49" w:rsidRDefault="000C3E74" w:rsidP="002D0CC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OVERALL CHAMPION</w:t>
      </w:r>
      <w:r w:rsidR="002D0CCF" w:rsidRPr="000B2F49">
        <w:rPr>
          <w:b/>
          <w:sz w:val="24"/>
          <w:szCs w:val="24"/>
        </w:rPr>
        <w:t xml:space="preserve"> FULL SIZE ADULT</w:t>
      </w:r>
      <w:r>
        <w:rPr>
          <w:b/>
          <w:sz w:val="24"/>
          <w:szCs w:val="24"/>
        </w:rPr>
        <w:t>:</w:t>
      </w:r>
      <w:r w:rsidR="005C68B1">
        <w:rPr>
          <w:b/>
          <w:sz w:val="24"/>
          <w:szCs w:val="24"/>
        </w:rPr>
        <w:t xml:space="preserve"> </w:t>
      </w:r>
      <w:r w:rsidR="005C68B1" w:rsidRPr="005C68B1">
        <w:rPr>
          <w:b/>
          <w:sz w:val="24"/>
          <w:szCs w:val="24"/>
        </w:rPr>
        <w:t>Cadillac – emb</w:t>
      </w:r>
      <w:r>
        <w:rPr>
          <w:b/>
          <w:sz w:val="24"/>
          <w:szCs w:val="24"/>
        </w:rPr>
        <w:tab/>
        <w:t>RESERVE:</w:t>
      </w:r>
      <w:r w:rsidR="002D0CCF" w:rsidRPr="000B2F49">
        <w:rPr>
          <w:b/>
          <w:sz w:val="24"/>
          <w:szCs w:val="24"/>
        </w:rPr>
        <w:t xml:space="preserve"> </w:t>
      </w:r>
      <w:r w:rsidR="00613634" w:rsidRPr="000B2F49">
        <w:rPr>
          <w:b/>
          <w:sz w:val="24"/>
          <w:szCs w:val="24"/>
        </w:rPr>
        <w:t xml:space="preserve"> </w:t>
      </w:r>
      <w:r w:rsidR="005C68B1">
        <w:rPr>
          <w:b/>
          <w:sz w:val="24"/>
          <w:szCs w:val="24"/>
        </w:rPr>
        <w:t xml:space="preserve">TS Latin Dancer – mas  </w:t>
      </w:r>
    </w:p>
    <w:p w:rsidR="002D0CCF" w:rsidRPr="00AE5B48" w:rsidRDefault="002D0CCF" w:rsidP="00AE5B48">
      <w:pPr>
        <w:rPr>
          <w:b/>
        </w:rPr>
      </w:pPr>
    </w:p>
    <w:p w:rsidR="002173BC" w:rsidRDefault="002173BC" w:rsidP="002173BC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Chip</w:t>
      </w:r>
      <w:r w:rsidRPr="00AE5B48">
        <w:rPr>
          <w:b/>
          <w:sz w:val="24"/>
          <w:szCs w:val="24"/>
        </w:rPr>
        <w:t xml:space="preserve">s – Judge: </w:t>
      </w:r>
      <w:r w:rsidR="007F2462">
        <w:rPr>
          <w:b/>
          <w:sz w:val="24"/>
          <w:szCs w:val="24"/>
        </w:rPr>
        <w:t>Betsy Andrews</w:t>
      </w:r>
    </w:p>
    <w:p w:rsidR="00E04875" w:rsidRDefault="00E04875" w:rsidP="00E04875">
      <w:pPr>
        <w:spacing w:after="0"/>
        <w:rPr>
          <w:b/>
          <w:sz w:val="24"/>
          <w:szCs w:val="24"/>
        </w:rPr>
      </w:pPr>
      <w:r w:rsidRPr="00E04875">
        <w:rPr>
          <w:b/>
          <w:sz w:val="24"/>
          <w:szCs w:val="24"/>
        </w:rPr>
        <w:t>26</w:t>
      </w:r>
      <w:r>
        <w:rPr>
          <w:b/>
          <w:sz w:val="24"/>
          <w:szCs w:val="24"/>
        </w:rPr>
        <w:t>-OM</w:t>
      </w:r>
      <w:r w:rsidRPr="00E04875">
        <w:rPr>
          <w:b/>
          <w:sz w:val="24"/>
          <w:szCs w:val="24"/>
        </w:rPr>
        <w:t xml:space="preserve"> An</w:t>
      </w:r>
      <w:r>
        <w:rPr>
          <w:b/>
          <w:sz w:val="24"/>
          <w:szCs w:val="24"/>
        </w:rPr>
        <w:t>dalusian – Any Breed</w:t>
      </w:r>
      <w:r w:rsidR="00531470">
        <w:rPr>
          <w:b/>
          <w:sz w:val="24"/>
          <w:szCs w:val="24"/>
        </w:rPr>
        <w:t xml:space="preserve"> (4) </w:t>
      </w:r>
      <w:r w:rsidR="00531470" w:rsidRPr="00531470">
        <w:rPr>
          <w:sz w:val="24"/>
          <w:szCs w:val="24"/>
        </w:rPr>
        <w:t>1. Cortado – aes 2. Dancers Delight – hrp</w:t>
      </w:r>
      <w:r w:rsidR="00531470">
        <w:rPr>
          <w:b/>
          <w:sz w:val="24"/>
          <w:szCs w:val="24"/>
        </w:rPr>
        <w:t xml:space="preserve">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26</w:t>
      </w:r>
      <w:r>
        <w:rPr>
          <w:b/>
          <w:sz w:val="24"/>
          <w:szCs w:val="24"/>
        </w:rPr>
        <w:t>-FC</w:t>
      </w:r>
      <w:r w:rsidRPr="00E04875">
        <w:rPr>
          <w:b/>
          <w:sz w:val="24"/>
          <w:szCs w:val="24"/>
        </w:rPr>
        <w:t xml:space="preserve"> An</w:t>
      </w:r>
      <w:r>
        <w:rPr>
          <w:b/>
          <w:sz w:val="24"/>
          <w:szCs w:val="24"/>
        </w:rPr>
        <w:t>dalusian – Any Breed</w:t>
      </w:r>
      <w:r w:rsidR="00531470">
        <w:rPr>
          <w:b/>
          <w:sz w:val="24"/>
          <w:szCs w:val="24"/>
        </w:rPr>
        <w:t xml:space="preserve"> (4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Messi – aes 2.  Sunwood Rhapsody – bld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27 Arabian – Any Breed</w:t>
      </w:r>
      <w:r w:rsidR="00531470">
        <w:rPr>
          <w:b/>
          <w:sz w:val="24"/>
          <w:szCs w:val="24"/>
        </w:rPr>
        <w:t xml:space="preserve"> (5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Tsignal Light – aes 2. Regaldo – sja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28 Morgan – Any Breed</w:t>
      </w:r>
      <w:r w:rsidR="00531470">
        <w:rPr>
          <w:b/>
          <w:sz w:val="24"/>
          <w:szCs w:val="24"/>
        </w:rPr>
        <w:t xml:space="preserve"> (2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Addison – anb 2. Chaat – aes </w:t>
      </w:r>
    </w:p>
    <w:p w:rsidR="00E04875" w:rsidRPr="00E04875" w:rsidRDefault="00E04875" w:rsidP="00E04875">
      <w:pPr>
        <w:spacing w:after="0"/>
        <w:rPr>
          <w:b/>
          <w:sz w:val="24"/>
          <w:szCs w:val="24"/>
        </w:rPr>
      </w:pPr>
      <w:r w:rsidRPr="00E04875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>hampion Light/Spanish:</w:t>
      </w:r>
      <w:r>
        <w:rPr>
          <w:b/>
          <w:sz w:val="24"/>
          <w:szCs w:val="24"/>
        </w:rPr>
        <w:tab/>
      </w:r>
      <w:r w:rsidR="00531470">
        <w:rPr>
          <w:b/>
          <w:sz w:val="24"/>
          <w:szCs w:val="24"/>
        </w:rPr>
        <w:t xml:space="preserve">Cortado – aes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Rese</w:t>
      </w:r>
      <w:r w:rsidR="00531470">
        <w:rPr>
          <w:b/>
          <w:sz w:val="24"/>
          <w:szCs w:val="24"/>
        </w:rPr>
        <w:t>r</w:t>
      </w:r>
      <w:r>
        <w:rPr>
          <w:b/>
          <w:sz w:val="24"/>
          <w:szCs w:val="24"/>
        </w:rPr>
        <w:t>ve:</w:t>
      </w:r>
      <w:r w:rsidR="00531470">
        <w:rPr>
          <w:b/>
          <w:sz w:val="24"/>
          <w:szCs w:val="24"/>
        </w:rPr>
        <w:t xml:space="preserve"> Messi – aes </w:t>
      </w:r>
    </w:p>
    <w:p w:rsidR="00E04875" w:rsidRPr="00E04875" w:rsidRDefault="00E04875" w:rsidP="00E04875">
      <w:pPr>
        <w:spacing w:after="0"/>
        <w:rPr>
          <w:b/>
          <w:sz w:val="24"/>
          <w:szCs w:val="24"/>
        </w:rPr>
      </w:pPr>
      <w:r w:rsidRPr="00E04875">
        <w:rPr>
          <w:b/>
          <w:sz w:val="24"/>
          <w:szCs w:val="24"/>
        </w:rPr>
        <w:t>29 Friesian – Any Breed</w:t>
      </w:r>
      <w:r w:rsidR="00531470">
        <w:rPr>
          <w:b/>
          <w:sz w:val="24"/>
          <w:szCs w:val="24"/>
        </w:rPr>
        <w:t xml:space="preserve"> (1) </w:t>
      </w:r>
      <w:r w:rsidR="00531470" w:rsidRPr="00531470">
        <w:rPr>
          <w:sz w:val="24"/>
          <w:szCs w:val="24"/>
        </w:rPr>
        <w:t>1. Castlerigg – anb</w:t>
      </w:r>
      <w:r w:rsidR="00531470">
        <w:rPr>
          <w:b/>
          <w:sz w:val="24"/>
          <w:szCs w:val="24"/>
        </w:rPr>
        <w:t xml:space="preserve">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30 Draft – Any Breed</w:t>
      </w:r>
      <w:r w:rsidR="00531470">
        <w:rPr>
          <w:b/>
          <w:sz w:val="24"/>
          <w:szCs w:val="24"/>
        </w:rPr>
        <w:t xml:space="preserve"> (5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Deakon Lars – bld 2. Garington – bld </w:t>
      </w:r>
    </w:p>
    <w:p w:rsidR="00531470" w:rsidRPr="00531470" w:rsidRDefault="00E04875" w:rsidP="00531470">
      <w:pPr>
        <w:spacing w:after="0"/>
        <w:rPr>
          <w:b/>
          <w:sz w:val="24"/>
          <w:szCs w:val="24"/>
        </w:rPr>
      </w:pPr>
      <w:r w:rsidRPr="00531470">
        <w:rPr>
          <w:b/>
          <w:sz w:val="24"/>
          <w:szCs w:val="24"/>
        </w:rPr>
        <w:t>Champion Draft:</w:t>
      </w:r>
      <w:r w:rsidRP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</w:r>
      <w:r w:rsidR="00531470" w:rsidRPr="00531470">
        <w:rPr>
          <w:b/>
          <w:sz w:val="24"/>
          <w:szCs w:val="24"/>
        </w:rPr>
        <w:t>Deakon Lars – bld</w:t>
      </w:r>
      <w:r w:rsidR="00531470" w:rsidRP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  <w:t>Reserve:</w:t>
      </w:r>
      <w:r w:rsidR="00531470" w:rsidRPr="00531470">
        <w:rPr>
          <w:b/>
          <w:sz w:val="24"/>
          <w:szCs w:val="24"/>
        </w:rPr>
        <w:t xml:space="preserve"> Castlerigg – anb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31-OM QH – Any Breed</w:t>
      </w:r>
      <w:r w:rsidR="00531470">
        <w:rPr>
          <w:b/>
          <w:sz w:val="24"/>
          <w:szCs w:val="24"/>
        </w:rPr>
        <w:t xml:space="preserve"> (8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Poco Leo – aes 2. Acabado – sja </w:t>
      </w:r>
    </w:p>
    <w:p w:rsidR="00E04875" w:rsidRPr="00531470" w:rsidRDefault="00E04875" w:rsidP="00E04875">
      <w:pPr>
        <w:tabs>
          <w:tab w:val="left" w:pos="4140"/>
        </w:tabs>
        <w:spacing w:after="0"/>
        <w:rPr>
          <w:sz w:val="24"/>
          <w:szCs w:val="24"/>
        </w:rPr>
      </w:pPr>
      <w:r>
        <w:rPr>
          <w:b/>
          <w:sz w:val="24"/>
          <w:szCs w:val="24"/>
        </w:rPr>
        <w:t>31-FC QH – Any Breed</w:t>
      </w:r>
      <w:r w:rsidR="00531470">
        <w:rPr>
          <w:b/>
          <w:sz w:val="24"/>
          <w:szCs w:val="24"/>
        </w:rPr>
        <w:t xml:space="preserve"> (4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>Original Print – aes 2.</w:t>
      </w:r>
      <w:r w:rsidR="00EF3881">
        <w:rPr>
          <w:sz w:val="24"/>
          <w:szCs w:val="24"/>
        </w:rPr>
        <w:t xml:space="preserve"> </w:t>
      </w:r>
      <w:r w:rsidR="00531470">
        <w:rPr>
          <w:sz w:val="24"/>
          <w:szCs w:val="24"/>
        </w:rPr>
        <w:t xml:space="preserve">Nevada – aes </w:t>
      </w:r>
    </w:p>
    <w:p w:rsidR="00E04875" w:rsidRPr="00E04875" w:rsidRDefault="00E04875" w:rsidP="00E04875">
      <w:pPr>
        <w:spacing w:after="0"/>
        <w:rPr>
          <w:b/>
          <w:sz w:val="24"/>
          <w:szCs w:val="24"/>
        </w:rPr>
      </w:pPr>
    </w:p>
    <w:p w:rsidR="00E04875" w:rsidRPr="00531470" w:rsidRDefault="00E04875" w:rsidP="00E04875">
      <w:pPr>
        <w:spacing w:after="0"/>
        <w:rPr>
          <w:b/>
          <w:sz w:val="24"/>
          <w:szCs w:val="24"/>
        </w:rPr>
      </w:pPr>
      <w:r w:rsidRPr="00531470">
        <w:rPr>
          <w:b/>
          <w:sz w:val="24"/>
          <w:szCs w:val="24"/>
        </w:rPr>
        <w:lastRenderedPageBreak/>
        <w:t>Champion “Basic” Stock:</w:t>
      </w:r>
      <w:r w:rsidRPr="00531470">
        <w:rPr>
          <w:b/>
          <w:sz w:val="24"/>
          <w:szCs w:val="24"/>
        </w:rPr>
        <w:tab/>
      </w:r>
      <w:r w:rsidR="00531470" w:rsidRPr="00531470">
        <w:rPr>
          <w:b/>
          <w:sz w:val="24"/>
          <w:szCs w:val="24"/>
        </w:rPr>
        <w:t>Poco Leo – aes</w:t>
      </w:r>
      <w:r w:rsid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  <w:t>Reserve:</w:t>
      </w:r>
      <w:r w:rsidR="00531470" w:rsidRPr="00531470">
        <w:rPr>
          <w:b/>
          <w:sz w:val="24"/>
          <w:szCs w:val="24"/>
        </w:rPr>
        <w:t xml:space="preserve"> Acabado – sja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32 TB - Any Breed</w:t>
      </w:r>
      <w:r w:rsidR="00531470">
        <w:rPr>
          <w:b/>
          <w:sz w:val="24"/>
          <w:szCs w:val="24"/>
        </w:rPr>
        <w:t xml:space="preserve"> (2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Izzy Pop – hrp 2. North Rim – anb 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33 WB – Any Breed</w:t>
      </w:r>
      <w:r w:rsidR="00531470">
        <w:rPr>
          <w:b/>
          <w:sz w:val="24"/>
          <w:szCs w:val="24"/>
        </w:rPr>
        <w:t xml:space="preserve"> (5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Caddilac Jack – hrp 2. Sparrventil – sja </w:t>
      </w:r>
    </w:p>
    <w:p w:rsidR="00E04875" w:rsidRPr="00531470" w:rsidRDefault="00E04875" w:rsidP="00E04875">
      <w:pPr>
        <w:spacing w:after="0"/>
        <w:rPr>
          <w:b/>
          <w:sz w:val="24"/>
          <w:szCs w:val="24"/>
        </w:rPr>
      </w:pPr>
      <w:r w:rsidRPr="00531470">
        <w:rPr>
          <w:b/>
          <w:sz w:val="24"/>
          <w:szCs w:val="24"/>
        </w:rPr>
        <w:t>Champion Sport/Etc.:</w:t>
      </w:r>
      <w:r w:rsidRP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</w:r>
      <w:r w:rsidR="00531470" w:rsidRPr="00531470">
        <w:rPr>
          <w:b/>
          <w:sz w:val="24"/>
          <w:szCs w:val="24"/>
        </w:rPr>
        <w:t>Caddilac Jack – hrp</w:t>
      </w:r>
      <w:r w:rsid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  <w:t>Reserve:</w:t>
      </w:r>
      <w:r w:rsidR="00531470" w:rsidRPr="00531470">
        <w:rPr>
          <w:b/>
          <w:sz w:val="24"/>
          <w:szCs w:val="24"/>
        </w:rPr>
        <w:t xml:space="preserve"> Sparrventil – sja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34 Mule</w:t>
      </w:r>
      <w:r w:rsidR="00531470">
        <w:rPr>
          <w:b/>
          <w:sz w:val="24"/>
          <w:szCs w:val="24"/>
        </w:rPr>
        <w:t xml:space="preserve"> (3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>Eiren – sja 2. Alista</w:t>
      </w:r>
      <w:r w:rsidR="006A3717">
        <w:rPr>
          <w:sz w:val="24"/>
          <w:szCs w:val="24"/>
        </w:rPr>
        <w:t>i</w:t>
      </w:r>
      <w:r w:rsidR="00531470">
        <w:rPr>
          <w:sz w:val="24"/>
          <w:szCs w:val="24"/>
        </w:rPr>
        <w:t xml:space="preserve">r – bcd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35 Pony</w:t>
      </w:r>
      <w:r w:rsidR="00531470">
        <w:rPr>
          <w:b/>
          <w:sz w:val="24"/>
          <w:szCs w:val="24"/>
        </w:rPr>
        <w:t xml:space="preserve"> (4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Albany – anb 2. Sunwood – aes </w:t>
      </w:r>
    </w:p>
    <w:p w:rsidR="00E04875" w:rsidRPr="00531470" w:rsidRDefault="00E04875" w:rsidP="00E04875">
      <w:pPr>
        <w:spacing w:after="0"/>
        <w:rPr>
          <w:sz w:val="24"/>
          <w:szCs w:val="24"/>
        </w:rPr>
      </w:pPr>
      <w:r w:rsidRPr="00E04875">
        <w:rPr>
          <w:b/>
          <w:sz w:val="24"/>
          <w:szCs w:val="24"/>
        </w:rPr>
        <w:t>36 Other Mold</w:t>
      </w:r>
      <w:r w:rsidR="00531470">
        <w:rPr>
          <w:b/>
          <w:sz w:val="24"/>
          <w:szCs w:val="24"/>
        </w:rPr>
        <w:t xml:space="preserve"> (6) </w:t>
      </w:r>
      <w:r w:rsidR="00531470" w:rsidRPr="00531470">
        <w:rPr>
          <w:sz w:val="24"/>
          <w:szCs w:val="24"/>
        </w:rPr>
        <w:t xml:space="preserve">1. </w:t>
      </w:r>
      <w:r w:rsidR="00531470">
        <w:rPr>
          <w:sz w:val="24"/>
          <w:szCs w:val="24"/>
        </w:rPr>
        <w:t xml:space="preserve">Kiwi – evv 2. Pea Pod – evv </w:t>
      </w:r>
      <w:r w:rsidRPr="00531470">
        <w:rPr>
          <w:sz w:val="24"/>
          <w:szCs w:val="24"/>
        </w:rPr>
        <w:t xml:space="preserve"> </w:t>
      </w:r>
    </w:p>
    <w:p w:rsidR="00E04875" w:rsidRPr="00531470" w:rsidRDefault="00E04875" w:rsidP="00E04875">
      <w:pPr>
        <w:spacing w:after="0"/>
        <w:rPr>
          <w:b/>
          <w:sz w:val="24"/>
          <w:szCs w:val="24"/>
        </w:rPr>
      </w:pPr>
      <w:r w:rsidRPr="00531470">
        <w:rPr>
          <w:b/>
          <w:sz w:val="24"/>
          <w:szCs w:val="24"/>
        </w:rPr>
        <w:t>Champion Other:</w:t>
      </w:r>
      <w:r w:rsidRPr="00531470">
        <w:rPr>
          <w:b/>
          <w:sz w:val="24"/>
          <w:szCs w:val="24"/>
        </w:rPr>
        <w:tab/>
      </w:r>
      <w:r w:rsidR="00531470">
        <w:rPr>
          <w:b/>
          <w:sz w:val="24"/>
          <w:szCs w:val="24"/>
        </w:rPr>
        <w:tab/>
      </w:r>
      <w:r w:rsidR="00531470" w:rsidRPr="00531470">
        <w:rPr>
          <w:b/>
          <w:sz w:val="24"/>
          <w:szCs w:val="24"/>
        </w:rPr>
        <w:t>Eiren – sja</w:t>
      </w:r>
      <w:r w:rsid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</w:r>
      <w:r w:rsidRPr="00531470">
        <w:rPr>
          <w:b/>
          <w:sz w:val="24"/>
          <w:szCs w:val="24"/>
        </w:rPr>
        <w:tab/>
        <w:t>Reserve:</w:t>
      </w:r>
      <w:r w:rsidR="00531470" w:rsidRPr="00531470">
        <w:rPr>
          <w:b/>
          <w:sz w:val="24"/>
          <w:szCs w:val="24"/>
        </w:rPr>
        <w:t xml:space="preserve"> Kiwi – evv &amp; Albany – anb</w:t>
      </w:r>
    </w:p>
    <w:p w:rsidR="00E04875" w:rsidRPr="00E04875" w:rsidRDefault="00E04875" w:rsidP="00E04875">
      <w:pPr>
        <w:spacing w:after="0"/>
        <w:rPr>
          <w:b/>
          <w:sz w:val="24"/>
          <w:szCs w:val="24"/>
        </w:rPr>
      </w:pPr>
      <w:r w:rsidRPr="00E04875">
        <w:rPr>
          <w:b/>
          <w:sz w:val="24"/>
          <w:szCs w:val="24"/>
        </w:rPr>
        <w:t>OVERALL C</w:t>
      </w:r>
      <w:r>
        <w:rPr>
          <w:b/>
          <w:sz w:val="24"/>
          <w:szCs w:val="24"/>
        </w:rPr>
        <w:t xml:space="preserve">HAMPION </w:t>
      </w:r>
      <w:r w:rsidRPr="00E04875">
        <w:rPr>
          <w:b/>
          <w:sz w:val="24"/>
          <w:szCs w:val="24"/>
        </w:rPr>
        <w:t>CHIP</w:t>
      </w:r>
      <w:r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ab/>
      </w:r>
      <w:r w:rsidR="00531470" w:rsidRPr="00531470">
        <w:rPr>
          <w:b/>
          <w:sz w:val="24"/>
          <w:szCs w:val="24"/>
        </w:rPr>
        <w:t>Poco Leo – aes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RESERVE:</w:t>
      </w:r>
      <w:r w:rsidRPr="00E04875">
        <w:rPr>
          <w:b/>
          <w:sz w:val="24"/>
          <w:szCs w:val="24"/>
        </w:rPr>
        <w:t xml:space="preserve"> </w:t>
      </w:r>
      <w:r w:rsidR="00531470">
        <w:rPr>
          <w:b/>
          <w:sz w:val="24"/>
          <w:szCs w:val="24"/>
        </w:rPr>
        <w:t xml:space="preserve">Cortado – aes </w:t>
      </w:r>
      <w:r w:rsidR="00531470">
        <w:rPr>
          <w:b/>
          <w:sz w:val="24"/>
          <w:szCs w:val="24"/>
        </w:rPr>
        <w:tab/>
      </w:r>
    </w:p>
    <w:p w:rsidR="00F7123D" w:rsidRDefault="00F7123D" w:rsidP="002173BC">
      <w:pPr>
        <w:spacing w:after="0"/>
        <w:rPr>
          <w:b/>
          <w:sz w:val="24"/>
          <w:szCs w:val="24"/>
        </w:rPr>
      </w:pPr>
    </w:p>
    <w:p w:rsidR="001C116F" w:rsidRDefault="001C116F" w:rsidP="001C116F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one</w:t>
      </w:r>
      <w:r w:rsidR="00D36BBB">
        <w:rPr>
          <w:sz w:val="28"/>
          <w:szCs w:val="28"/>
        </w:rPr>
        <w:t xml:space="preserve"> Division Collectability Classes</w:t>
      </w:r>
    </w:p>
    <w:p w:rsidR="00C415F1" w:rsidRDefault="00C415F1" w:rsidP="00D87EC3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Judge: Betsy Andrews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37 OOAK</w:t>
      </w:r>
      <w:r w:rsidR="00C415F1">
        <w:rPr>
          <w:b/>
          <w:sz w:val="24"/>
          <w:szCs w:val="24"/>
        </w:rPr>
        <w:t xml:space="preserve"> (18) </w:t>
      </w:r>
      <w:r w:rsidR="00C415F1" w:rsidRPr="00C415F1">
        <w:rPr>
          <w:sz w:val="24"/>
          <w:szCs w:val="24"/>
        </w:rPr>
        <w:t>1.</w:t>
      </w:r>
      <w:r w:rsidR="00C415F1">
        <w:rPr>
          <w:sz w:val="24"/>
          <w:szCs w:val="24"/>
        </w:rPr>
        <w:t xml:space="preserve"> Drummer Boy – aes 2. EBay – emb 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38 Artisan Hall</w:t>
      </w:r>
      <w:r w:rsidR="00C415F1">
        <w:rPr>
          <w:b/>
          <w:sz w:val="24"/>
          <w:szCs w:val="24"/>
        </w:rPr>
        <w:t xml:space="preserve"> (4) </w:t>
      </w:r>
      <w:r w:rsidR="00C415F1" w:rsidRPr="00C415F1">
        <w:rPr>
          <w:sz w:val="24"/>
          <w:szCs w:val="24"/>
        </w:rPr>
        <w:t xml:space="preserve">1. </w:t>
      </w:r>
      <w:r w:rsidR="00C415F1">
        <w:rPr>
          <w:sz w:val="24"/>
          <w:szCs w:val="24"/>
        </w:rPr>
        <w:t xml:space="preserve">Resourceful Sam – mas 2. Rhumboogie – kje 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39 FC Design A Horse – Solid/Composite</w:t>
      </w:r>
      <w:r w:rsidR="00C415F1">
        <w:rPr>
          <w:b/>
          <w:sz w:val="24"/>
          <w:szCs w:val="24"/>
        </w:rPr>
        <w:t xml:space="preserve"> (13) </w:t>
      </w:r>
      <w:r w:rsidR="00C415F1" w:rsidRPr="00C415F1">
        <w:rPr>
          <w:sz w:val="24"/>
          <w:szCs w:val="24"/>
        </w:rPr>
        <w:t xml:space="preserve">1. </w:t>
      </w:r>
      <w:r w:rsidR="00C415F1">
        <w:rPr>
          <w:sz w:val="24"/>
          <w:szCs w:val="24"/>
        </w:rPr>
        <w:t xml:space="preserve">By Design – aes 2. Paradise – aes 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0 FC Design A Horse – Patterned</w:t>
      </w:r>
      <w:r w:rsidR="00C415F1">
        <w:rPr>
          <w:b/>
          <w:sz w:val="24"/>
          <w:szCs w:val="24"/>
        </w:rPr>
        <w:t xml:space="preserve"> (3) </w:t>
      </w:r>
      <w:r w:rsidR="00C415F1" w:rsidRPr="00C415F1">
        <w:rPr>
          <w:sz w:val="24"/>
          <w:szCs w:val="24"/>
        </w:rPr>
        <w:t xml:space="preserve">1. </w:t>
      </w:r>
      <w:r w:rsidR="00C415F1">
        <w:rPr>
          <w:sz w:val="24"/>
          <w:szCs w:val="24"/>
        </w:rPr>
        <w:t xml:space="preserve">TS Sonny JB – mas 2. TS Butterfly Kisses – mas 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1 Non-FC DAH – Solid/Composite</w:t>
      </w:r>
      <w:r w:rsidR="00C415F1">
        <w:rPr>
          <w:b/>
          <w:sz w:val="24"/>
          <w:szCs w:val="24"/>
        </w:rPr>
        <w:t xml:space="preserve"> (9) </w:t>
      </w:r>
      <w:r w:rsidR="00C415F1" w:rsidRPr="00C415F1">
        <w:rPr>
          <w:sz w:val="24"/>
          <w:szCs w:val="24"/>
        </w:rPr>
        <w:t>1.</w:t>
      </w:r>
      <w:r w:rsidR="00C415F1">
        <w:rPr>
          <w:sz w:val="24"/>
          <w:szCs w:val="24"/>
        </w:rPr>
        <w:t xml:space="preserve"> </w:t>
      </w:r>
      <w:r w:rsidR="00EF3881">
        <w:rPr>
          <w:sz w:val="24"/>
          <w:szCs w:val="24"/>
        </w:rPr>
        <w:t>Poco Leo</w:t>
      </w:r>
      <w:r w:rsidR="00C415F1">
        <w:rPr>
          <w:sz w:val="24"/>
          <w:szCs w:val="24"/>
        </w:rPr>
        <w:t xml:space="preserve"> – aes 2. Woodsman – aes </w:t>
      </w:r>
    </w:p>
    <w:p w:rsidR="00D87EC3" w:rsidRPr="00D87EC3" w:rsidRDefault="00D87EC3" w:rsidP="00D87EC3">
      <w:pPr>
        <w:spacing w:after="0"/>
        <w:rPr>
          <w:b/>
          <w:sz w:val="24"/>
          <w:szCs w:val="24"/>
        </w:rPr>
      </w:pPr>
      <w:r w:rsidRPr="00D87EC3">
        <w:rPr>
          <w:b/>
          <w:sz w:val="24"/>
          <w:szCs w:val="24"/>
        </w:rPr>
        <w:t xml:space="preserve">42 Non-FC DAH – Patterned </w:t>
      </w:r>
      <w:r w:rsidR="00C415F1">
        <w:rPr>
          <w:b/>
          <w:sz w:val="24"/>
          <w:szCs w:val="24"/>
        </w:rPr>
        <w:t>(0)</w:t>
      </w:r>
    </w:p>
    <w:p w:rsidR="001C116F" w:rsidRPr="00C415F1" w:rsidRDefault="00D87EC3" w:rsidP="00D87EC3">
      <w:pPr>
        <w:spacing w:after="0"/>
        <w:rPr>
          <w:b/>
          <w:sz w:val="24"/>
          <w:szCs w:val="24"/>
        </w:rPr>
      </w:pPr>
      <w:r w:rsidRPr="00C415F1">
        <w:rPr>
          <w:b/>
          <w:sz w:val="24"/>
          <w:szCs w:val="24"/>
        </w:rPr>
        <w:t>C</w:t>
      </w:r>
      <w:r w:rsidR="00C415F1" w:rsidRPr="00C415F1">
        <w:rPr>
          <w:b/>
          <w:sz w:val="24"/>
          <w:szCs w:val="24"/>
        </w:rPr>
        <w:t>hampion</w:t>
      </w:r>
      <w:r w:rsidRPr="00C415F1">
        <w:rPr>
          <w:b/>
          <w:sz w:val="24"/>
          <w:szCs w:val="24"/>
        </w:rPr>
        <w:t xml:space="preserve"> “Special”</w:t>
      </w:r>
      <w:r w:rsidR="00C415F1" w:rsidRPr="00C415F1">
        <w:rPr>
          <w:b/>
          <w:sz w:val="24"/>
          <w:szCs w:val="24"/>
        </w:rPr>
        <w:t>:</w:t>
      </w:r>
      <w:r w:rsidR="00C415F1" w:rsidRPr="00C415F1">
        <w:rPr>
          <w:b/>
          <w:sz w:val="24"/>
          <w:szCs w:val="24"/>
        </w:rPr>
        <w:tab/>
      </w:r>
      <w:r w:rsidR="00C415F1" w:rsidRPr="00C415F1">
        <w:rPr>
          <w:b/>
          <w:sz w:val="24"/>
          <w:szCs w:val="24"/>
        </w:rPr>
        <w:tab/>
        <w:t>By Design – aes</w:t>
      </w:r>
      <w:r w:rsidR="00C415F1" w:rsidRPr="00C415F1">
        <w:rPr>
          <w:b/>
          <w:sz w:val="24"/>
          <w:szCs w:val="24"/>
        </w:rPr>
        <w:tab/>
      </w:r>
      <w:r w:rsidR="00C415F1" w:rsidRPr="00C415F1">
        <w:rPr>
          <w:b/>
          <w:sz w:val="24"/>
          <w:szCs w:val="24"/>
        </w:rPr>
        <w:tab/>
        <w:t>Reserve: TS Sonny JB – mas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 xml:space="preserve">43 FC Adult Full Size </w:t>
      </w:r>
      <w:r w:rsidR="00C415F1">
        <w:rPr>
          <w:b/>
          <w:sz w:val="24"/>
          <w:szCs w:val="24"/>
        </w:rPr>
        <w:t xml:space="preserve">(12) </w:t>
      </w:r>
      <w:r w:rsidR="00C415F1" w:rsidRPr="00C415F1">
        <w:rPr>
          <w:sz w:val="24"/>
          <w:szCs w:val="24"/>
        </w:rPr>
        <w:t xml:space="preserve">1. I’d Still Kill It – klm </w:t>
      </w:r>
      <w:r w:rsidR="00C415F1">
        <w:rPr>
          <w:sz w:val="24"/>
          <w:szCs w:val="24"/>
        </w:rPr>
        <w:t xml:space="preserve">2. London Fog – klm 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4 Non-FC Adult Full Size</w:t>
      </w:r>
      <w:r w:rsidR="00C415F1">
        <w:rPr>
          <w:b/>
          <w:sz w:val="24"/>
          <w:szCs w:val="24"/>
        </w:rPr>
        <w:t xml:space="preserve"> (11) </w:t>
      </w:r>
      <w:r w:rsidR="00C415F1" w:rsidRPr="00C415F1">
        <w:rPr>
          <w:sz w:val="24"/>
          <w:szCs w:val="24"/>
        </w:rPr>
        <w:t xml:space="preserve">1. </w:t>
      </w:r>
      <w:r w:rsidR="00C415F1">
        <w:rPr>
          <w:sz w:val="24"/>
          <w:szCs w:val="24"/>
        </w:rPr>
        <w:t xml:space="preserve">Volt – mec 2. TS Silver Charm – mas </w:t>
      </w:r>
    </w:p>
    <w:p w:rsidR="00D87EC3" w:rsidRPr="00C415F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5 Foals Full Size</w:t>
      </w:r>
      <w:r w:rsidR="00C415F1">
        <w:rPr>
          <w:b/>
          <w:sz w:val="24"/>
          <w:szCs w:val="24"/>
        </w:rPr>
        <w:t xml:space="preserve"> (7) </w:t>
      </w:r>
      <w:r w:rsidR="00C415F1" w:rsidRPr="00C415F1">
        <w:rPr>
          <w:sz w:val="24"/>
          <w:szCs w:val="24"/>
        </w:rPr>
        <w:t xml:space="preserve">1. </w:t>
      </w:r>
      <w:r w:rsidR="00C415F1">
        <w:rPr>
          <w:sz w:val="24"/>
          <w:szCs w:val="24"/>
        </w:rPr>
        <w:t xml:space="preserve">Lancome – emb 2. TS Starting Over – mas </w:t>
      </w:r>
    </w:p>
    <w:p w:rsidR="00D87EC3" w:rsidRPr="00C415F1" w:rsidRDefault="00D87EC3" w:rsidP="00C415F1">
      <w:pPr>
        <w:spacing w:after="0"/>
        <w:rPr>
          <w:b/>
          <w:sz w:val="24"/>
          <w:szCs w:val="24"/>
        </w:rPr>
      </w:pPr>
      <w:r w:rsidRPr="00C415F1">
        <w:rPr>
          <w:b/>
          <w:sz w:val="24"/>
          <w:szCs w:val="24"/>
        </w:rPr>
        <w:t>C</w:t>
      </w:r>
      <w:r w:rsidR="00C415F1" w:rsidRPr="00C415F1">
        <w:rPr>
          <w:b/>
          <w:sz w:val="24"/>
          <w:szCs w:val="24"/>
        </w:rPr>
        <w:t xml:space="preserve">hampion </w:t>
      </w:r>
      <w:r w:rsidRPr="00C415F1">
        <w:rPr>
          <w:b/>
          <w:sz w:val="24"/>
          <w:szCs w:val="24"/>
        </w:rPr>
        <w:t>“Other” Full Size</w:t>
      </w:r>
      <w:r w:rsidR="00C415F1" w:rsidRPr="00C415F1">
        <w:rPr>
          <w:b/>
          <w:sz w:val="24"/>
          <w:szCs w:val="24"/>
        </w:rPr>
        <w:t>:</w:t>
      </w:r>
      <w:r w:rsidR="00C415F1" w:rsidRPr="00C415F1">
        <w:rPr>
          <w:b/>
          <w:sz w:val="24"/>
          <w:szCs w:val="24"/>
        </w:rPr>
        <w:tab/>
        <w:t>Volt – mec</w:t>
      </w:r>
      <w:r w:rsidR="00C415F1" w:rsidRPr="00C415F1">
        <w:rPr>
          <w:b/>
          <w:sz w:val="24"/>
          <w:szCs w:val="24"/>
        </w:rPr>
        <w:tab/>
      </w:r>
      <w:r w:rsidR="00C415F1" w:rsidRPr="00C415F1">
        <w:rPr>
          <w:b/>
          <w:sz w:val="24"/>
          <w:szCs w:val="24"/>
        </w:rPr>
        <w:tab/>
      </w:r>
      <w:r w:rsidR="00C415F1" w:rsidRPr="00C415F1">
        <w:rPr>
          <w:b/>
          <w:sz w:val="24"/>
          <w:szCs w:val="24"/>
        </w:rPr>
        <w:tab/>
        <w:t>Reserve: I’d Still Kill It – klm</w:t>
      </w:r>
    </w:p>
    <w:p w:rsidR="005815A1" w:rsidRPr="005815A1" w:rsidRDefault="005815A1" w:rsidP="00D87EC3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46 FC Pebbles (3) </w:t>
      </w:r>
      <w:r w:rsidRPr="005815A1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Shakar – anb 2. Pisces – aes </w:t>
      </w:r>
    </w:p>
    <w:p w:rsidR="00D87EC3" w:rsidRPr="005815A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7 Non-FC Pebbles</w:t>
      </w:r>
      <w:r w:rsidR="005815A1">
        <w:rPr>
          <w:b/>
          <w:sz w:val="24"/>
          <w:szCs w:val="24"/>
        </w:rPr>
        <w:t xml:space="preserve"> (11) </w:t>
      </w:r>
      <w:r w:rsidR="005815A1" w:rsidRPr="005815A1">
        <w:rPr>
          <w:sz w:val="24"/>
          <w:szCs w:val="24"/>
        </w:rPr>
        <w:t xml:space="preserve">1. </w:t>
      </w:r>
      <w:r w:rsidR="005815A1">
        <w:rPr>
          <w:sz w:val="24"/>
          <w:szCs w:val="24"/>
        </w:rPr>
        <w:t xml:space="preserve">Golden Pearl – bld 2. Mahogany Chesapeake – bld </w:t>
      </w:r>
      <w:r w:rsidR="005815A1" w:rsidRPr="005815A1">
        <w:rPr>
          <w:sz w:val="24"/>
          <w:szCs w:val="24"/>
        </w:rPr>
        <w:t xml:space="preserve"> </w:t>
      </w:r>
    </w:p>
    <w:p w:rsidR="00D87EC3" w:rsidRPr="005815A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8 FC Chip</w:t>
      </w:r>
      <w:r w:rsidR="005815A1">
        <w:rPr>
          <w:b/>
          <w:sz w:val="24"/>
          <w:szCs w:val="24"/>
        </w:rPr>
        <w:t xml:space="preserve"> (11) </w:t>
      </w:r>
      <w:r w:rsidR="005815A1" w:rsidRPr="005815A1">
        <w:rPr>
          <w:sz w:val="24"/>
          <w:szCs w:val="24"/>
        </w:rPr>
        <w:t xml:space="preserve">1. </w:t>
      </w:r>
      <w:r w:rsidR="005815A1">
        <w:rPr>
          <w:sz w:val="24"/>
          <w:szCs w:val="24"/>
        </w:rPr>
        <w:t xml:space="preserve">Messi – aes 2. Sunwood Rhapsody – bld </w:t>
      </w:r>
    </w:p>
    <w:p w:rsidR="00D87EC3" w:rsidRPr="005815A1" w:rsidRDefault="00D87EC3" w:rsidP="00D87EC3">
      <w:pPr>
        <w:spacing w:after="0"/>
        <w:rPr>
          <w:sz w:val="24"/>
          <w:szCs w:val="24"/>
        </w:rPr>
      </w:pPr>
      <w:r w:rsidRPr="00D87EC3">
        <w:rPr>
          <w:b/>
          <w:sz w:val="24"/>
          <w:szCs w:val="24"/>
        </w:rPr>
        <w:t>49 Non-FC Chip</w:t>
      </w:r>
      <w:r w:rsidR="005815A1">
        <w:rPr>
          <w:b/>
          <w:sz w:val="24"/>
          <w:szCs w:val="24"/>
        </w:rPr>
        <w:t xml:space="preserve"> (7) </w:t>
      </w:r>
      <w:r w:rsidR="005815A1" w:rsidRPr="005815A1">
        <w:rPr>
          <w:sz w:val="24"/>
          <w:szCs w:val="24"/>
        </w:rPr>
        <w:t xml:space="preserve">1. </w:t>
      </w:r>
      <w:r w:rsidR="005815A1">
        <w:rPr>
          <w:sz w:val="24"/>
          <w:szCs w:val="24"/>
        </w:rPr>
        <w:t xml:space="preserve">Slick Silver – bld 2. Prime Time – aes </w:t>
      </w:r>
    </w:p>
    <w:p w:rsidR="00D87EC3" w:rsidRPr="005815A1" w:rsidRDefault="00D87EC3" w:rsidP="00D87EC3">
      <w:pPr>
        <w:spacing w:after="0"/>
        <w:rPr>
          <w:b/>
          <w:sz w:val="24"/>
          <w:szCs w:val="24"/>
        </w:rPr>
      </w:pPr>
      <w:r w:rsidRPr="005815A1">
        <w:rPr>
          <w:b/>
          <w:sz w:val="24"/>
          <w:szCs w:val="24"/>
        </w:rPr>
        <w:t>C</w:t>
      </w:r>
      <w:r w:rsidR="00C415F1" w:rsidRPr="005815A1">
        <w:rPr>
          <w:b/>
          <w:sz w:val="24"/>
          <w:szCs w:val="24"/>
        </w:rPr>
        <w:t>hampion</w:t>
      </w:r>
      <w:r w:rsidRPr="005815A1">
        <w:rPr>
          <w:b/>
          <w:sz w:val="24"/>
          <w:szCs w:val="24"/>
        </w:rPr>
        <w:t xml:space="preserve"> “Other” Pebbles/Chips</w:t>
      </w:r>
      <w:r w:rsidR="00C415F1" w:rsidRPr="005815A1">
        <w:rPr>
          <w:b/>
          <w:sz w:val="24"/>
          <w:szCs w:val="24"/>
        </w:rPr>
        <w:t>:</w:t>
      </w:r>
      <w:r w:rsidR="00C415F1" w:rsidRPr="005815A1">
        <w:rPr>
          <w:b/>
          <w:sz w:val="24"/>
          <w:szCs w:val="24"/>
        </w:rPr>
        <w:tab/>
      </w:r>
      <w:r w:rsidR="005815A1" w:rsidRPr="005815A1">
        <w:rPr>
          <w:b/>
          <w:sz w:val="24"/>
          <w:szCs w:val="24"/>
        </w:rPr>
        <w:t>Slick Silver – bld</w:t>
      </w:r>
      <w:r w:rsidR="00C415F1" w:rsidRPr="005815A1">
        <w:rPr>
          <w:b/>
          <w:sz w:val="24"/>
          <w:szCs w:val="24"/>
        </w:rPr>
        <w:tab/>
        <w:t>Reserve:</w:t>
      </w:r>
      <w:r w:rsidR="005815A1" w:rsidRPr="005815A1">
        <w:rPr>
          <w:b/>
          <w:sz w:val="24"/>
          <w:szCs w:val="24"/>
        </w:rPr>
        <w:t xml:space="preserve"> Shakar – anb</w:t>
      </w:r>
    </w:p>
    <w:p w:rsidR="00D87EC3" w:rsidRPr="00D87EC3" w:rsidRDefault="00D87EC3" w:rsidP="00D87EC3">
      <w:pPr>
        <w:spacing w:after="0"/>
        <w:rPr>
          <w:b/>
          <w:sz w:val="24"/>
          <w:szCs w:val="24"/>
        </w:rPr>
      </w:pPr>
      <w:r w:rsidRPr="00D87EC3">
        <w:rPr>
          <w:b/>
          <w:sz w:val="24"/>
          <w:szCs w:val="24"/>
        </w:rPr>
        <w:t>OVERALL C</w:t>
      </w:r>
      <w:r w:rsidR="005815A1">
        <w:rPr>
          <w:b/>
          <w:sz w:val="24"/>
          <w:szCs w:val="24"/>
        </w:rPr>
        <w:t>HAMPION</w:t>
      </w:r>
      <w:r w:rsidRPr="00D87EC3">
        <w:rPr>
          <w:b/>
          <w:sz w:val="24"/>
          <w:szCs w:val="24"/>
        </w:rPr>
        <w:t xml:space="preserve"> COLLECTABILITY</w:t>
      </w:r>
      <w:r w:rsidR="005815A1">
        <w:rPr>
          <w:b/>
          <w:sz w:val="24"/>
          <w:szCs w:val="24"/>
        </w:rPr>
        <w:t xml:space="preserve">:  </w:t>
      </w:r>
      <w:r w:rsidR="005815A1" w:rsidRPr="00C415F1">
        <w:rPr>
          <w:b/>
          <w:sz w:val="24"/>
          <w:szCs w:val="24"/>
        </w:rPr>
        <w:t>By Design – aes</w:t>
      </w:r>
      <w:r w:rsidR="005815A1">
        <w:rPr>
          <w:b/>
          <w:sz w:val="24"/>
          <w:szCs w:val="24"/>
        </w:rPr>
        <w:tab/>
        <w:t xml:space="preserve">RESERVE: Volt – mec </w:t>
      </w:r>
    </w:p>
    <w:p w:rsidR="00D87EC3" w:rsidRPr="00D87EC3" w:rsidRDefault="00D87EC3" w:rsidP="00D87EC3">
      <w:pPr>
        <w:spacing w:after="0"/>
        <w:rPr>
          <w:b/>
          <w:sz w:val="24"/>
          <w:szCs w:val="24"/>
        </w:rPr>
      </w:pPr>
    </w:p>
    <w:p w:rsidR="00D87EC3" w:rsidRDefault="00D87EC3" w:rsidP="00D87EC3">
      <w:pPr>
        <w:spacing w:after="0"/>
        <w:rPr>
          <w:b/>
          <w:sz w:val="24"/>
          <w:szCs w:val="24"/>
        </w:rPr>
      </w:pPr>
      <w:r w:rsidRPr="00D87EC3">
        <w:rPr>
          <w:b/>
          <w:sz w:val="24"/>
          <w:szCs w:val="24"/>
        </w:rPr>
        <w:t>GRAND CHAMPION STONE</w:t>
      </w:r>
      <w:r w:rsidR="002775C8">
        <w:rPr>
          <w:b/>
          <w:sz w:val="24"/>
          <w:szCs w:val="24"/>
        </w:rPr>
        <w:t>:</w:t>
      </w:r>
      <w:r w:rsidR="002775C8">
        <w:rPr>
          <w:b/>
          <w:sz w:val="24"/>
          <w:szCs w:val="24"/>
        </w:rPr>
        <w:tab/>
      </w:r>
      <w:r w:rsidR="005815A1">
        <w:rPr>
          <w:b/>
          <w:sz w:val="24"/>
          <w:szCs w:val="24"/>
        </w:rPr>
        <w:t xml:space="preserve">      </w:t>
      </w:r>
      <w:r w:rsidR="005815A1" w:rsidRPr="00C415F1">
        <w:rPr>
          <w:b/>
          <w:sz w:val="24"/>
          <w:szCs w:val="24"/>
        </w:rPr>
        <w:t>By Design – aes</w:t>
      </w:r>
      <w:r w:rsidR="005815A1">
        <w:rPr>
          <w:b/>
          <w:sz w:val="24"/>
          <w:szCs w:val="24"/>
        </w:rPr>
        <w:tab/>
      </w:r>
      <w:r w:rsidR="002775C8">
        <w:rPr>
          <w:b/>
          <w:sz w:val="24"/>
          <w:szCs w:val="24"/>
        </w:rPr>
        <w:tab/>
      </w:r>
      <w:r w:rsidR="005815A1">
        <w:rPr>
          <w:b/>
          <w:sz w:val="24"/>
          <w:szCs w:val="24"/>
        </w:rPr>
        <w:t>RESERVE: Volt – mec</w:t>
      </w:r>
      <w:r w:rsidR="005815A1">
        <w:rPr>
          <w:b/>
          <w:sz w:val="24"/>
          <w:szCs w:val="24"/>
        </w:rPr>
        <w:tab/>
      </w:r>
    </w:p>
    <w:p w:rsidR="00B96AF7" w:rsidRDefault="00B96AF7" w:rsidP="00D87EC3">
      <w:pPr>
        <w:spacing w:after="0"/>
        <w:rPr>
          <w:b/>
          <w:sz w:val="24"/>
          <w:szCs w:val="24"/>
        </w:rPr>
      </w:pPr>
    </w:p>
    <w:p w:rsidR="00B96AF7" w:rsidRDefault="00B96AF7" w:rsidP="00B96AF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reyer Division Workmanship Classes</w:t>
      </w:r>
    </w:p>
    <w:p w:rsidR="00B96AF7" w:rsidRDefault="00B96AF7" w:rsidP="00B96AF7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Judge: Mary Ann Snyder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1 Black/Brown/Bay</w:t>
      </w:r>
      <w:r w:rsidR="000C6EB8">
        <w:rPr>
          <w:b/>
          <w:sz w:val="24"/>
          <w:szCs w:val="24"/>
        </w:rPr>
        <w:t xml:space="preserve"> (18) </w:t>
      </w:r>
      <w:r w:rsidR="000C6EB8" w:rsidRPr="000C6EB8">
        <w:rPr>
          <w:sz w:val="24"/>
          <w:szCs w:val="24"/>
        </w:rPr>
        <w:t>1. Plain Brown Wrapper –</w:t>
      </w:r>
      <w:r w:rsidR="000C6EB8">
        <w:rPr>
          <w:sz w:val="24"/>
          <w:szCs w:val="24"/>
        </w:rPr>
        <w:t xml:space="preserve"> </w:t>
      </w:r>
      <w:r w:rsidR="000C6EB8" w:rsidRPr="000C6EB8">
        <w:rPr>
          <w:sz w:val="24"/>
          <w:szCs w:val="24"/>
        </w:rPr>
        <w:t xml:space="preserve">emb 2. Trooper Thorn – kje 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2 Chestnut/Sorrel</w:t>
      </w:r>
      <w:r w:rsidR="000C6EB8">
        <w:rPr>
          <w:b/>
          <w:sz w:val="24"/>
          <w:szCs w:val="24"/>
        </w:rPr>
        <w:t xml:space="preserve"> (20) </w:t>
      </w:r>
      <w:r w:rsidR="000C6EB8" w:rsidRPr="000C6EB8">
        <w:rPr>
          <w:sz w:val="24"/>
          <w:szCs w:val="24"/>
        </w:rPr>
        <w:t xml:space="preserve">1. </w:t>
      </w:r>
      <w:r w:rsidR="000C6EB8">
        <w:rPr>
          <w:sz w:val="24"/>
          <w:szCs w:val="24"/>
        </w:rPr>
        <w:t xml:space="preserve">The Wizard – mec 2. Strike The Set – emb 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3 Palo/Bk/Dun/Grulla/Dilute</w:t>
      </w:r>
      <w:r w:rsidR="000C6EB8">
        <w:rPr>
          <w:b/>
          <w:sz w:val="24"/>
          <w:szCs w:val="24"/>
        </w:rPr>
        <w:t xml:space="preserve"> (17) </w:t>
      </w:r>
      <w:r w:rsidR="000C6EB8" w:rsidRPr="000C6EB8">
        <w:rPr>
          <w:sz w:val="24"/>
          <w:szCs w:val="24"/>
        </w:rPr>
        <w:t xml:space="preserve">1. </w:t>
      </w:r>
      <w:r w:rsidR="000C6EB8">
        <w:rPr>
          <w:sz w:val="24"/>
          <w:szCs w:val="24"/>
        </w:rPr>
        <w:t xml:space="preserve">Caroliza – hrp 2. Fiddle Faddle – hrp 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4 Gray</w:t>
      </w:r>
      <w:r w:rsidR="000C6EB8">
        <w:rPr>
          <w:b/>
          <w:sz w:val="24"/>
          <w:szCs w:val="24"/>
        </w:rPr>
        <w:t xml:space="preserve"> (18) </w:t>
      </w:r>
      <w:r w:rsidR="000C6EB8" w:rsidRPr="000C6EB8">
        <w:rPr>
          <w:sz w:val="24"/>
          <w:szCs w:val="24"/>
        </w:rPr>
        <w:t xml:space="preserve">1. </w:t>
      </w:r>
      <w:r w:rsidR="000C6EB8">
        <w:rPr>
          <w:sz w:val="24"/>
          <w:szCs w:val="24"/>
        </w:rPr>
        <w:t xml:space="preserve">Sugarplum – drf 2. Terrific – aes 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5 Roan</w:t>
      </w:r>
      <w:r w:rsidR="000C6EB8">
        <w:rPr>
          <w:b/>
          <w:sz w:val="24"/>
          <w:szCs w:val="24"/>
        </w:rPr>
        <w:t xml:space="preserve"> (5) </w:t>
      </w:r>
      <w:r w:rsidR="000C6EB8" w:rsidRPr="000C6EB8">
        <w:rPr>
          <w:sz w:val="24"/>
          <w:szCs w:val="24"/>
        </w:rPr>
        <w:t xml:space="preserve">1. </w:t>
      </w:r>
      <w:r w:rsidR="000C6EB8">
        <w:rPr>
          <w:sz w:val="24"/>
          <w:szCs w:val="24"/>
        </w:rPr>
        <w:t xml:space="preserve">Baroness – hrp 2. Blue Print – hrp 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6 Pinto</w:t>
      </w:r>
      <w:r w:rsidR="000C6EB8">
        <w:rPr>
          <w:b/>
          <w:sz w:val="24"/>
          <w:szCs w:val="24"/>
        </w:rPr>
        <w:t xml:space="preserve"> (26) </w:t>
      </w:r>
      <w:r w:rsidR="000C6EB8" w:rsidRPr="000C6EB8">
        <w:rPr>
          <w:sz w:val="24"/>
          <w:szCs w:val="24"/>
        </w:rPr>
        <w:t xml:space="preserve">1. </w:t>
      </w:r>
      <w:r w:rsidR="000C6EB8">
        <w:rPr>
          <w:sz w:val="24"/>
          <w:szCs w:val="24"/>
        </w:rPr>
        <w:t xml:space="preserve">Nero – mec 2. Etch-A-Sketch – evv </w:t>
      </w:r>
    </w:p>
    <w:p w:rsidR="00B96AF7" w:rsidRPr="000C6EB8" w:rsidRDefault="00B96AF7" w:rsidP="00B96AF7">
      <w:pPr>
        <w:spacing w:after="0"/>
        <w:rPr>
          <w:sz w:val="24"/>
          <w:szCs w:val="24"/>
        </w:rPr>
      </w:pPr>
      <w:r w:rsidRPr="00B96AF7">
        <w:rPr>
          <w:b/>
          <w:sz w:val="24"/>
          <w:szCs w:val="24"/>
        </w:rPr>
        <w:t>107 Appaloosa</w:t>
      </w:r>
      <w:r w:rsidR="000C6EB8">
        <w:rPr>
          <w:b/>
          <w:sz w:val="24"/>
          <w:szCs w:val="24"/>
        </w:rPr>
        <w:t xml:space="preserve"> (19) </w:t>
      </w:r>
      <w:r w:rsidR="000C6EB8" w:rsidRPr="000C6EB8">
        <w:rPr>
          <w:sz w:val="24"/>
          <w:szCs w:val="24"/>
        </w:rPr>
        <w:t>1.</w:t>
      </w:r>
      <w:r w:rsidR="000C6EB8">
        <w:rPr>
          <w:b/>
          <w:sz w:val="24"/>
          <w:szCs w:val="24"/>
        </w:rPr>
        <w:t xml:space="preserve"> </w:t>
      </w:r>
      <w:r w:rsidR="000C6EB8" w:rsidRPr="000C6EB8">
        <w:rPr>
          <w:sz w:val="24"/>
          <w:szCs w:val="24"/>
        </w:rPr>
        <w:t xml:space="preserve">Sensational Design – ajg 2. Kandinsky #1620 – emb  </w:t>
      </w:r>
    </w:p>
    <w:p w:rsidR="00B96AF7" w:rsidRPr="00AE5B48" w:rsidRDefault="00B96AF7" w:rsidP="00B96AF7">
      <w:pPr>
        <w:spacing w:after="0"/>
        <w:rPr>
          <w:b/>
          <w:sz w:val="24"/>
          <w:szCs w:val="24"/>
        </w:rPr>
      </w:pPr>
      <w:r w:rsidRPr="00B96AF7">
        <w:rPr>
          <w:b/>
          <w:sz w:val="24"/>
          <w:szCs w:val="24"/>
        </w:rPr>
        <w:t>108 Other Realistic Color</w:t>
      </w:r>
      <w:r w:rsidR="000C6EB8">
        <w:rPr>
          <w:b/>
          <w:sz w:val="24"/>
          <w:szCs w:val="24"/>
        </w:rPr>
        <w:t xml:space="preserve"> (0)</w:t>
      </w:r>
    </w:p>
    <w:p w:rsidR="000C6EB8" w:rsidRPr="000C1B9B" w:rsidRDefault="000C6EB8" w:rsidP="000C6EB8">
      <w:pPr>
        <w:tabs>
          <w:tab w:val="left" w:pos="5760"/>
        </w:tabs>
        <w:spacing w:after="0" w:line="240" w:lineRule="auto"/>
        <w:rPr>
          <w:b/>
          <w:sz w:val="24"/>
          <w:szCs w:val="24"/>
        </w:rPr>
      </w:pPr>
      <w:r w:rsidRPr="000C1B9B">
        <w:rPr>
          <w:b/>
          <w:sz w:val="24"/>
          <w:szCs w:val="24"/>
        </w:rPr>
        <w:t>OVERALL CHAMPION WORKMANSHIP</w:t>
      </w:r>
      <w:r w:rsidR="006D3A5E">
        <w:rPr>
          <w:b/>
          <w:sz w:val="24"/>
          <w:szCs w:val="24"/>
        </w:rPr>
        <w:t xml:space="preserve"> BREYER</w:t>
      </w:r>
      <w:r w:rsidRPr="000C1B9B">
        <w:rPr>
          <w:b/>
          <w:sz w:val="24"/>
          <w:szCs w:val="24"/>
        </w:rPr>
        <w:t xml:space="preserve">:     Nero – mec </w:t>
      </w:r>
      <w:r w:rsidRPr="000C1B9B">
        <w:rPr>
          <w:b/>
          <w:sz w:val="24"/>
          <w:szCs w:val="24"/>
        </w:rPr>
        <w:tab/>
        <w:t>RESERVE: The Wizard – mec</w:t>
      </w:r>
    </w:p>
    <w:p w:rsidR="00AE5B48" w:rsidRDefault="00AE5B48"/>
    <w:p w:rsidR="00EB5345" w:rsidRDefault="00EB5345" w:rsidP="00B96AF7">
      <w:pPr>
        <w:spacing w:after="0" w:line="240" w:lineRule="auto"/>
        <w:rPr>
          <w:sz w:val="28"/>
          <w:szCs w:val="28"/>
        </w:rPr>
      </w:pPr>
    </w:p>
    <w:p w:rsidR="00B96AF7" w:rsidRDefault="00B96AF7" w:rsidP="00B96AF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one Division Workmanship Classes</w:t>
      </w:r>
    </w:p>
    <w:p w:rsidR="006D3A5E" w:rsidRDefault="006D3A5E" w:rsidP="006D3A5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Judges: Betsy Andrews and Karen Jensen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 xml:space="preserve">109 Solid – OM </w:t>
      </w:r>
      <w:r>
        <w:rPr>
          <w:b/>
          <w:sz w:val="24"/>
          <w:szCs w:val="24"/>
        </w:rPr>
        <w:t xml:space="preserve">(18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Volt – mec 2. Remmington – emb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 xml:space="preserve">110 Solid – FC </w:t>
      </w:r>
      <w:r>
        <w:rPr>
          <w:b/>
          <w:sz w:val="24"/>
          <w:szCs w:val="24"/>
        </w:rPr>
        <w:t xml:space="preserve">(20) </w:t>
      </w:r>
      <w:r w:rsidRPr="006D3A5E">
        <w:rPr>
          <w:sz w:val="24"/>
          <w:szCs w:val="24"/>
        </w:rPr>
        <w:t>1.</w:t>
      </w:r>
      <w:r>
        <w:rPr>
          <w:b/>
          <w:sz w:val="24"/>
          <w:szCs w:val="24"/>
        </w:rPr>
        <w:t xml:space="preserve"> </w:t>
      </w:r>
      <w:r w:rsidRPr="006D3A5E">
        <w:rPr>
          <w:sz w:val="24"/>
          <w:szCs w:val="24"/>
        </w:rPr>
        <w:t xml:space="preserve">By Design – aes 2. Messi – aes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 xml:space="preserve">111 Composite – OM </w:t>
      </w:r>
      <w:r>
        <w:rPr>
          <w:b/>
          <w:sz w:val="24"/>
          <w:szCs w:val="24"/>
        </w:rPr>
        <w:t xml:space="preserve">(10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TS Silver Charm – mas 2. Ticker Tape – emc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 xml:space="preserve">112 Composite – FC </w:t>
      </w:r>
      <w:r>
        <w:rPr>
          <w:b/>
          <w:sz w:val="24"/>
          <w:szCs w:val="24"/>
        </w:rPr>
        <w:t xml:space="preserve">(13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Pisces – aes 2. On the Seven Seas – sja </w:t>
      </w:r>
      <w:r w:rsidRPr="006D3A5E">
        <w:rPr>
          <w:sz w:val="24"/>
          <w:szCs w:val="24"/>
        </w:rPr>
        <w:t xml:space="preserve">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>113 Pinto – OM</w:t>
      </w:r>
      <w:r>
        <w:rPr>
          <w:b/>
          <w:sz w:val="24"/>
          <w:szCs w:val="24"/>
        </w:rPr>
        <w:t xml:space="preserve"> (16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Dean Arsine – bld 2. TS Joe Somebody – mas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>114 Pinto – FC</w:t>
      </w:r>
      <w:r>
        <w:rPr>
          <w:b/>
          <w:sz w:val="24"/>
          <w:szCs w:val="24"/>
        </w:rPr>
        <w:t xml:space="preserve"> (10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I’d Still Kill It – klm 2. Graffiti – emb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 xml:space="preserve">115 App </w:t>
      </w:r>
      <w:r>
        <w:rPr>
          <w:b/>
          <w:sz w:val="24"/>
          <w:szCs w:val="24"/>
        </w:rPr>
        <w:t xml:space="preserve">– OM (4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Front Line – aes 2. TS High Stakes Joker – mas </w:t>
      </w:r>
    </w:p>
    <w:p w:rsidR="006D3A5E" w:rsidRPr="006D3A5E" w:rsidRDefault="006D3A5E" w:rsidP="006D3A5E">
      <w:pPr>
        <w:spacing w:after="0"/>
        <w:rPr>
          <w:sz w:val="24"/>
          <w:szCs w:val="24"/>
        </w:rPr>
      </w:pPr>
      <w:r w:rsidRPr="006D3A5E">
        <w:rPr>
          <w:b/>
          <w:sz w:val="24"/>
          <w:szCs w:val="24"/>
        </w:rPr>
        <w:t xml:space="preserve">116 App – </w:t>
      </w:r>
      <w:r>
        <w:rPr>
          <w:b/>
          <w:sz w:val="24"/>
          <w:szCs w:val="24"/>
        </w:rPr>
        <w:t xml:space="preserve">FC (8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TS Dances with Wolves – mas 2. Nevada – aes </w:t>
      </w:r>
      <w:r w:rsidRPr="006D3A5E">
        <w:rPr>
          <w:sz w:val="24"/>
          <w:szCs w:val="24"/>
        </w:rPr>
        <w:t xml:space="preserve"> </w:t>
      </w:r>
    </w:p>
    <w:p w:rsidR="006D3A5E" w:rsidRPr="006D3A5E" w:rsidRDefault="006D3A5E" w:rsidP="006D3A5E">
      <w:pPr>
        <w:spacing w:after="0"/>
        <w:rPr>
          <w:b/>
          <w:sz w:val="24"/>
          <w:szCs w:val="24"/>
        </w:rPr>
      </w:pPr>
      <w:r w:rsidRPr="006D3A5E">
        <w:rPr>
          <w:b/>
          <w:sz w:val="24"/>
          <w:szCs w:val="24"/>
        </w:rPr>
        <w:t>117 Other Realistic Color</w:t>
      </w:r>
      <w:r>
        <w:rPr>
          <w:b/>
          <w:sz w:val="24"/>
          <w:szCs w:val="24"/>
        </w:rPr>
        <w:t xml:space="preserve"> (1) </w:t>
      </w:r>
      <w:r w:rsidRPr="006D3A5E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TS Tiger Tiger – mas </w:t>
      </w:r>
    </w:p>
    <w:p w:rsidR="006D3A5E" w:rsidRPr="006D3A5E" w:rsidRDefault="006D3A5E" w:rsidP="006D3A5E">
      <w:pPr>
        <w:spacing w:after="0"/>
        <w:rPr>
          <w:b/>
          <w:sz w:val="24"/>
          <w:szCs w:val="24"/>
        </w:rPr>
      </w:pPr>
      <w:r w:rsidRPr="006D3A5E">
        <w:rPr>
          <w:b/>
          <w:sz w:val="24"/>
          <w:szCs w:val="24"/>
        </w:rPr>
        <w:t>OVERALL CHAMPION WORKMANSHIP STONE:</w:t>
      </w:r>
      <w:r w:rsidRPr="006D3A5E">
        <w:rPr>
          <w:b/>
          <w:sz w:val="24"/>
          <w:szCs w:val="24"/>
        </w:rPr>
        <w:tab/>
        <w:t>By Design – aes</w:t>
      </w:r>
      <w:r w:rsidRPr="006D3A5E">
        <w:rPr>
          <w:b/>
          <w:sz w:val="24"/>
          <w:szCs w:val="24"/>
        </w:rPr>
        <w:tab/>
        <w:t>RESERVE: Volt – mec</w:t>
      </w:r>
    </w:p>
    <w:p w:rsidR="006D3A5E" w:rsidRDefault="006D3A5E" w:rsidP="00B96AF7">
      <w:pPr>
        <w:spacing w:after="0" w:line="240" w:lineRule="auto"/>
        <w:rPr>
          <w:sz w:val="28"/>
          <w:szCs w:val="28"/>
        </w:rPr>
      </w:pPr>
    </w:p>
    <w:p w:rsidR="00F44C3B" w:rsidRDefault="00F44C3B" w:rsidP="00F44C3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reyer Division Breed Classes</w:t>
      </w:r>
    </w:p>
    <w:p w:rsidR="00F44C3B" w:rsidRDefault="00F44C3B" w:rsidP="00F44C3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raditional Adults – Judge: Jen Winkler</w:t>
      </w:r>
    </w:p>
    <w:p w:rsidR="00F44C3B" w:rsidRPr="00F065C1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1 Arabian/Part Arabian</w:t>
      </w:r>
      <w:r w:rsidR="00F065C1">
        <w:rPr>
          <w:b/>
          <w:sz w:val="24"/>
          <w:szCs w:val="24"/>
        </w:rPr>
        <w:t xml:space="preserve"> (17) </w:t>
      </w:r>
      <w:r w:rsidR="00F065C1" w:rsidRPr="00F065C1">
        <w:rPr>
          <w:sz w:val="24"/>
          <w:szCs w:val="24"/>
        </w:rPr>
        <w:t xml:space="preserve">1. </w:t>
      </w:r>
      <w:r w:rsidR="00EF3881">
        <w:rPr>
          <w:sz w:val="24"/>
          <w:szCs w:val="24"/>
        </w:rPr>
        <w:t xml:space="preserve">Imogen – mbh 2. Amira – evv </w:t>
      </w:r>
    </w:p>
    <w:p w:rsidR="00F44C3B" w:rsidRPr="00F065C1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2 Morgan/Other Light</w:t>
      </w:r>
      <w:r w:rsidR="00F065C1">
        <w:rPr>
          <w:b/>
          <w:sz w:val="24"/>
          <w:szCs w:val="24"/>
        </w:rPr>
        <w:t xml:space="preserve"> (11) </w:t>
      </w:r>
      <w:r w:rsidR="00F065C1" w:rsidRPr="00F065C1">
        <w:rPr>
          <w:sz w:val="24"/>
          <w:szCs w:val="24"/>
        </w:rPr>
        <w:t xml:space="preserve">1. </w:t>
      </w:r>
      <w:r w:rsidR="00F065C1">
        <w:rPr>
          <w:sz w:val="24"/>
          <w:szCs w:val="24"/>
        </w:rPr>
        <w:t xml:space="preserve">Greyfell – mas 2. Herondale – mbh </w:t>
      </w:r>
    </w:p>
    <w:p w:rsidR="00F44C3B" w:rsidRPr="00F065C1" w:rsidRDefault="00F44C3B" w:rsidP="00F44C3B">
      <w:pPr>
        <w:spacing w:after="0" w:line="240" w:lineRule="auto"/>
        <w:rPr>
          <w:b/>
          <w:sz w:val="24"/>
          <w:szCs w:val="24"/>
        </w:rPr>
      </w:pPr>
      <w:r w:rsidRPr="00F065C1">
        <w:rPr>
          <w:b/>
          <w:sz w:val="24"/>
          <w:szCs w:val="24"/>
        </w:rPr>
        <w:t>Champion Light:</w:t>
      </w:r>
      <w:r w:rsidRPr="00F065C1">
        <w:rPr>
          <w:b/>
          <w:sz w:val="24"/>
          <w:szCs w:val="24"/>
        </w:rPr>
        <w:tab/>
      </w:r>
      <w:r w:rsidRPr="00F065C1">
        <w:rPr>
          <w:b/>
          <w:sz w:val="24"/>
          <w:szCs w:val="24"/>
        </w:rPr>
        <w:tab/>
      </w:r>
      <w:r w:rsidR="00F065C1" w:rsidRPr="00F065C1">
        <w:rPr>
          <w:b/>
          <w:sz w:val="24"/>
          <w:szCs w:val="24"/>
        </w:rPr>
        <w:t>Greyfell – mas</w:t>
      </w:r>
      <w:r w:rsidRPr="00F065C1">
        <w:rPr>
          <w:b/>
          <w:sz w:val="24"/>
          <w:szCs w:val="24"/>
        </w:rPr>
        <w:tab/>
      </w:r>
      <w:r w:rsidRPr="00F065C1">
        <w:rPr>
          <w:b/>
          <w:sz w:val="24"/>
          <w:szCs w:val="24"/>
        </w:rPr>
        <w:tab/>
      </w:r>
      <w:r w:rsidRPr="00F065C1">
        <w:rPr>
          <w:b/>
          <w:sz w:val="24"/>
          <w:szCs w:val="24"/>
        </w:rPr>
        <w:tab/>
        <w:t>Reserve:</w:t>
      </w:r>
      <w:r w:rsidR="00F065C1" w:rsidRPr="00F065C1">
        <w:rPr>
          <w:b/>
          <w:sz w:val="24"/>
          <w:szCs w:val="24"/>
        </w:rPr>
        <w:t xml:space="preserve"> Imogen – mbh</w:t>
      </w:r>
    </w:p>
    <w:p w:rsidR="00F44C3B" w:rsidRPr="00F065C1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3 Andalusian/Lusitano</w:t>
      </w:r>
      <w:r w:rsidR="00F065C1">
        <w:rPr>
          <w:b/>
          <w:sz w:val="24"/>
          <w:szCs w:val="24"/>
        </w:rPr>
        <w:t xml:space="preserve"> (12) </w:t>
      </w:r>
      <w:r w:rsidR="00F065C1" w:rsidRPr="00F065C1">
        <w:rPr>
          <w:sz w:val="24"/>
          <w:szCs w:val="24"/>
        </w:rPr>
        <w:t>1.</w:t>
      </w:r>
      <w:r w:rsidR="00EF3881">
        <w:rPr>
          <w:sz w:val="24"/>
          <w:szCs w:val="24"/>
        </w:rPr>
        <w:t xml:space="preserve"> Fluid Motion – sja 2. </w:t>
      </w:r>
      <w:r w:rsidR="00F065C1">
        <w:rPr>
          <w:sz w:val="24"/>
          <w:szCs w:val="24"/>
        </w:rPr>
        <w:t xml:space="preserve">Eliazar – mac </w:t>
      </w:r>
    </w:p>
    <w:p w:rsidR="00F44C3B" w:rsidRPr="00F065C1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4 Paso Fino/Peruvian Paso</w:t>
      </w:r>
      <w:r w:rsidR="00F065C1">
        <w:rPr>
          <w:b/>
          <w:sz w:val="24"/>
          <w:szCs w:val="24"/>
        </w:rPr>
        <w:t xml:space="preserve"> (12) </w:t>
      </w:r>
      <w:r w:rsidR="00F065C1" w:rsidRPr="00F065C1">
        <w:rPr>
          <w:sz w:val="24"/>
          <w:szCs w:val="24"/>
        </w:rPr>
        <w:t xml:space="preserve">1. </w:t>
      </w:r>
      <w:r w:rsidR="00F065C1">
        <w:rPr>
          <w:sz w:val="24"/>
          <w:szCs w:val="24"/>
        </w:rPr>
        <w:t xml:space="preserve">Atrevido – kje 2. Jose – nhs 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5 Other Spanish</w:t>
      </w:r>
      <w:r w:rsidR="00424E17">
        <w:rPr>
          <w:b/>
          <w:sz w:val="24"/>
          <w:szCs w:val="24"/>
        </w:rPr>
        <w:t xml:space="preserve"> (17) </w:t>
      </w:r>
      <w:r w:rsidR="00424E17" w:rsidRPr="00424E17">
        <w:rPr>
          <w:sz w:val="24"/>
          <w:szCs w:val="24"/>
        </w:rPr>
        <w:t xml:space="preserve">1. </w:t>
      </w:r>
      <w:r w:rsidR="00424E17">
        <w:rPr>
          <w:sz w:val="24"/>
          <w:szCs w:val="24"/>
        </w:rPr>
        <w:t>Nero – mec 2. King - hrj</w:t>
      </w:r>
    </w:p>
    <w:p w:rsidR="00F44C3B" w:rsidRPr="00424E17" w:rsidRDefault="00F44C3B" w:rsidP="00F44C3B">
      <w:pPr>
        <w:spacing w:after="0" w:line="240" w:lineRule="auto"/>
        <w:rPr>
          <w:b/>
          <w:sz w:val="24"/>
          <w:szCs w:val="24"/>
        </w:rPr>
      </w:pPr>
      <w:r w:rsidRPr="00424E17">
        <w:rPr>
          <w:b/>
          <w:sz w:val="24"/>
          <w:szCs w:val="24"/>
        </w:rPr>
        <w:t>Champion Spanish:</w:t>
      </w:r>
      <w:r w:rsidRPr="00424E17">
        <w:rPr>
          <w:b/>
          <w:sz w:val="24"/>
          <w:szCs w:val="24"/>
        </w:rPr>
        <w:tab/>
      </w:r>
      <w:r w:rsidR="00424E17" w:rsidRPr="00424E17">
        <w:rPr>
          <w:b/>
          <w:sz w:val="24"/>
          <w:szCs w:val="24"/>
        </w:rPr>
        <w:tab/>
        <w:t>Atrevido – kje</w:t>
      </w:r>
      <w:r w:rsidRPr="00424E17">
        <w:rPr>
          <w:b/>
          <w:sz w:val="24"/>
          <w:szCs w:val="24"/>
        </w:rPr>
        <w:tab/>
      </w:r>
      <w:r w:rsidRPr="00424E17">
        <w:rPr>
          <w:b/>
          <w:sz w:val="24"/>
          <w:szCs w:val="24"/>
        </w:rPr>
        <w:tab/>
      </w:r>
      <w:r w:rsidRPr="00424E17">
        <w:rPr>
          <w:b/>
          <w:sz w:val="24"/>
          <w:szCs w:val="24"/>
        </w:rPr>
        <w:tab/>
        <w:t>Reserve:</w:t>
      </w:r>
      <w:r w:rsidR="00424E17" w:rsidRPr="00424E17">
        <w:rPr>
          <w:b/>
          <w:sz w:val="24"/>
          <w:szCs w:val="24"/>
        </w:rPr>
        <w:t xml:space="preserve"> Fluid Motion – sja</w:t>
      </w:r>
    </w:p>
    <w:p w:rsidR="00F44C3B" w:rsidRP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06 Tennessee Walking Horse</w:t>
      </w:r>
      <w:r w:rsidR="00424E17">
        <w:rPr>
          <w:b/>
          <w:sz w:val="24"/>
          <w:szCs w:val="24"/>
        </w:rPr>
        <w:t xml:space="preserve"> (5) </w:t>
      </w:r>
      <w:r w:rsidR="00424E17" w:rsidRPr="00424E17">
        <w:rPr>
          <w:sz w:val="24"/>
          <w:szCs w:val="24"/>
        </w:rPr>
        <w:t>1. Ca</w:t>
      </w:r>
      <w:r w:rsidR="00A41D37">
        <w:rPr>
          <w:sz w:val="24"/>
          <w:szCs w:val="24"/>
        </w:rPr>
        <w:t>tana – emc 2. No RegreTS</w:t>
      </w:r>
      <w:r w:rsidR="00424E17" w:rsidRPr="00424E17">
        <w:rPr>
          <w:sz w:val="24"/>
          <w:szCs w:val="24"/>
        </w:rPr>
        <w:t xml:space="preserve"> – mas</w:t>
      </w:r>
      <w:r w:rsidR="00424E17">
        <w:rPr>
          <w:b/>
          <w:sz w:val="24"/>
          <w:szCs w:val="24"/>
        </w:rPr>
        <w:t xml:space="preserve"> 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7 Other Gaited</w:t>
      </w:r>
      <w:r w:rsidR="00424E17">
        <w:rPr>
          <w:b/>
          <w:sz w:val="24"/>
          <w:szCs w:val="24"/>
        </w:rPr>
        <w:t xml:space="preserve"> (18) </w:t>
      </w:r>
      <w:r w:rsidR="00424E17" w:rsidRPr="00424E17">
        <w:rPr>
          <w:sz w:val="24"/>
          <w:szCs w:val="24"/>
        </w:rPr>
        <w:t xml:space="preserve">1. </w:t>
      </w:r>
      <w:r w:rsidR="00424E17">
        <w:rPr>
          <w:sz w:val="24"/>
          <w:szCs w:val="24"/>
        </w:rPr>
        <w:t>S</w:t>
      </w:r>
      <w:r w:rsidR="00A41D37">
        <w:rPr>
          <w:sz w:val="24"/>
          <w:szCs w:val="24"/>
        </w:rPr>
        <w:t>trike the Set – emb 2.  Source O</w:t>
      </w:r>
      <w:r w:rsidR="00424E17">
        <w:rPr>
          <w:sz w:val="24"/>
          <w:szCs w:val="24"/>
        </w:rPr>
        <w:t xml:space="preserve">f Victory – mas </w:t>
      </w:r>
    </w:p>
    <w:p w:rsidR="00F44C3B" w:rsidRPr="00424E17" w:rsidRDefault="00F44C3B" w:rsidP="00F44C3B">
      <w:pPr>
        <w:spacing w:after="0" w:line="240" w:lineRule="auto"/>
        <w:rPr>
          <w:b/>
          <w:sz w:val="24"/>
          <w:szCs w:val="24"/>
        </w:rPr>
      </w:pPr>
      <w:r w:rsidRPr="00424E17">
        <w:rPr>
          <w:b/>
          <w:sz w:val="24"/>
          <w:szCs w:val="24"/>
        </w:rPr>
        <w:t>Champion Gaited:</w:t>
      </w:r>
      <w:r w:rsidRPr="00424E17">
        <w:rPr>
          <w:b/>
          <w:sz w:val="24"/>
          <w:szCs w:val="24"/>
        </w:rPr>
        <w:tab/>
      </w:r>
      <w:r w:rsidR="00424E17">
        <w:rPr>
          <w:b/>
          <w:sz w:val="24"/>
          <w:szCs w:val="24"/>
        </w:rPr>
        <w:tab/>
      </w:r>
      <w:r w:rsidR="00424E17" w:rsidRPr="00424E17">
        <w:rPr>
          <w:b/>
          <w:sz w:val="24"/>
          <w:szCs w:val="24"/>
        </w:rPr>
        <w:t>Strike the Set – emb</w:t>
      </w:r>
      <w:r w:rsidR="00424E17">
        <w:rPr>
          <w:b/>
          <w:sz w:val="24"/>
          <w:szCs w:val="24"/>
        </w:rPr>
        <w:tab/>
      </w:r>
      <w:r w:rsidRPr="00424E17">
        <w:rPr>
          <w:b/>
          <w:sz w:val="24"/>
          <w:szCs w:val="24"/>
        </w:rPr>
        <w:tab/>
        <w:t>Reserve:</w:t>
      </w:r>
      <w:r w:rsidR="00424E17" w:rsidRPr="00424E17">
        <w:rPr>
          <w:b/>
          <w:sz w:val="24"/>
          <w:szCs w:val="24"/>
        </w:rPr>
        <w:t xml:space="preserve"> Catana – emc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8 TB</w:t>
      </w:r>
      <w:r w:rsidR="00424E17">
        <w:rPr>
          <w:b/>
          <w:sz w:val="24"/>
          <w:szCs w:val="24"/>
        </w:rPr>
        <w:t xml:space="preserve"> (10) </w:t>
      </w:r>
      <w:r w:rsidR="00424E17" w:rsidRPr="00424E17">
        <w:rPr>
          <w:sz w:val="24"/>
          <w:szCs w:val="24"/>
        </w:rPr>
        <w:t>1.</w:t>
      </w:r>
      <w:r w:rsidR="00424E17">
        <w:rPr>
          <w:sz w:val="24"/>
          <w:szCs w:val="24"/>
        </w:rPr>
        <w:t xml:space="preserve"> Cr</w:t>
      </w:r>
      <w:r w:rsidR="000B65F2">
        <w:rPr>
          <w:sz w:val="24"/>
          <w:szCs w:val="24"/>
        </w:rPr>
        <w:t>p</w:t>
      </w:r>
      <w:r w:rsidR="00424E17">
        <w:rPr>
          <w:sz w:val="24"/>
          <w:szCs w:val="24"/>
        </w:rPr>
        <w:t xml:space="preserve">ytoclearance – mbh 2. Red’s Resource – mas 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09 Carriage/Standardbred</w:t>
      </w:r>
      <w:r w:rsidR="00424E17">
        <w:rPr>
          <w:b/>
          <w:sz w:val="24"/>
          <w:szCs w:val="24"/>
        </w:rPr>
        <w:t xml:space="preserve"> (11) </w:t>
      </w:r>
      <w:r w:rsidR="00424E17" w:rsidRPr="00424E17">
        <w:rPr>
          <w:sz w:val="24"/>
          <w:szCs w:val="24"/>
        </w:rPr>
        <w:t xml:space="preserve">1. </w:t>
      </w:r>
      <w:r w:rsidR="00424E17">
        <w:rPr>
          <w:sz w:val="24"/>
          <w:szCs w:val="24"/>
        </w:rPr>
        <w:t xml:space="preserve">Soldaat – </w:t>
      </w:r>
      <w:r w:rsidR="00EF3881">
        <w:rPr>
          <w:sz w:val="24"/>
          <w:szCs w:val="24"/>
        </w:rPr>
        <w:t>u</w:t>
      </w:r>
      <w:r w:rsidR="00424E17">
        <w:rPr>
          <w:sz w:val="24"/>
          <w:szCs w:val="24"/>
        </w:rPr>
        <w:t xml:space="preserve">rb 2. Trooper Thorn – kje 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10</w:t>
      </w:r>
      <w:r w:rsidR="00424E17">
        <w:rPr>
          <w:b/>
          <w:sz w:val="24"/>
          <w:szCs w:val="24"/>
        </w:rPr>
        <w:t>a</w:t>
      </w:r>
      <w:r w:rsidRPr="00F44C3B">
        <w:rPr>
          <w:b/>
          <w:sz w:val="24"/>
          <w:szCs w:val="24"/>
        </w:rPr>
        <w:t xml:space="preserve"> WB/SH (Pure/Mix) Solid</w:t>
      </w:r>
      <w:r w:rsidR="00424E17">
        <w:rPr>
          <w:b/>
          <w:sz w:val="24"/>
          <w:szCs w:val="24"/>
        </w:rPr>
        <w:t xml:space="preserve"> (13) </w:t>
      </w:r>
      <w:r w:rsidR="00424E17" w:rsidRPr="00424E17">
        <w:rPr>
          <w:sz w:val="24"/>
          <w:szCs w:val="24"/>
        </w:rPr>
        <w:t xml:space="preserve">1. </w:t>
      </w:r>
      <w:r w:rsidR="00424E17">
        <w:rPr>
          <w:sz w:val="24"/>
          <w:szCs w:val="24"/>
        </w:rPr>
        <w:t xml:space="preserve">Tolstoy – mbh 2. Cheapwine – hrp </w:t>
      </w:r>
    </w:p>
    <w:p w:rsidR="00424E17" w:rsidRPr="00424E17" w:rsidRDefault="00424E17" w:rsidP="00424E17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10</w:t>
      </w:r>
      <w:r>
        <w:rPr>
          <w:b/>
          <w:sz w:val="24"/>
          <w:szCs w:val="24"/>
        </w:rPr>
        <w:t>b</w:t>
      </w:r>
      <w:r w:rsidRPr="00F44C3B">
        <w:rPr>
          <w:b/>
          <w:sz w:val="24"/>
          <w:szCs w:val="24"/>
        </w:rPr>
        <w:t xml:space="preserve"> WB/SH (Pure/Mix) Solid</w:t>
      </w:r>
      <w:r>
        <w:rPr>
          <w:b/>
          <w:sz w:val="24"/>
          <w:szCs w:val="24"/>
        </w:rPr>
        <w:t xml:space="preserve"> (13) </w:t>
      </w:r>
      <w:r w:rsidRPr="00424E17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The Wizard – mec 2. Wicked Attraction – mac 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11 WB/SH (Pure/Mix)Composite</w:t>
      </w:r>
      <w:r w:rsidR="00424E17">
        <w:rPr>
          <w:b/>
          <w:sz w:val="24"/>
          <w:szCs w:val="24"/>
        </w:rPr>
        <w:t xml:space="preserve"> (3) </w:t>
      </w:r>
      <w:r w:rsidR="00424E17" w:rsidRPr="00424E17">
        <w:rPr>
          <w:sz w:val="24"/>
          <w:szCs w:val="24"/>
        </w:rPr>
        <w:t xml:space="preserve">1. </w:t>
      </w:r>
      <w:r w:rsidR="00424E17">
        <w:rPr>
          <w:sz w:val="24"/>
          <w:szCs w:val="24"/>
        </w:rPr>
        <w:t>Rockbourne</w:t>
      </w:r>
      <w:r w:rsidR="00A41D37">
        <w:rPr>
          <w:sz w:val="24"/>
          <w:szCs w:val="24"/>
        </w:rPr>
        <w:t xml:space="preserve"> Resource</w:t>
      </w:r>
      <w:r w:rsidR="00424E17">
        <w:rPr>
          <w:sz w:val="24"/>
          <w:szCs w:val="24"/>
        </w:rPr>
        <w:t xml:space="preserve"> – mas 2. TS Jasper Dax – mas </w:t>
      </w:r>
    </w:p>
    <w:p w:rsidR="00F44C3B" w:rsidRPr="00424E1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12 WB/SH (Pure/Mix)Pattern</w:t>
      </w:r>
      <w:r w:rsidR="00424E17">
        <w:rPr>
          <w:b/>
          <w:sz w:val="24"/>
          <w:szCs w:val="24"/>
        </w:rPr>
        <w:t xml:space="preserve"> (16) </w:t>
      </w:r>
      <w:r w:rsidR="00424E17" w:rsidRPr="00424E17">
        <w:rPr>
          <w:sz w:val="24"/>
          <w:szCs w:val="24"/>
        </w:rPr>
        <w:t xml:space="preserve">1. </w:t>
      </w:r>
      <w:r w:rsidR="00424E17">
        <w:rPr>
          <w:sz w:val="24"/>
          <w:szCs w:val="24"/>
        </w:rPr>
        <w:t xml:space="preserve">Sensational Design – ajg 2. TNR Slow Dance – mbh </w:t>
      </w:r>
    </w:p>
    <w:p w:rsidR="00F44C3B" w:rsidRPr="00424E17" w:rsidRDefault="00F44C3B" w:rsidP="00F44C3B">
      <w:pPr>
        <w:spacing w:after="0" w:line="240" w:lineRule="auto"/>
        <w:rPr>
          <w:b/>
          <w:sz w:val="24"/>
          <w:szCs w:val="24"/>
        </w:rPr>
      </w:pPr>
      <w:r w:rsidRPr="00424E17">
        <w:rPr>
          <w:b/>
          <w:sz w:val="24"/>
          <w:szCs w:val="24"/>
        </w:rPr>
        <w:t>Champion Sport:</w:t>
      </w:r>
      <w:r w:rsidRPr="00424E17">
        <w:rPr>
          <w:b/>
          <w:sz w:val="24"/>
          <w:szCs w:val="24"/>
        </w:rPr>
        <w:tab/>
      </w:r>
      <w:r w:rsidRPr="00424E17">
        <w:rPr>
          <w:b/>
          <w:sz w:val="24"/>
          <w:szCs w:val="24"/>
        </w:rPr>
        <w:tab/>
      </w:r>
      <w:r w:rsidR="00424E17" w:rsidRPr="00424E17">
        <w:rPr>
          <w:b/>
          <w:sz w:val="24"/>
          <w:szCs w:val="24"/>
        </w:rPr>
        <w:t>Sensational Design – ajg</w:t>
      </w:r>
      <w:r w:rsidRPr="00424E17">
        <w:rPr>
          <w:b/>
          <w:sz w:val="24"/>
          <w:szCs w:val="24"/>
        </w:rPr>
        <w:tab/>
        <w:t>Reserve:</w:t>
      </w:r>
      <w:r w:rsidR="00424E17" w:rsidRPr="00424E17">
        <w:rPr>
          <w:b/>
          <w:sz w:val="24"/>
          <w:szCs w:val="24"/>
        </w:rPr>
        <w:t xml:space="preserve"> Soldaat – </w:t>
      </w:r>
      <w:r w:rsidR="00EF3881">
        <w:rPr>
          <w:b/>
          <w:sz w:val="24"/>
          <w:szCs w:val="24"/>
        </w:rPr>
        <w:t>u</w:t>
      </w:r>
      <w:r w:rsidR="00424E17" w:rsidRPr="00424E17">
        <w:rPr>
          <w:b/>
          <w:sz w:val="24"/>
          <w:szCs w:val="24"/>
        </w:rPr>
        <w:t>rb</w:t>
      </w:r>
    </w:p>
    <w:p w:rsidR="00F44C3B" w:rsidRP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13 App Colored Stock</w:t>
      </w:r>
      <w:r w:rsidR="00424E17">
        <w:rPr>
          <w:b/>
          <w:sz w:val="24"/>
          <w:szCs w:val="24"/>
        </w:rPr>
        <w:t xml:space="preserve"> (13) </w:t>
      </w:r>
      <w:r w:rsidR="00424E17" w:rsidRPr="00424E17">
        <w:rPr>
          <w:sz w:val="24"/>
          <w:szCs w:val="24"/>
        </w:rPr>
        <w:t>1. Star Dawn – aes 2. Anything Goes – emc</w:t>
      </w:r>
      <w:r w:rsidR="00424E17">
        <w:rPr>
          <w:b/>
          <w:sz w:val="24"/>
          <w:szCs w:val="24"/>
        </w:rPr>
        <w:t xml:space="preserve"> </w:t>
      </w:r>
    </w:p>
    <w:p w:rsid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14</w:t>
      </w:r>
      <w:r w:rsidR="0066605C">
        <w:rPr>
          <w:b/>
          <w:sz w:val="24"/>
          <w:szCs w:val="24"/>
        </w:rPr>
        <w:t>a</w:t>
      </w:r>
      <w:r w:rsidRPr="00F44C3B">
        <w:rPr>
          <w:b/>
          <w:sz w:val="24"/>
          <w:szCs w:val="24"/>
        </w:rPr>
        <w:t xml:space="preserve"> Pinto Colored Stock</w:t>
      </w:r>
      <w:r w:rsidR="00424E17">
        <w:rPr>
          <w:b/>
          <w:sz w:val="24"/>
          <w:szCs w:val="24"/>
        </w:rPr>
        <w:t xml:space="preserve"> (</w:t>
      </w:r>
      <w:r w:rsidR="0066605C">
        <w:rPr>
          <w:b/>
          <w:sz w:val="24"/>
          <w:szCs w:val="24"/>
        </w:rPr>
        <w:t>13</w:t>
      </w:r>
      <w:r w:rsidR="00424E17">
        <w:rPr>
          <w:b/>
          <w:sz w:val="24"/>
          <w:szCs w:val="24"/>
        </w:rPr>
        <w:t xml:space="preserve">) </w:t>
      </w:r>
      <w:r w:rsidR="00424E17" w:rsidRPr="00424E17">
        <w:rPr>
          <w:sz w:val="24"/>
          <w:szCs w:val="24"/>
        </w:rPr>
        <w:t>1. Broken Promis</w:t>
      </w:r>
      <w:r w:rsidR="00840496">
        <w:rPr>
          <w:sz w:val="24"/>
          <w:szCs w:val="24"/>
        </w:rPr>
        <w:t>e</w:t>
      </w:r>
      <w:r w:rsidR="00424E17" w:rsidRPr="00424E17">
        <w:rPr>
          <w:sz w:val="24"/>
          <w:szCs w:val="24"/>
        </w:rPr>
        <w:t xml:space="preserve"> – sja 2. Bella Jean – sja</w:t>
      </w:r>
      <w:r w:rsidR="00424E17">
        <w:rPr>
          <w:b/>
          <w:sz w:val="24"/>
          <w:szCs w:val="24"/>
        </w:rPr>
        <w:t xml:space="preserve"> </w:t>
      </w:r>
    </w:p>
    <w:p w:rsidR="0066605C" w:rsidRPr="00F44C3B" w:rsidRDefault="0066605C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14</w:t>
      </w:r>
      <w:r>
        <w:rPr>
          <w:b/>
          <w:sz w:val="24"/>
          <w:szCs w:val="24"/>
        </w:rPr>
        <w:t>b</w:t>
      </w:r>
      <w:r w:rsidRPr="00F44C3B">
        <w:rPr>
          <w:b/>
          <w:sz w:val="24"/>
          <w:szCs w:val="24"/>
        </w:rPr>
        <w:t xml:space="preserve"> Pinto Colored Stock</w:t>
      </w:r>
      <w:r>
        <w:rPr>
          <w:b/>
          <w:sz w:val="24"/>
          <w:szCs w:val="24"/>
        </w:rPr>
        <w:t xml:space="preserve"> (13) </w:t>
      </w:r>
      <w:r w:rsidRPr="0066605C">
        <w:rPr>
          <w:sz w:val="24"/>
          <w:szCs w:val="24"/>
        </w:rPr>
        <w:t>1. Chantilly Lace – jrb 2. Apple Bottom – hrp</w:t>
      </w:r>
      <w:r>
        <w:rPr>
          <w:b/>
          <w:sz w:val="24"/>
          <w:szCs w:val="24"/>
        </w:rPr>
        <w:t xml:space="preserve"> </w:t>
      </w:r>
    </w:p>
    <w:p w:rsidR="00F44C3B" w:rsidRP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15 QH/Solid/Composite Colored Stock</w:t>
      </w:r>
      <w:r w:rsidR="00424E17">
        <w:rPr>
          <w:b/>
          <w:sz w:val="24"/>
          <w:szCs w:val="24"/>
        </w:rPr>
        <w:t xml:space="preserve"> (17) </w:t>
      </w:r>
      <w:r w:rsidR="00424E17" w:rsidRPr="00424E17">
        <w:rPr>
          <w:sz w:val="24"/>
          <w:szCs w:val="24"/>
        </w:rPr>
        <w:t xml:space="preserve">1. TS Ima Honeybunch – mas 2. Susie-Q – mac </w:t>
      </w:r>
    </w:p>
    <w:p w:rsidR="00F44C3B" w:rsidRPr="0066605C" w:rsidRDefault="00F44C3B" w:rsidP="00F44C3B">
      <w:pPr>
        <w:spacing w:after="0" w:line="240" w:lineRule="auto"/>
        <w:rPr>
          <w:b/>
          <w:sz w:val="24"/>
          <w:szCs w:val="24"/>
        </w:rPr>
      </w:pPr>
      <w:r w:rsidRPr="0066605C">
        <w:rPr>
          <w:b/>
          <w:sz w:val="24"/>
          <w:szCs w:val="24"/>
        </w:rPr>
        <w:t>Champion Stock:</w:t>
      </w:r>
      <w:r w:rsidRPr="0066605C">
        <w:rPr>
          <w:b/>
          <w:sz w:val="24"/>
          <w:szCs w:val="24"/>
        </w:rPr>
        <w:tab/>
      </w:r>
      <w:r w:rsidRPr="0066605C">
        <w:rPr>
          <w:b/>
          <w:sz w:val="24"/>
          <w:szCs w:val="24"/>
        </w:rPr>
        <w:tab/>
      </w:r>
      <w:r w:rsidR="00424E17" w:rsidRPr="0066605C">
        <w:rPr>
          <w:b/>
          <w:sz w:val="24"/>
          <w:szCs w:val="24"/>
        </w:rPr>
        <w:t>TS Ima Honeybunch –</w:t>
      </w:r>
      <w:r w:rsidR="0066605C" w:rsidRPr="0066605C">
        <w:rPr>
          <w:b/>
          <w:sz w:val="24"/>
          <w:szCs w:val="24"/>
        </w:rPr>
        <w:t xml:space="preserve"> mas</w:t>
      </w:r>
      <w:r w:rsidRPr="0066605C">
        <w:rPr>
          <w:b/>
          <w:sz w:val="24"/>
          <w:szCs w:val="24"/>
        </w:rPr>
        <w:tab/>
        <w:t>Reserve:</w:t>
      </w:r>
      <w:r w:rsidR="0066605C" w:rsidRPr="0066605C">
        <w:rPr>
          <w:b/>
          <w:sz w:val="24"/>
          <w:szCs w:val="24"/>
        </w:rPr>
        <w:t xml:space="preserve"> Chantilly Lace – jrb </w:t>
      </w:r>
    </w:p>
    <w:p w:rsidR="00F44C3B" w:rsidRP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 xml:space="preserve">216 Draft </w:t>
      </w:r>
      <w:r w:rsidR="0066605C">
        <w:rPr>
          <w:b/>
          <w:sz w:val="24"/>
          <w:szCs w:val="24"/>
        </w:rPr>
        <w:t>–</w:t>
      </w:r>
      <w:r w:rsidRPr="00F44C3B">
        <w:rPr>
          <w:b/>
          <w:sz w:val="24"/>
          <w:szCs w:val="24"/>
        </w:rPr>
        <w:t xml:space="preserve"> Feathered</w:t>
      </w:r>
      <w:r w:rsidR="0066605C">
        <w:rPr>
          <w:b/>
          <w:sz w:val="24"/>
          <w:szCs w:val="24"/>
        </w:rPr>
        <w:t xml:space="preserve"> (23) </w:t>
      </w:r>
      <w:r w:rsidR="0066605C" w:rsidRPr="0066605C">
        <w:rPr>
          <w:sz w:val="24"/>
          <w:szCs w:val="24"/>
        </w:rPr>
        <w:t>1. Del Shannon – asy 2. Dark December – jrb</w:t>
      </w:r>
      <w:r w:rsidR="0066605C">
        <w:rPr>
          <w:b/>
          <w:sz w:val="24"/>
          <w:szCs w:val="24"/>
        </w:rPr>
        <w:t xml:space="preserve"> </w:t>
      </w:r>
    </w:p>
    <w:p w:rsidR="00F44C3B" w:rsidRPr="0066605C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17 Draft – Non-feathered</w:t>
      </w:r>
      <w:r w:rsidR="0066605C">
        <w:rPr>
          <w:b/>
          <w:sz w:val="24"/>
          <w:szCs w:val="24"/>
        </w:rPr>
        <w:t xml:space="preserve"> (16) </w:t>
      </w:r>
      <w:r w:rsidR="0066605C" w:rsidRPr="0066605C">
        <w:rPr>
          <w:sz w:val="24"/>
          <w:szCs w:val="24"/>
        </w:rPr>
        <w:t xml:space="preserve">1. Vermilion – mbh 2. Be Our Guest – jmf </w:t>
      </w:r>
    </w:p>
    <w:p w:rsidR="00F44C3B" w:rsidRPr="0066605C" w:rsidRDefault="00F44C3B" w:rsidP="00F44C3B">
      <w:pPr>
        <w:spacing w:after="0" w:line="240" w:lineRule="auto"/>
        <w:rPr>
          <w:b/>
          <w:sz w:val="24"/>
          <w:szCs w:val="24"/>
        </w:rPr>
      </w:pPr>
      <w:r w:rsidRPr="0066605C">
        <w:rPr>
          <w:b/>
          <w:sz w:val="24"/>
          <w:szCs w:val="24"/>
        </w:rPr>
        <w:t>Champion Draft:</w:t>
      </w:r>
      <w:r w:rsidR="0066605C" w:rsidRPr="0066605C">
        <w:rPr>
          <w:b/>
          <w:sz w:val="24"/>
          <w:szCs w:val="24"/>
        </w:rPr>
        <w:tab/>
      </w:r>
      <w:r w:rsidR="0066605C" w:rsidRPr="0066605C">
        <w:rPr>
          <w:b/>
          <w:sz w:val="24"/>
          <w:szCs w:val="24"/>
        </w:rPr>
        <w:tab/>
        <w:t>Vermilion – mbh</w:t>
      </w:r>
      <w:r w:rsidR="0066605C" w:rsidRPr="0066605C">
        <w:rPr>
          <w:b/>
          <w:sz w:val="24"/>
          <w:szCs w:val="24"/>
        </w:rPr>
        <w:tab/>
      </w:r>
      <w:r w:rsidR="0066605C">
        <w:rPr>
          <w:b/>
          <w:sz w:val="24"/>
          <w:szCs w:val="24"/>
        </w:rPr>
        <w:tab/>
      </w:r>
      <w:r w:rsidR="0066605C" w:rsidRPr="0066605C">
        <w:rPr>
          <w:b/>
          <w:sz w:val="24"/>
          <w:szCs w:val="24"/>
        </w:rPr>
        <w:t>Reserve: Del Shannon – asy</w:t>
      </w:r>
    </w:p>
    <w:p w:rsidR="00F44C3B" w:rsidRPr="0066605C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18</w:t>
      </w:r>
      <w:r w:rsidR="0066605C">
        <w:rPr>
          <w:b/>
          <w:sz w:val="24"/>
          <w:szCs w:val="24"/>
        </w:rPr>
        <w:t>a</w:t>
      </w:r>
      <w:r w:rsidRPr="00F44C3B">
        <w:rPr>
          <w:b/>
          <w:sz w:val="24"/>
          <w:szCs w:val="24"/>
        </w:rPr>
        <w:t xml:space="preserve"> Pony - Solid/Composite</w:t>
      </w:r>
      <w:r w:rsidR="0066605C">
        <w:rPr>
          <w:b/>
          <w:sz w:val="24"/>
          <w:szCs w:val="24"/>
        </w:rPr>
        <w:t xml:space="preserve"> (13) </w:t>
      </w:r>
      <w:r w:rsidR="0066605C" w:rsidRPr="0066605C">
        <w:rPr>
          <w:sz w:val="24"/>
          <w:szCs w:val="24"/>
        </w:rPr>
        <w:t>1. Plum Duff – kje 2. Little Jet – asy</w:t>
      </w:r>
    </w:p>
    <w:p w:rsidR="0066605C" w:rsidRPr="00F44C3B" w:rsidRDefault="0066605C" w:rsidP="0066605C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18</w:t>
      </w:r>
      <w:r>
        <w:rPr>
          <w:b/>
          <w:sz w:val="24"/>
          <w:szCs w:val="24"/>
        </w:rPr>
        <w:t>b</w:t>
      </w:r>
      <w:r w:rsidRPr="00F44C3B">
        <w:rPr>
          <w:b/>
          <w:sz w:val="24"/>
          <w:szCs w:val="24"/>
        </w:rPr>
        <w:t xml:space="preserve"> Pony - Solid/Composite</w:t>
      </w:r>
      <w:r>
        <w:rPr>
          <w:b/>
          <w:sz w:val="24"/>
          <w:szCs w:val="24"/>
        </w:rPr>
        <w:t xml:space="preserve"> (14) </w:t>
      </w:r>
      <w:r w:rsidRPr="0066605C">
        <w:rPr>
          <w:sz w:val="24"/>
          <w:szCs w:val="24"/>
        </w:rPr>
        <w:t>1. Bellbottom Truffles – mbh 2. Fiddle Faddle – hrp</w:t>
      </w:r>
      <w:r>
        <w:rPr>
          <w:b/>
          <w:sz w:val="24"/>
          <w:szCs w:val="24"/>
        </w:rPr>
        <w:t xml:space="preserve"> </w:t>
      </w:r>
    </w:p>
    <w:p w:rsidR="00F44C3B" w:rsidRP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 xml:space="preserve">219 Pony - Patterned </w:t>
      </w:r>
      <w:r w:rsidR="00EC46F7">
        <w:rPr>
          <w:b/>
          <w:sz w:val="24"/>
          <w:szCs w:val="24"/>
        </w:rPr>
        <w:t xml:space="preserve">(16) </w:t>
      </w:r>
      <w:r w:rsidR="00EC46F7" w:rsidRPr="00EC46F7">
        <w:rPr>
          <w:sz w:val="24"/>
          <w:szCs w:val="24"/>
        </w:rPr>
        <w:t>1. Sugar Cookie – jrb 2. TS Kandy Bar</w:t>
      </w:r>
      <w:r w:rsidR="00A41D37">
        <w:rPr>
          <w:sz w:val="24"/>
          <w:szCs w:val="24"/>
        </w:rPr>
        <w:t>r</w:t>
      </w:r>
      <w:r w:rsidR="00EC46F7" w:rsidRPr="00EC46F7">
        <w:rPr>
          <w:sz w:val="24"/>
          <w:szCs w:val="24"/>
        </w:rPr>
        <w:t>– mas</w:t>
      </w:r>
      <w:r w:rsidR="00EC46F7">
        <w:rPr>
          <w:b/>
          <w:sz w:val="24"/>
          <w:szCs w:val="24"/>
        </w:rPr>
        <w:t xml:space="preserve"> </w:t>
      </w:r>
    </w:p>
    <w:p w:rsidR="00F44C3B" w:rsidRPr="00EC46F7" w:rsidRDefault="00F44C3B" w:rsidP="00F44C3B">
      <w:pPr>
        <w:spacing w:after="0" w:line="240" w:lineRule="auto"/>
        <w:rPr>
          <w:b/>
          <w:sz w:val="24"/>
          <w:szCs w:val="24"/>
        </w:rPr>
      </w:pPr>
      <w:r w:rsidRPr="00EC46F7">
        <w:rPr>
          <w:b/>
          <w:sz w:val="24"/>
          <w:szCs w:val="24"/>
        </w:rPr>
        <w:t>Champion Pony:</w:t>
      </w:r>
      <w:r w:rsidRPr="00EC46F7">
        <w:rPr>
          <w:b/>
          <w:sz w:val="24"/>
          <w:szCs w:val="24"/>
        </w:rPr>
        <w:tab/>
      </w:r>
      <w:r w:rsidR="00EC46F7">
        <w:rPr>
          <w:b/>
          <w:sz w:val="24"/>
          <w:szCs w:val="24"/>
        </w:rPr>
        <w:tab/>
      </w:r>
      <w:r w:rsidR="00EC46F7" w:rsidRPr="00EC46F7">
        <w:rPr>
          <w:b/>
          <w:sz w:val="24"/>
          <w:szCs w:val="24"/>
        </w:rPr>
        <w:t>Bellbottom Truffles –</w:t>
      </w:r>
      <w:r w:rsidR="00EC46F7">
        <w:rPr>
          <w:b/>
          <w:sz w:val="24"/>
          <w:szCs w:val="24"/>
        </w:rPr>
        <w:t xml:space="preserve"> mbh</w:t>
      </w:r>
      <w:r w:rsidRPr="00EC46F7">
        <w:rPr>
          <w:b/>
          <w:sz w:val="24"/>
          <w:szCs w:val="24"/>
        </w:rPr>
        <w:tab/>
        <w:t>Reserve:</w:t>
      </w:r>
      <w:r w:rsidR="00EC46F7" w:rsidRPr="00EC46F7">
        <w:rPr>
          <w:b/>
          <w:sz w:val="24"/>
          <w:szCs w:val="24"/>
        </w:rPr>
        <w:t xml:space="preserve"> Plum Duff – kje</w:t>
      </w:r>
    </w:p>
    <w:p w:rsidR="00F44C3B" w:rsidRPr="00F44C3B" w:rsidRDefault="00F44C3B" w:rsidP="00F44C3B">
      <w:pPr>
        <w:spacing w:after="0" w:line="240" w:lineRule="auto"/>
        <w:rPr>
          <w:b/>
          <w:sz w:val="24"/>
          <w:szCs w:val="24"/>
        </w:rPr>
      </w:pPr>
      <w:r w:rsidRPr="00F44C3B">
        <w:rPr>
          <w:b/>
          <w:sz w:val="24"/>
          <w:szCs w:val="24"/>
        </w:rPr>
        <w:t>220 Donkey/Mule</w:t>
      </w:r>
      <w:r w:rsidR="00EC46F7">
        <w:rPr>
          <w:b/>
          <w:sz w:val="24"/>
          <w:szCs w:val="24"/>
        </w:rPr>
        <w:t xml:space="preserve"> (5) </w:t>
      </w:r>
      <w:r w:rsidR="00EC46F7" w:rsidRPr="00EC46F7">
        <w:rPr>
          <w:sz w:val="24"/>
          <w:szCs w:val="24"/>
        </w:rPr>
        <w:t>1. October Wind – drf 2. Resourceful Lulu – mas</w:t>
      </w:r>
      <w:r w:rsidR="00EC46F7">
        <w:rPr>
          <w:b/>
          <w:sz w:val="24"/>
          <w:szCs w:val="24"/>
        </w:rPr>
        <w:t xml:space="preserve"> </w:t>
      </w:r>
    </w:p>
    <w:p w:rsidR="00F44C3B" w:rsidRPr="00EC46F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t>221 Mustang</w:t>
      </w:r>
      <w:r w:rsidR="00EC46F7">
        <w:rPr>
          <w:b/>
          <w:sz w:val="24"/>
          <w:szCs w:val="24"/>
        </w:rPr>
        <w:t xml:space="preserve"> (14) </w:t>
      </w:r>
      <w:r w:rsidR="00EC46F7" w:rsidRPr="00EC46F7">
        <w:rPr>
          <w:sz w:val="24"/>
          <w:szCs w:val="24"/>
        </w:rPr>
        <w:t xml:space="preserve">1. Blue – ard 2. Zorro – mac </w:t>
      </w:r>
    </w:p>
    <w:p w:rsidR="00F44C3B" w:rsidRPr="00EC46F7" w:rsidRDefault="00F44C3B" w:rsidP="00F44C3B">
      <w:pPr>
        <w:spacing w:after="0" w:line="240" w:lineRule="auto"/>
        <w:rPr>
          <w:sz w:val="24"/>
          <w:szCs w:val="24"/>
        </w:rPr>
      </w:pPr>
      <w:r w:rsidRPr="00F44C3B">
        <w:rPr>
          <w:b/>
          <w:sz w:val="24"/>
          <w:szCs w:val="24"/>
        </w:rPr>
        <w:lastRenderedPageBreak/>
        <w:t>222 Other Pure/Mix</w:t>
      </w:r>
      <w:r w:rsidR="00EC46F7">
        <w:rPr>
          <w:b/>
          <w:sz w:val="24"/>
          <w:szCs w:val="24"/>
        </w:rPr>
        <w:t xml:space="preserve"> (19) </w:t>
      </w:r>
      <w:r w:rsidR="00571282">
        <w:rPr>
          <w:sz w:val="24"/>
          <w:szCs w:val="24"/>
        </w:rPr>
        <w:t xml:space="preserve">1. Caroliza – hrp 2. </w:t>
      </w:r>
      <w:r w:rsidR="00EC46F7" w:rsidRPr="00EC46F7">
        <w:rPr>
          <w:sz w:val="24"/>
          <w:szCs w:val="24"/>
        </w:rPr>
        <w:t xml:space="preserve">Resourceful Vic – mas </w:t>
      </w:r>
    </w:p>
    <w:p w:rsidR="00F44C3B" w:rsidRPr="00EC46F7" w:rsidRDefault="00F44C3B" w:rsidP="00F44C3B">
      <w:pPr>
        <w:spacing w:after="0" w:line="240" w:lineRule="auto"/>
        <w:rPr>
          <w:b/>
          <w:sz w:val="24"/>
          <w:szCs w:val="24"/>
        </w:rPr>
      </w:pPr>
      <w:r w:rsidRPr="00EC46F7">
        <w:rPr>
          <w:b/>
          <w:sz w:val="24"/>
          <w:szCs w:val="24"/>
        </w:rPr>
        <w:t>Champion Other:</w:t>
      </w:r>
      <w:r w:rsidRPr="00EC46F7">
        <w:rPr>
          <w:b/>
          <w:sz w:val="24"/>
          <w:szCs w:val="24"/>
        </w:rPr>
        <w:tab/>
      </w:r>
      <w:r w:rsidR="00EC46F7">
        <w:rPr>
          <w:b/>
          <w:sz w:val="24"/>
          <w:szCs w:val="24"/>
        </w:rPr>
        <w:tab/>
      </w:r>
      <w:r w:rsidR="00EC46F7" w:rsidRPr="00EC46F7">
        <w:rPr>
          <w:b/>
          <w:sz w:val="24"/>
          <w:szCs w:val="24"/>
        </w:rPr>
        <w:t>Caroliza – hrp</w:t>
      </w:r>
      <w:r w:rsidR="00EC46F7">
        <w:rPr>
          <w:b/>
          <w:sz w:val="24"/>
          <w:szCs w:val="24"/>
        </w:rPr>
        <w:tab/>
      </w:r>
      <w:r w:rsidR="00EC46F7">
        <w:rPr>
          <w:b/>
          <w:sz w:val="24"/>
          <w:szCs w:val="24"/>
        </w:rPr>
        <w:tab/>
      </w:r>
      <w:r w:rsidRPr="00EC46F7">
        <w:rPr>
          <w:b/>
          <w:sz w:val="24"/>
          <w:szCs w:val="24"/>
        </w:rPr>
        <w:tab/>
        <w:t>Reserve:</w:t>
      </w:r>
      <w:r w:rsidR="00EC46F7" w:rsidRPr="00EC46F7">
        <w:rPr>
          <w:b/>
          <w:sz w:val="24"/>
          <w:szCs w:val="24"/>
        </w:rPr>
        <w:t xml:space="preserve"> October Wind – drf</w:t>
      </w:r>
    </w:p>
    <w:p w:rsidR="00F44C3B" w:rsidRPr="00EA0506" w:rsidRDefault="00F44C3B" w:rsidP="00F44C3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VERALL CHAMPION </w:t>
      </w:r>
      <w:r w:rsidRPr="00F44C3B">
        <w:rPr>
          <w:b/>
          <w:sz w:val="24"/>
          <w:szCs w:val="24"/>
        </w:rPr>
        <w:t>BREYER TRAD ADULT</w:t>
      </w:r>
      <w:r>
        <w:rPr>
          <w:b/>
          <w:sz w:val="24"/>
          <w:szCs w:val="24"/>
        </w:rPr>
        <w:t>:</w:t>
      </w:r>
      <w:r w:rsidR="00EC46F7">
        <w:rPr>
          <w:b/>
          <w:sz w:val="24"/>
          <w:szCs w:val="24"/>
        </w:rPr>
        <w:t xml:space="preserve"> </w:t>
      </w:r>
      <w:r w:rsidR="00EC46F7" w:rsidRPr="00424E17">
        <w:rPr>
          <w:b/>
          <w:sz w:val="24"/>
          <w:szCs w:val="24"/>
        </w:rPr>
        <w:t>Atrevido – kje</w:t>
      </w:r>
      <w:r w:rsidR="00EC46F7">
        <w:rPr>
          <w:b/>
          <w:sz w:val="24"/>
          <w:szCs w:val="24"/>
        </w:rPr>
        <w:t xml:space="preserve">   </w:t>
      </w:r>
      <w:r>
        <w:rPr>
          <w:b/>
          <w:sz w:val="24"/>
          <w:szCs w:val="24"/>
        </w:rPr>
        <w:t>RESERVE:</w:t>
      </w:r>
      <w:r w:rsidR="00EC46F7">
        <w:rPr>
          <w:b/>
          <w:sz w:val="24"/>
          <w:szCs w:val="24"/>
        </w:rPr>
        <w:t xml:space="preserve"> </w:t>
      </w:r>
      <w:r w:rsidR="00EC46F7" w:rsidRPr="0066605C">
        <w:rPr>
          <w:b/>
          <w:sz w:val="24"/>
          <w:szCs w:val="24"/>
        </w:rPr>
        <w:t>Vermilion – mbh</w:t>
      </w:r>
    </w:p>
    <w:p w:rsidR="00F44C3B" w:rsidRDefault="00F44C3B" w:rsidP="00B96AF7">
      <w:pPr>
        <w:spacing w:after="0" w:line="240" w:lineRule="auto"/>
        <w:rPr>
          <w:sz w:val="28"/>
          <w:szCs w:val="28"/>
        </w:rPr>
      </w:pPr>
    </w:p>
    <w:p w:rsidR="00A17E83" w:rsidRDefault="00A17E83" w:rsidP="00A17E8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raditional Foals – Judge: Mary Ann Snyder</w:t>
      </w:r>
    </w:p>
    <w:p w:rsidR="00A17E83" w:rsidRPr="005D218A" w:rsidRDefault="00A17E83" w:rsidP="00A17E83">
      <w:pPr>
        <w:spacing w:after="0"/>
      </w:pPr>
      <w:r w:rsidRPr="00A17E83">
        <w:rPr>
          <w:b/>
        </w:rPr>
        <w:t>223 Arab/Other Light Pure/Mix</w:t>
      </w:r>
      <w:r w:rsidR="005D218A">
        <w:rPr>
          <w:b/>
        </w:rPr>
        <w:t xml:space="preserve"> (2) </w:t>
      </w:r>
      <w:r w:rsidR="005D218A" w:rsidRPr="005D218A">
        <w:t xml:space="preserve">1. Sweet Revenge – jmw 2. Jenga – jmw </w:t>
      </w:r>
    </w:p>
    <w:p w:rsidR="00A17E83" w:rsidRPr="005D218A" w:rsidRDefault="00A17E83" w:rsidP="00A17E83">
      <w:pPr>
        <w:spacing w:after="0"/>
      </w:pPr>
      <w:r w:rsidRPr="00A17E83">
        <w:rPr>
          <w:b/>
        </w:rPr>
        <w:t>224 Gaited/Spanish</w:t>
      </w:r>
      <w:r w:rsidR="005D218A">
        <w:rPr>
          <w:b/>
        </w:rPr>
        <w:t xml:space="preserve"> (9) </w:t>
      </w:r>
      <w:r w:rsidR="005D218A" w:rsidRPr="005D218A">
        <w:t xml:space="preserve">1. Heavenly Asset – jmw 2. My Sharona – mbh </w:t>
      </w:r>
    </w:p>
    <w:p w:rsidR="00A17E83" w:rsidRPr="005D218A" w:rsidRDefault="00A17E83" w:rsidP="00A17E83">
      <w:pPr>
        <w:spacing w:after="0"/>
        <w:rPr>
          <w:b/>
        </w:rPr>
      </w:pPr>
      <w:r w:rsidRPr="005D218A">
        <w:rPr>
          <w:b/>
        </w:rPr>
        <w:t>Champion Light/Gaited/Spanish:</w:t>
      </w:r>
      <w:r w:rsidRPr="005D218A">
        <w:rPr>
          <w:b/>
        </w:rPr>
        <w:tab/>
      </w:r>
      <w:r w:rsidR="005D218A" w:rsidRPr="005D218A">
        <w:rPr>
          <w:b/>
        </w:rPr>
        <w:t>Heavenly Asset – jm</w:t>
      </w:r>
      <w:r w:rsidR="005D218A">
        <w:rPr>
          <w:b/>
        </w:rPr>
        <w:t xml:space="preserve">w     </w:t>
      </w:r>
      <w:r w:rsidRPr="005D218A">
        <w:rPr>
          <w:b/>
        </w:rPr>
        <w:t>Reserve:</w:t>
      </w:r>
      <w:r w:rsidR="005D218A" w:rsidRPr="005D218A">
        <w:rPr>
          <w:b/>
        </w:rPr>
        <w:t xml:space="preserve"> Sweet Revenge – jmw</w:t>
      </w:r>
    </w:p>
    <w:p w:rsidR="00A17E83" w:rsidRPr="005D218A" w:rsidRDefault="00A17E83" w:rsidP="00A17E83">
      <w:pPr>
        <w:spacing w:after="0"/>
      </w:pPr>
      <w:r w:rsidRPr="00A17E83">
        <w:rPr>
          <w:b/>
        </w:rPr>
        <w:t>225 TB/Stbd/Car/WB/SH</w:t>
      </w:r>
      <w:r w:rsidR="005D218A">
        <w:rPr>
          <w:b/>
        </w:rPr>
        <w:t xml:space="preserve"> (10) </w:t>
      </w:r>
      <w:r w:rsidR="005D218A" w:rsidRPr="00EF3881">
        <w:rPr>
          <w:b/>
          <w:color w:val="FF0000"/>
        </w:rPr>
        <w:t xml:space="preserve">1. Hellon Hooves – </w:t>
      </w:r>
      <w:r w:rsidR="005D218A" w:rsidRPr="00C62C24">
        <w:rPr>
          <w:b/>
          <w:color w:val="FF0000"/>
          <w:u w:val="single"/>
        </w:rPr>
        <w:t>jmw</w:t>
      </w:r>
      <w:r w:rsidR="005D218A" w:rsidRPr="00EF3881">
        <w:rPr>
          <w:color w:val="FF0000"/>
        </w:rPr>
        <w:t xml:space="preserve"> </w:t>
      </w:r>
      <w:r w:rsidR="005D218A" w:rsidRPr="005D218A">
        <w:t>2. A New Romance – jrb</w:t>
      </w:r>
    </w:p>
    <w:p w:rsidR="00A17E83" w:rsidRPr="005D218A" w:rsidRDefault="00A17E83" w:rsidP="00A17E83">
      <w:pPr>
        <w:spacing w:after="0"/>
      </w:pPr>
      <w:r w:rsidRPr="00A17E83">
        <w:rPr>
          <w:b/>
        </w:rPr>
        <w:t>226 Stock</w:t>
      </w:r>
      <w:r w:rsidR="005D218A">
        <w:rPr>
          <w:b/>
        </w:rPr>
        <w:t xml:space="preserve"> (6) </w:t>
      </w:r>
      <w:r w:rsidR="005D218A" w:rsidRPr="005D218A">
        <w:t xml:space="preserve">1. Tattle Tail – emb 2. Belle – nhs </w:t>
      </w:r>
    </w:p>
    <w:p w:rsidR="00A17E83" w:rsidRPr="005D218A" w:rsidRDefault="00A17E83" w:rsidP="005D218A">
      <w:pPr>
        <w:tabs>
          <w:tab w:val="left" w:pos="2880"/>
          <w:tab w:val="left" w:pos="5760"/>
        </w:tabs>
        <w:spacing w:after="0"/>
        <w:rPr>
          <w:b/>
        </w:rPr>
      </w:pPr>
      <w:r w:rsidRPr="005D218A">
        <w:rPr>
          <w:b/>
        </w:rPr>
        <w:t>Champion Stock/Sport</w:t>
      </w:r>
      <w:r w:rsidR="005D218A" w:rsidRPr="005D218A">
        <w:rPr>
          <w:b/>
        </w:rPr>
        <w:t xml:space="preserve">:  </w:t>
      </w:r>
      <w:r w:rsidR="005D218A" w:rsidRPr="005D218A">
        <w:rPr>
          <w:b/>
        </w:rPr>
        <w:tab/>
        <w:t>Tattle Tail – emb</w:t>
      </w:r>
      <w:r w:rsidR="005D218A" w:rsidRPr="005D218A">
        <w:rPr>
          <w:b/>
        </w:rPr>
        <w:tab/>
      </w:r>
      <w:r w:rsidRPr="00EF3881">
        <w:rPr>
          <w:b/>
          <w:color w:val="FF0000"/>
        </w:rPr>
        <w:t>Reserve:</w:t>
      </w:r>
      <w:r w:rsidR="00EF3881" w:rsidRPr="00EF3881">
        <w:rPr>
          <w:b/>
          <w:color w:val="FF0000"/>
        </w:rPr>
        <w:t xml:space="preserve"> Hellon Hooves – </w:t>
      </w:r>
      <w:r w:rsidR="00EF3881" w:rsidRPr="00C62C24">
        <w:rPr>
          <w:b/>
          <w:color w:val="FF0000"/>
          <w:u w:val="single"/>
        </w:rPr>
        <w:t>jrb</w:t>
      </w:r>
    </w:p>
    <w:p w:rsidR="00A17E83" w:rsidRPr="00A17E83" w:rsidRDefault="00A17E83" w:rsidP="00A17E83">
      <w:pPr>
        <w:spacing w:after="0"/>
        <w:rPr>
          <w:b/>
        </w:rPr>
      </w:pPr>
      <w:r w:rsidRPr="00A17E83">
        <w:rPr>
          <w:b/>
        </w:rPr>
        <w:t xml:space="preserve">227 Draft </w:t>
      </w:r>
      <w:r w:rsidR="005D218A">
        <w:rPr>
          <w:b/>
        </w:rPr>
        <w:t xml:space="preserve">(4) </w:t>
      </w:r>
      <w:r w:rsidR="00EF3881">
        <w:t>1. Piper – vrb 2. Alisha – v</w:t>
      </w:r>
      <w:r w:rsidR="005D218A" w:rsidRPr="005D218A">
        <w:t>rb</w:t>
      </w:r>
      <w:r w:rsidR="005D218A">
        <w:rPr>
          <w:b/>
        </w:rPr>
        <w:t xml:space="preserve"> </w:t>
      </w:r>
    </w:p>
    <w:p w:rsidR="00A17E83" w:rsidRPr="005D218A" w:rsidRDefault="00A17E83" w:rsidP="00A17E83">
      <w:pPr>
        <w:spacing w:after="0"/>
      </w:pPr>
      <w:r w:rsidRPr="00A17E83">
        <w:rPr>
          <w:b/>
        </w:rPr>
        <w:t>228 Pony/Other Pure/Mix</w:t>
      </w:r>
      <w:r w:rsidR="005D218A">
        <w:rPr>
          <w:b/>
        </w:rPr>
        <w:t xml:space="preserve"> (3) </w:t>
      </w:r>
      <w:r w:rsidR="005D218A" w:rsidRPr="005D218A">
        <w:t xml:space="preserve">1. Warrior’s Diamond Smoke – jmw 2. Scramble – jmw </w:t>
      </w:r>
    </w:p>
    <w:p w:rsidR="00A17E83" w:rsidRPr="005D218A" w:rsidRDefault="00A17E83" w:rsidP="00A17E83">
      <w:pPr>
        <w:spacing w:after="0"/>
        <w:rPr>
          <w:b/>
        </w:rPr>
      </w:pPr>
      <w:r w:rsidRPr="005D218A">
        <w:rPr>
          <w:b/>
        </w:rPr>
        <w:t>Champion Other:</w:t>
      </w:r>
      <w:r w:rsidRPr="005D218A">
        <w:rPr>
          <w:b/>
        </w:rPr>
        <w:tab/>
      </w:r>
      <w:r w:rsidRPr="005D218A">
        <w:rPr>
          <w:b/>
        </w:rPr>
        <w:tab/>
      </w:r>
      <w:r w:rsidR="00EF3881">
        <w:rPr>
          <w:b/>
        </w:rPr>
        <w:t>Piper – v</w:t>
      </w:r>
      <w:r w:rsidR="005D218A" w:rsidRPr="005D218A">
        <w:rPr>
          <w:b/>
        </w:rPr>
        <w:t>rb</w:t>
      </w:r>
      <w:r w:rsidR="005D218A" w:rsidRPr="005D218A">
        <w:rPr>
          <w:b/>
        </w:rPr>
        <w:tab/>
      </w:r>
      <w:r w:rsidR="005D218A" w:rsidRPr="005D218A">
        <w:rPr>
          <w:b/>
        </w:rPr>
        <w:tab/>
      </w:r>
      <w:r w:rsidRPr="005D218A">
        <w:rPr>
          <w:b/>
        </w:rPr>
        <w:tab/>
        <w:t>Reserve:</w:t>
      </w:r>
      <w:r w:rsidR="005D218A" w:rsidRPr="005D218A">
        <w:rPr>
          <w:b/>
        </w:rPr>
        <w:t xml:space="preserve"> </w:t>
      </w:r>
      <w:r w:rsidR="005D218A">
        <w:rPr>
          <w:b/>
        </w:rPr>
        <w:t>Alisha</w:t>
      </w:r>
      <w:r w:rsidR="00EF3881">
        <w:rPr>
          <w:b/>
        </w:rPr>
        <w:t xml:space="preserve"> – v</w:t>
      </w:r>
      <w:r w:rsidR="005D218A" w:rsidRPr="005D218A">
        <w:rPr>
          <w:b/>
        </w:rPr>
        <w:t>rb</w:t>
      </w:r>
    </w:p>
    <w:p w:rsidR="00B96AF7" w:rsidRDefault="00A17E83" w:rsidP="005D218A">
      <w:pPr>
        <w:tabs>
          <w:tab w:val="left" w:pos="4770"/>
          <w:tab w:val="left" w:pos="6120"/>
        </w:tabs>
        <w:spacing w:after="0"/>
        <w:rPr>
          <w:b/>
        </w:rPr>
      </w:pPr>
      <w:r>
        <w:rPr>
          <w:b/>
        </w:rPr>
        <w:t>OVERALL CHAMPION</w:t>
      </w:r>
      <w:r w:rsidRPr="00A17E83">
        <w:rPr>
          <w:b/>
        </w:rPr>
        <w:t xml:space="preserve"> BREYER TRAD</w:t>
      </w:r>
      <w:r>
        <w:rPr>
          <w:b/>
        </w:rPr>
        <w:t>ITIONAL</w:t>
      </w:r>
      <w:r w:rsidRPr="00A17E83">
        <w:rPr>
          <w:b/>
        </w:rPr>
        <w:t xml:space="preserve"> FOAL</w:t>
      </w:r>
      <w:r>
        <w:rPr>
          <w:b/>
        </w:rPr>
        <w:t>:</w:t>
      </w:r>
      <w:r>
        <w:rPr>
          <w:b/>
        </w:rPr>
        <w:tab/>
      </w:r>
      <w:r w:rsidR="00EF3881">
        <w:rPr>
          <w:b/>
        </w:rPr>
        <w:t>Piper – v</w:t>
      </w:r>
      <w:r w:rsidR="005D218A" w:rsidRPr="005D218A">
        <w:rPr>
          <w:b/>
        </w:rPr>
        <w:t>rb</w:t>
      </w:r>
      <w:r>
        <w:rPr>
          <w:b/>
        </w:rPr>
        <w:tab/>
        <w:t>RESERVE:</w:t>
      </w:r>
      <w:r w:rsidR="005D218A">
        <w:rPr>
          <w:b/>
        </w:rPr>
        <w:t xml:space="preserve"> </w:t>
      </w:r>
      <w:r w:rsidR="005D218A" w:rsidRPr="005D218A">
        <w:rPr>
          <w:b/>
        </w:rPr>
        <w:t>Heavenly Asset – jm</w:t>
      </w:r>
      <w:r w:rsidR="005D218A">
        <w:rPr>
          <w:b/>
        </w:rPr>
        <w:t xml:space="preserve">w      </w:t>
      </w:r>
    </w:p>
    <w:p w:rsidR="007B210E" w:rsidRDefault="007B210E" w:rsidP="005D218A">
      <w:pPr>
        <w:tabs>
          <w:tab w:val="left" w:pos="4770"/>
          <w:tab w:val="left" w:pos="6120"/>
        </w:tabs>
        <w:spacing w:after="0"/>
        <w:rPr>
          <w:b/>
        </w:rPr>
      </w:pPr>
    </w:p>
    <w:p w:rsidR="007B210E" w:rsidRDefault="007B210E" w:rsidP="005D218A">
      <w:pPr>
        <w:tabs>
          <w:tab w:val="left" w:pos="4770"/>
          <w:tab w:val="left" w:pos="6120"/>
        </w:tabs>
        <w:spacing w:after="0"/>
        <w:rPr>
          <w:b/>
        </w:rPr>
      </w:pPr>
      <w:r>
        <w:rPr>
          <w:b/>
        </w:rPr>
        <w:t xml:space="preserve">Classic Adults – Judge: Mary Chrusciel </w:t>
      </w:r>
    </w:p>
    <w:p w:rsidR="007B210E" w:rsidRPr="007B210E" w:rsidRDefault="007B210E" w:rsidP="007B210E">
      <w:pPr>
        <w:tabs>
          <w:tab w:val="left" w:pos="4770"/>
          <w:tab w:val="left" w:pos="6120"/>
        </w:tabs>
        <w:spacing w:after="0"/>
        <w:rPr>
          <w:b/>
        </w:rPr>
      </w:pPr>
      <w:r w:rsidRPr="007B210E">
        <w:rPr>
          <w:b/>
        </w:rPr>
        <w:t>229 Light</w:t>
      </w:r>
      <w:r>
        <w:rPr>
          <w:b/>
        </w:rPr>
        <w:t xml:space="preserve"> (9) </w:t>
      </w:r>
      <w:r w:rsidRPr="007B210E">
        <w:t>1. Chauncey – mbh 2. Treasure – mms</w:t>
      </w:r>
      <w:r>
        <w:rPr>
          <w:b/>
        </w:rPr>
        <w:t xml:space="preserve"> </w:t>
      </w:r>
    </w:p>
    <w:p w:rsidR="007B210E" w:rsidRPr="007B210E" w:rsidRDefault="007B210E" w:rsidP="007B210E">
      <w:pPr>
        <w:tabs>
          <w:tab w:val="left" w:pos="4770"/>
          <w:tab w:val="left" w:pos="6120"/>
        </w:tabs>
        <w:spacing w:after="0"/>
        <w:rPr>
          <w:b/>
        </w:rPr>
      </w:pPr>
      <w:r w:rsidRPr="007B210E">
        <w:rPr>
          <w:b/>
        </w:rPr>
        <w:t>230 Sport</w:t>
      </w:r>
      <w:r>
        <w:rPr>
          <w:b/>
        </w:rPr>
        <w:t xml:space="preserve"> (12) </w:t>
      </w:r>
      <w:r w:rsidRPr="007B210E">
        <w:t>1. Plain Brown Wrapper</w:t>
      </w:r>
      <w:r>
        <w:t xml:space="preserve"> </w:t>
      </w:r>
      <w:r w:rsidRPr="007B210E">
        <w:t>–</w:t>
      </w:r>
      <w:r>
        <w:t xml:space="preserve"> </w:t>
      </w:r>
      <w:r w:rsidRPr="007B210E">
        <w:t xml:space="preserve">emb 2. Theatrical – mbh </w:t>
      </w:r>
    </w:p>
    <w:p w:rsidR="007B210E" w:rsidRPr="007B210E" w:rsidRDefault="007B210E" w:rsidP="007B210E">
      <w:pPr>
        <w:tabs>
          <w:tab w:val="left" w:pos="4770"/>
          <w:tab w:val="left" w:pos="6120"/>
        </w:tabs>
        <w:spacing w:after="0"/>
        <w:rPr>
          <w:b/>
        </w:rPr>
      </w:pPr>
      <w:r w:rsidRPr="007B210E">
        <w:rPr>
          <w:b/>
        </w:rPr>
        <w:t>231 Stock</w:t>
      </w:r>
      <w:r>
        <w:rPr>
          <w:b/>
        </w:rPr>
        <w:t xml:space="preserve"> (8) </w:t>
      </w:r>
      <w:r w:rsidRPr="007B210E">
        <w:t>1. Arabella – mbh 2. Lori – emb</w:t>
      </w:r>
      <w:r>
        <w:rPr>
          <w:b/>
        </w:rPr>
        <w:t xml:space="preserve"> </w:t>
      </w:r>
    </w:p>
    <w:p w:rsidR="007B210E" w:rsidRPr="007B210E" w:rsidRDefault="007B210E" w:rsidP="007B210E">
      <w:pPr>
        <w:tabs>
          <w:tab w:val="left" w:pos="4770"/>
          <w:tab w:val="left" w:pos="6120"/>
        </w:tabs>
        <w:spacing w:after="0"/>
        <w:rPr>
          <w:b/>
        </w:rPr>
      </w:pPr>
      <w:r w:rsidRPr="007B210E">
        <w:rPr>
          <w:b/>
        </w:rPr>
        <w:t>232 Draft/Pony</w:t>
      </w:r>
      <w:r>
        <w:rPr>
          <w:b/>
        </w:rPr>
        <w:t xml:space="preserve"> (8) </w:t>
      </w:r>
      <w:r w:rsidRPr="007B210E">
        <w:t xml:space="preserve">1. Surf Gypsy – mbh 2. Astrid – anb </w:t>
      </w:r>
    </w:p>
    <w:p w:rsidR="007B210E" w:rsidRPr="007B210E" w:rsidRDefault="007B210E" w:rsidP="007B210E">
      <w:pPr>
        <w:tabs>
          <w:tab w:val="left" w:pos="4770"/>
          <w:tab w:val="left" w:pos="6120"/>
        </w:tabs>
        <w:spacing w:after="0"/>
        <w:rPr>
          <w:b/>
        </w:rPr>
      </w:pPr>
      <w:r w:rsidRPr="007B210E">
        <w:rPr>
          <w:b/>
        </w:rPr>
        <w:t>233 Other Breeds</w:t>
      </w:r>
      <w:r>
        <w:rPr>
          <w:b/>
        </w:rPr>
        <w:t xml:space="preserve"> (5) </w:t>
      </w:r>
      <w:r w:rsidRPr="007B210E">
        <w:t>1. Lady – emb 2.</w:t>
      </w:r>
      <w:r>
        <w:t xml:space="preserve"> </w:t>
      </w:r>
      <w:r w:rsidRPr="007B210E">
        <w:t>Xena – aes</w:t>
      </w:r>
      <w:r>
        <w:rPr>
          <w:b/>
        </w:rPr>
        <w:t xml:space="preserve"> </w:t>
      </w:r>
    </w:p>
    <w:p w:rsidR="00943F5D" w:rsidRDefault="007B210E" w:rsidP="007B210E">
      <w:pPr>
        <w:tabs>
          <w:tab w:val="left" w:pos="4770"/>
        </w:tabs>
        <w:spacing w:after="0"/>
        <w:rPr>
          <w:b/>
        </w:rPr>
      </w:pPr>
      <w:r w:rsidRPr="007B210E">
        <w:rPr>
          <w:b/>
        </w:rPr>
        <w:t>OVERALL CHAMPION CLASSIC ADULT:     Plain Brown Wrapper – emb</w:t>
      </w:r>
      <w:r w:rsidRPr="007B210E">
        <w:rPr>
          <w:b/>
        </w:rPr>
        <w:tab/>
        <w:t>RESERVE: Surf Gypsy – mbh</w:t>
      </w:r>
    </w:p>
    <w:p w:rsidR="00943F5D" w:rsidRDefault="00943F5D" w:rsidP="007B210E">
      <w:pPr>
        <w:tabs>
          <w:tab w:val="left" w:pos="4770"/>
        </w:tabs>
        <w:spacing w:after="0"/>
        <w:rPr>
          <w:b/>
        </w:rPr>
      </w:pPr>
    </w:p>
    <w:p w:rsidR="007B210E" w:rsidRPr="007B210E" w:rsidRDefault="00943F5D" w:rsidP="007B210E">
      <w:pPr>
        <w:tabs>
          <w:tab w:val="left" w:pos="4770"/>
        </w:tabs>
        <w:spacing w:after="0"/>
        <w:rPr>
          <w:b/>
        </w:rPr>
      </w:pPr>
      <w:r>
        <w:rPr>
          <w:b/>
        </w:rPr>
        <w:t>Classic Foals – Judge: Karen Jensen</w:t>
      </w:r>
      <w:r w:rsidR="007B210E" w:rsidRPr="007B210E">
        <w:rPr>
          <w:b/>
        </w:rPr>
        <w:t xml:space="preserve">  </w:t>
      </w:r>
    </w:p>
    <w:p w:rsidR="00943F5D" w:rsidRPr="00943F5D" w:rsidRDefault="00943F5D" w:rsidP="00943F5D">
      <w:pPr>
        <w:spacing w:after="0"/>
        <w:rPr>
          <w:b/>
        </w:rPr>
      </w:pPr>
      <w:r w:rsidRPr="00943F5D">
        <w:rPr>
          <w:b/>
        </w:rPr>
        <w:t>234 Light/Spanish</w:t>
      </w:r>
      <w:r>
        <w:rPr>
          <w:b/>
        </w:rPr>
        <w:t xml:space="preserve"> (8) </w:t>
      </w:r>
      <w:r w:rsidRPr="00943F5D">
        <w:t>1. Sprinkles – mbh 2. Minstrel – mbh</w:t>
      </w:r>
      <w:r>
        <w:rPr>
          <w:b/>
        </w:rPr>
        <w:t xml:space="preserve"> </w:t>
      </w:r>
    </w:p>
    <w:p w:rsidR="00943F5D" w:rsidRPr="00943F5D" w:rsidRDefault="00943F5D" w:rsidP="00943F5D">
      <w:pPr>
        <w:spacing w:after="0"/>
        <w:rPr>
          <w:b/>
        </w:rPr>
      </w:pPr>
      <w:r w:rsidRPr="00943F5D">
        <w:rPr>
          <w:b/>
        </w:rPr>
        <w:t>235 Sport/Stock</w:t>
      </w:r>
      <w:r>
        <w:rPr>
          <w:b/>
        </w:rPr>
        <w:t xml:space="preserve"> (10) </w:t>
      </w:r>
      <w:r w:rsidRPr="00943F5D">
        <w:t>1. Suri – mbh 2. Snow Dancer – emc</w:t>
      </w:r>
      <w:r>
        <w:rPr>
          <w:b/>
        </w:rPr>
        <w:t xml:space="preserve"> </w:t>
      </w:r>
    </w:p>
    <w:p w:rsidR="00943F5D" w:rsidRPr="00943F5D" w:rsidRDefault="00943F5D" w:rsidP="00943F5D">
      <w:pPr>
        <w:spacing w:after="0"/>
      </w:pPr>
      <w:r w:rsidRPr="00943F5D">
        <w:rPr>
          <w:b/>
        </w:rPr>
        <w:t>236 Other Breeds</w:t>
      </w:r>
      <w:r>
        <w:rPr>
          <w:b/>
        </w:rPr>
        <w:t xml:space="preserve"> (12) </w:t>
      </w:r>
      <w:r w:rsidRPr="00943F5D">
        <w:t xml:space="preserve">1. Kaliakina – sja 2. Gunnar – mbh </w:t>
      </w:r>
    </w:p>
    <w:p w:rsidR="00943F5D" w:rsidRPr="00943F5D" w:rsidRDefault="00943F5D" w:rsidP="00943F5D">
      <w:pPr>
        <w:spacing w:after="0"/>
        <w:rPr>
          <w:b/>
        </w:rPr>
      </w:pPr>
      <w:r w:rsidRPr="00943F5D">
        <w:rPr>
          <w:b/>
        </w:rPr>
        <w:t>OVERALL CHAMPION CLASSIC FOAL:</w:t>
      </w:r>
      <w:r w:rsidRPr="00943F5D">
        <w:rPr>
          <w:b/>
        </w:rPr>
        <w:tab/>
        <w:t>Suri – mbh</w:t>
      </w:r>
      <w:r w:rsidRPr="00943F5D">
        <w:rPr>
          <w:b/>
        </w:rPr>
        <w:tab/>
      </w:r>
      <w:r w:rsidRPr="00943F5D">
        <w:rPr>
          <w:b/>
        </w:rPr>
        <w:tab/>
      </w:r>
      <w:r w:rsidRPr="00943F5D">
        <w:rPr>
          <w:b/>
        </w:rPr>
        <w:tab/>
        <w:t>RESERVE: Sprinkles – mbh</w:t>
      </w:r>
    </w:p>
    <w:p w:rsidR="00943F5D" w:rsidRDefault="00943F5D" w:rsidP="00943F5D">
      <w:pPr>
        <w:spacing w:after="0"/>
        <w:rPr>
          <w:b/>
        </w:rPr>
      </w:pPr>
    </w:p>
    <w:p w:rsidR="00943F5D" w:rsidRPr="00943F5D" w:rsidRDefault="00943F5D" w:rsidP="00943F5D">
      <w:pPr>
        <w:spacing w:after="0"/>
        <w:rPr>
          <w:b/>
        </w:rPr>
      </w:pPr>
      <w:r>
        <w:rPr>
          <w:b/>
        </w:rPr>
        <w:t>LB/Paddock Pal – Judge: Mary Chrusciel</w:t>
      </w:r>
    </w:p>
    <w:p w:rsidR="00943F5D" w:rsidRPr="00943F5D" w:rsidRDefault="00943F5D" w:rsidP="00943F5D">
      <w:pPr>
        <w:spacing w:after="0"/>
        <w:rPr>
          <w:b/>
        </w:rPr>
      </w:pPr>
      <w:r w:rsidRPr="00943F5D">
        <w:rPr>
          <w:b/>
        </w:rPr>
        <w:t>237 Arab/Morgan/Gaited</w:t>
      </w:r>
      <w:r>
        <w:rPr>
          <w:b/>
        </w:rPr>
        <w:t xml:space="preserve"> (1) </w:t>
      </w:r>
      <w:r w:rsidRPr="00943F5D">
        <w:t>1.  Heatwave – jmw</w:t>
      </w:r>
      <w:r>
        <w:rPr>
          <w:b/>
        </w:rPr>
        <w:t xml:space="preserve"> </w:t>
      </w:r>
    </w:p>
    <w:p w:rsidR="00943F5D" w:rsidRPr="00943F5D" w:rsidRDefault="00943F5D" w:rsidP="00943F5D">
      <w:pPr>
        <w:spacing w:after="0"/>
      </w:pPr>
      <w:r w:rsidRPr="00943F5D">
        <w:rPr>
          <w:b/>
        </w:rPr>
        <w:t>238 Thoroughbred/Stock/Draft/Other</w:t>
      </w:r>
      <w:r>
        <w:rPr>
          <w:b/>
        </w:rPr>
        <w:t xml:space="preserve"> (1) </w:t>
      </w:r>
      <w:r w:rsidRPr="00943F5D">
        <w:t xml:space="preserve">1. Black Knight – mms </w:t>
      </w:r>
    </w:p>
    <w:p w:rsidR="00943F5D" w:rsidRDefault="00943F5D" w:rsidP="00943F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43F5D">
        <w:rPr>
          <w:b/>
        </w:rPr>
        <w:t>OVERALL CHAMPION LB/PADDOCK PAL</w:t>
      </w:r>
      <w:r>
        <w:rPr>
          <w:b/>
        </w:rPr>
        <w:t>:</w:t>
      </w:r>
      <w:r w:rsidRPr="00943F5D">
        <w:rPr>
          <w:b/>
        </w:rPr>
        <w:tab/>
        <w:t xml:space="preserve">Heatwave – jmw </w:t>
      </w:r>
      <w:r w:rsidRPr="00943F5D">
        <w:rPr>
          <w:b/>
        </w:rPr>
        <w:tab/>
      </w:r>
      <w:r>
        <w:rPr>
          <w:b/>
        </w:rPr>
        <w:tab/>
      </w:r>
      <w:r w:rsidRPr="00943F5D">
        <w:rPr>
          <w:b/>
        </w:rPr>
        <w:t>RESERVE: Black Knight – mms</w:t>
      </w:r>
      <w:r w:rsidRPr="00943F5D">
        <w:rPr>
          <w:b/>
        </w:rPr>
        <w:tab/>
      </w:r>
    </w:p>
    <w:p w:rsidR="00F4166C" w:rsidRDefault="00F4166C" w:rsidP="00943F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</w:p>
    <w:p w:rsidR="00F4166C" w:rsidRDefault="00F4166C" w:rsidP="00943F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>Stablemate Adults – Judge: Lizzy Benchoff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F4166C">
        <w:rPr>
          <w:b/>
        </w:rPr>
        <w:t>239 Arab/Part Arabian</w:t>
      </w:r>
      <w:r>
        <w:rPr>
          <w:b/>
        </w:rPr>
        <w:t xml:space="preserve"> (9) </w:t>
      </w:r>
      <w:r w:rsidRPr="00F4166C">
        <w:t xml:space="preserve">1. Black Jack – mac 2. Terrific – aes 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F4166C">
        <w:rPr>
          <w:b/>
        </w:rPr>
        <w:t>240 Other Light</w:t>
      </w:r>
      <w:r>
        <w:rPr>
          <w:b/>
        </w:rPr>
        <w:t xml:space="preserve"> (5) </w:t>
      </w:r>
      <w:r w:rsidRPr="00F4166C">
        <w:t xml:space="preserve">1. Bennington – anb 2. Fairlee – anb 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F4166C">
        <w:rPr>
          <w:b/>
        </w:rPr>
        <w:t>241 Gaited</w:t>
      </w:r>
      <w:r>
        <w:rPr>
          <w:b/>
        </w:rPr>
        <w:t xml:space="preserve"> (12) </w:t>
      </w:r>
      <w:r w:rsidRPr="00F4166C">
        <w:t>1. Deepwood Diamond – anb 2. Notorious – emc</w:t>
      </w:r>
      <w:r>
        <w:rPr>
          <w:b/>
        </w:rPr>
        <w:t xml:space="preserve"> 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F4166C">
        <w:rPr>
          <w:b/>
        </w:rPr>
        <w:t>242 Spanish</w:t>
      </w:r>
      <w:r>
        <w:rPr>
          <w:b/>
        </w:rPr>
        <w:t xml:space="preserve"> (14) </w:t>
      </w:r>
      <w:r w:rsidRPr="00F4166C">
        <w:t xml:space="preserve">1. Diablo – mbh 2. Pampa – mbh 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F4166C">
        <w:rPr>
          <w:b/>
        </w:rPr>
        <w:t>Champion Light/Gtd/Spanish:</w:t>
      </w:r>
      <w:r w:rsidRPr="00F4166C">
        <w:rPr>
          <w:b/>
        </w:rPr>
        <w:tab/>
      </w:r>
      <w:r>
        <w:rPr>
          <w:b/>
        </w:rPr>
        <w:tab/>
      </w:r>
      <w:r w:rsidRPr="00F4166C">
        <w:rPr>
          <w:b/>
        </w:rPr>
        <w:t>Deepwood Diamond – anb</w:t>
      </w:r>
      <w:r w:rsidRPr="00F4166C">
        <w:rPr>
          <w:b/>
        </w:rPr>
        <w:tab/>
        <w:t>Reserve: Black Jack – mac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F4166C">
        <w:rPr>
          <w:b/>
        </w:rPr>
        <w:t>243 TB/Stbd</w:t>
      </w:r>
      <w:r>
        <w:rPr>
          <w:b/>
        </w:rPr>
        <w:t xml:space="preserve"> (10) </w:t>
      </w:r>
      <w:r w:rsidRPr="002F784E">
        <w:t xml:space="preserve">1.  Raz </w:t>
      </w:r>
      <w:r w:rsidR="002F784E" w:rsidRPr="002F784E">
        <w:t>–</w:t>
      </w:r>
      <w:r w:rsidRPr="002F784E">
        <w:t xml:space="preserve"> </w:t>
      </w:r>
      <w:r w:rsidR="002F784E" w:rsidRPr="002F784E">
        <w:t>kaz 2. Audubon – mac</w:t>
      </w:r>
      <w:r w:rsidR="002F784E">
        <w:rPr>
          <w:b/>
        </w:rPr>
        <w:t xml:space="preserve"> </w:t>
      </w:r>
    </w:p>
    <w:p w:rsidR="00F4166C" w:rsidRPr="002F784E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F4166C">
        <w:rPr>
          <w:b/>
        </w:rPr>
        <w:t>244 Carriage/WB/SH</w:t>
      </w:r>
      <w:r w:rsidR="002F784E">
        <w:rPr>
          <w:b/>
        </w:rPr>
        <w:t xml:space="preserve"> (20) </w:t>
      </w:r>
      <w:r w:rsidR="002F784E" w:rsidRPr="002F784E">
        <w:t xml:space="preserve">1. Embraceable – aes 2. Rockey – nhs </w:t>
      </w:r>
    </w:p>
    <w:p w:rsidR="00F4166C" w:rsidRPr="00EB5345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  <w:color w:val="FF0000"/>
        </w:rPr>
      </w:pPr>
      <w:r w:rsidRPr="00F4166C">
        <w:rPr>
          <w:b/>
        </w:rPr>
        <w:t>245 Stock</w:t>
      </w:r>
      <w:r w:rsidR="002F784E">
        <w:rPr>
          <w:b/>
        </w:rPr>
        <w:t xml:space="preserve"> (22) </w:t>
      </w:r>
      <w:r w:rsidR="002F784E" w:rsidRPr="002F784E">
        <w:t xml:space="preserve">1. Stuie – nhs </w:t>
      </w:r>
      <w:r w:rsidR="002F784E" w:rsidRPr="00EB5345">
        <w:rPr>
          <w:b/>
          <w:color w:val="FF0000"/>
        </w:rPr>
        <w:t xml:space="preserve">2. Zippity </w:t>
      </w:r>
      <w:r w:rsidR="00EF3881">
        <w:rPr>
          <w:b/>
          <w:color w:val="FF0000"/>
        </w:rPr>
        <w:t>Doo</w:t>
      </w:r>
      <w:r w:rsidR="002F784E" w:rsidRPr="00EB5345">
        <w:rPr>
          <w:b/>
          <w:color w:val="FF0000"/>
        </w:rPr>
        <w:t xml:space="preserve"> Da – ???</w:t>
      </w:r>
    </w:p>
    <w:p w:rsidR="00F4166C" w:rsidRPr="002F784E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2F784E">
        <w:rPr>
          <w:b/>
        </w:rPr>
        <w:t>Champion Sport/Stock:</w:t>
      </w:r>
      <w:r w:rsidRPr="002F784E">
        <w:rPr>
          <w:b/>
        </w:rPr>
        <w:tab/>
      </w:r>
      <w:r w:rsidRPr="002F784E">
        <w:rPr>
          <w:b/>
        </w:rPr>
        <w:tab/>
      </w:r>
      <w:r w:rsidR="002F784E">
        <w:rPr>
          <w:b/>
        </w:rPr>
        <w:tab/>
      </w:r>
      <w:r w:rsidR="002F784E" w:rsidRPr="002F784E">
        <w:rPr>
          <w:b/>
        </w:rPr>
        <w:t>Embraceable – aes</w:t>
      </w:r>
      <w:r w:rsidRPr="002F784E">
        <w:rPr>
          <w:b/>
        </w:rPr>
        <w:tab/>
      </w:r>
      <w:r w:rsidRPr="002F784E">
        <w:rPr>
          <w:b/>
        </w:rPr>
        <w:tab/>
        <w:t>Reserve:</w:t>
      </w:r>
      <w:r w:rsidR="002F784E" w:rsidRPr="002F784E">
        <w:rPr>
          <w:b/>
        </w:rPr>
        <w:t xml:space="preserve"> Stuie – nhs</w:t>
      </w:r>
    </w:p>
    <w:p w:rsidR="00F4166C" w:rsidRPr="002F784E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F4166C">
        <w:rPr>
          <w:b/>
        </w:rPr>
        <w:t>246 Draft</w:t>
      </w:r>
      <w:r w:rsidR="002F784E">
        <w:rPr>
          <w:b/>
        </w:rPr>
        <w:t xml:space="preserve"> (12) </w:t>
      </w:r>
      <w:r w:rsidR="002F784E" w:rsidRPr="002F784E">
        <w:t xml:space="preserve">1. Crumb – hrp 2. Max – anb 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F4166C">
        <w:rPr>
          <w:b/>
        </w:rPr>
        <w:t>247 Pony</w:t>
      </w:r>
      <w:r w:rsidR="002F784E">
        <w:rPr>
          <w:b/>
        </w:rPr>
        <w:t xml:space="preserve"> (15) </w:t>
      </w:r>
      <w:r w:rsidR="002F784E" w:rsidRPr="002F784E">
        <w:t>1. Angel – nhs 2. Jumping Jax – evv</w:t>
      </w:r>
      <w:r w:rsidR="002F784E">
        <w:rPr>
          <w:b/>
        </w:rPr>
        <w:t xml:space="preserve"> </w:t>
      </w:r>
    </w:p>
    <w:p w:rsidR="00F4166C" w:rsidRP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F4166C">
        <w:rPr>
          <w:b/>
        </w:rPr>
        <w:t>248 Other Pure/Mix</w:t>
      </w:r>
      <w:r w:rsidR="002F784E">
        <w:rPr>
          <w:b/>
        </w:rPr>
        <w:t xml:space="preserve"> (14) </w:t>
      </w:r>
      <w:r w:rsidR="002F784E" w:rsidRPr="002F784E">
        <w:t>1. Tess – anb 2. Iga Sho – nhs</w:t>
      </w:r>
      <w:r w:rsidR="002F784E">
        <w:rPr>
          <w:b/>
        </w:rPr>
        <w:t xml:space="preserve"> </w:t>
      </w:r>
    </w:p>
    <w:p w:rsidR="00571282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lastRenderedPageBreak/>
        <w:t xml:space="preserve">Champion </w:t>
      </w:r>
      <w:r w:rsidRPr="00F4166C">
        <w:rPr>
          <w:b/>
        </w:rPr>
        <w:t>Other</w:t>
      </w:r>
      <w:r>
        <w:rPr>
          <w:b/>
        </w:rPr>
        <w:t>:</w:t>
      </w:r>
      <w:r>
        <w:rPr>
          <w:b/>
        </w:rPr>
        <w:tab/>
      </w:r>
      <w:r w:rsidR="00B03E71">
        <w:rPr>
          <w:b/>
        </w:rPr>
        <w:tab/>
      </w:r>
      <w:r w:rsidR="00B77E51">
        <w:rPr>
          <w:b/>
        </w:rPr>
        <w:tab/>
      </w:r>
      <w:r w:rsidR="00B03E71">
        <w:rPr>
          <w:b/>
        </w:rPr>
        <w:t xml:space="preserve">Tess – anb </w:t>
      </w:r>
      <w:r w:rsidR="00B03E71">
        <w:rPr>
          <w:b/>
        </w:rPr>
        <w:tab/>
      </w:r>
      <w:r w:rsidR="00B03E71">
        <w:rPr>
          <w:b/>
        </w:rPr>
        <w:tab/>
      </w:r>
      <w:r>
        <w:rPr>
          <w:b/>
        </w:rPr>
        <w:t>Reserve:</w:t>
      </w:r>
      <w:r w:rsidR="00B03E71">
        <w:rPr>
          <w:b/>
        </w:rPr>
        <w:t xml:space="preserve"> Crumb – hrp</w:t>
      </w:r>
    </w:p>
    <w:p w:rsidR="00F4166C" w:rsidRDefault="00F4166C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>OVERALL CHAMPION</w:t>
      </w:r>
      <w:r w:rsidRPr="00F4166C">
        <w:rPr>
          <w:b/>
        </w:rPr>
        <w:t xml:space="preserve"> SM ADULT</w:t>
      </w:r>
      <w:r>
        <w:rPr>
          <w:b/>
        </w:rPr>
        <w:t>:</w:t>
      </w:r>
      <w:r>
        <w:rPr>
          <w:b/>
        </w:rPr>
        <w:tab/>
      </w:r>
      <w:r w:rsidR="00C76FDF">
        <w:rPr>
          <w:b/>
        </w:rPr>
        <w:t>Tess – anb</w:t>
      </w:r>
      <w:r w:rsidR="00C76FDF">
        <w:rPr>
          <w:b/>
        </w:rPr>
        <w:tab/>
      </w:r>
      <w:r>
        <w:rPr>
          <w:b/>
        </w:rPr>
        <w:tab/>
        <w:t>RESERVE:</w:t>
      </w:r>
      <w:r w:rsidR="00C76FDF">
        <w:rPr>
          <w:b/>
        </w:rPr>
        <w:t xml:space="preserve"> </w:t>
      </w:r>
      <w:r w:rsidR="00C76FDF" w:rsidRPr="00F4166C">
        <w:rPr>
          <w:b/>
        </w:rPr>
        <w:t>Deepwood Diamond – anb</w:t>
      </w:r>
    </w:p>
    <w:p w:rsidR="00571282" w:rsidRDefault="00571282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</w:p>
    <w:p w:rsidR="00571282" w:rsidRDefault="00571282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>Stablemate Foals – Judge: Beth Dickinson</w:t>
      </w:r>
    </w:p>
    <w:p w:rsidR="00571282" w:rsidRPr="00571282" w:rsidRDefault="00571282" w:rsidP="005712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571282">
        <w:rPr>
          <w:b/>
        </w:rPr>
        <w:t>249 Light/Gaited</w:t>
      </w:r>
      <w:r>
        <w:rPr>
          <w:b/>
        </w:rPr>
        <w:t xml:space="preserve"> (4) </w:t>
      </w:r>
      <w:r w:rsidR="00840496">
        <w:t>1. Pu’u</w:t>
      </w:r>
      <w:r w:rsidRPr="00571282">
        <w:t>wai – sj</w:t>
      </w:r>
      <w:r>
        <w:t>a</w:t>
      </w:r>
      <w:r w:rsidRPr="00571282">
        <w:t xml:space="preserve"> 2. Willa – emc </w:t>
      </w:r>
    </w:p>
    <w:p w:rsidR="00571282" w:rsidRPr="00571282" w:rsidRDefault="00571282" w:rsidP="005712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571282">
        <w:rPr>
          <w:b/>
        </w:rPr>
        <w:t>250 Spanish</w:t>
      </w:r>
      <w:r>
        <w:rPr>
          <w:b/>
        </w:rPr>
        <w:t xml:space="preserve"> (4) </w:t>
      </w:r>
      <w:r w:rsidRPr="00571282">
        <w:t>1. Andale – anb 2. Double Stuff – mbh</w:t>
      </w:r>
      <w:r>
        <w:rPr>
          <w:b/>
        </w:rPr>
        <w:t xml:space="preserve"> </w:t>
      </w:r>
    </w:p>
    <w:p w:rsidR="00571282" w:rsidRPr="00571282" w:rsidRDefault="00571282" w:rsidP="005712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571282">
        <w:rPr>
          <w:b/>
        </w:rPr>
        <w:t>251 Sport/Stock</w:t>
      </w:r>
      <w:r>
        <w:rPr>
          <w:b/>
        </w:rPr>
        <w:t xml:space="preserve"> (10) </w:t>
      </w:r>
      <w:r w:rsidRPr="00571282">
        <w:t xml:space="preserve">1. Nugget – mbh 2. Passingkey – bcd </w:t>
      </w:r>
    </w:p>
    <w:p w:rsidR="00571282" w:rsidRPr="00571282" w:rsidRDefault="00571282" w:rsidP="005712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571282">
        <w:rPr>
          <w:b/>
        </w:rPr>
        <w:t>252 Other Pure/Mix</w:t>
      </w:r>
      <w:r>
        <w:rPr>
          <w:b/>
        </w:rPr>
        <w:t xml:space="preserve"> (4) </w:t>
      </w:r>
      <w:r w:rsidRPr="00571282">
        <w:t>1. Petra – anb 2. Evangelina – mms</w:t>
      </w:r>
      <w:r>
        <w:rPr>
          <w:b/>
        </w:rPr>
        <w:t xml:space="preserve"> </w:t>
      </w:r>
    </w:p>
    <w:p w:rsidR="00571282" w:rsidRPr="00571282" w:rsidRDefault="00571282" w:rsidP="005712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571282">
        <w:rPr>
          <w:b/>
        </w:rPr>
        <w:t>OVERALL CHAMPION SM FO</w:t>
      </w:r>
      <w:r w:rsidR="00840496">
        <w:rPr>
          <w:b/>
        </w:rPr>
        <w:t>AL:</w:t>
      </w:r>
      <w:r w:rsidR="00840496">
        <w:rPr>
          <w:b/>
        </w:rPr>
        <w:tab/>
      </w:r>
      <w:r w:rsidR="00840496">
        <w:rPr>
          <w:b/>
        </w:rPr>
        <w:tab/>
        <w:t>Petra – anb</w:t>
      </w:r>
      <w:r w:rsidR="00840496">
        <w:rPr>
          <w:b/>
        </w:rPr>
        <w:tab/>
      </w:r>
      <w:r w:rsidR="00840496">
        <w:rPr>
          <w:b/>
        </w:rPr>
        <w:tab/>
      </w:r>
      <w:r w:rsidR="00840496">
        <w:rPr>
          <w:b/>
        </w:rPr>
        <w:tab/>
        <w:t>RESERVE: Pu’u</w:t>
      </w:r>
      <w:r w:rsidRPr="00571282">
        <w:rPr>
          <w:b/>
        </w:rPr>
        <w:t>wai – sja</w:t>
      </w:r>
    </w:p>
    <w:p w:rsidR="00571282" w:rsidRDefault="00571282" w:rsidP="00F416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</w:p>
    <w:p w:rsidR="00D36BBB" w:rsidRDefault="00D36BBB" w:rsidP="00D36BB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Breyer Division Collectability </w:t>
      </w:r>
    </w:p>
    <w:p w:rsidR="00D36BBB" w:rsidRDefault="00D36BBB" w:rsidP="00D36BBB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Judge: Betsy Andrews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53 Tests/OOAK</w:t>
      </w:r>
      <w:r w:rsidR="00846764">
        <w:rPr>
          <w:b/>
        </w:rPr>
        <w:t xml:space="preserve"> (6) </w:t>
      </w:r>
      <w:r w:rsidR="00A41D37">
        <w:t>1. Nero – mec 2. No RegreTS</w:t>
      </w:r>
      <w:r w:rsidR="00846764" w:rsidRPr="00846764">
        <w:t xml:space="preserve"> – mas 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54 Connoisseur (including Artist Proofs)/Premier</w:t>
      </w:r>
      <w:r w:rsidR="00846764">
        <w:rPr>
          <w:b/>
        </w:rPr>
        <w:t xml:space="preserve"> (18) </w:t>
      </w:r>
      <w:r w:rsidR="00846764" w:rsidRPr="00846764">
        <w:t>1. Diamonds ‘n’ Rust – mec 2. Atrevido – kje</w:t>
      </w:r>
    </w:p>
    <w:p w:rsidR="009F0F64" w:rsidRPr="009F0F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F0F64">
        <w:rPr>
          <w:b/>
        </w:rPr>
        <w:t>255 Models with Stickers</w:t>
      </w:r>
      <w:r w:rsidR="00846764">
        <w:rPr>
          <w:b/>
        </w:rPr>
        <w:t xml:space="preserve"> (0)</w:t>
      </w:r>
    </w:p>
    <w:p w:rsidR="009F0F64" w:rsidRPr="009F0F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F0F64">
        <w:rPr>
          <w:b/>
        </w:rPr>
        <w:t>256 Special Event Special Runs</w:t>
      </w:r>
      <w:r w:rsidR="00846764">
        <w:rPr>
          <w:b/>
        </w:rPr>
        <w:t xml:space="preserve"> (31) </w:t>
      </w:r>
      <w:r w:rsidR="00846764" w:rsidRPr="00846764">
        <w:t>1. Backwater Bae – mec 2. Dazzle – hrp</w:t>
      </w:r>
      <w:r w:rsidR="00846764">
        <w:rPr>
          <w:b/>
        </w:rPr>
        <w:t xml:space="preserve"> </w:t>
      </w:r>
      <w:r w:rsidRPr="009F0F64">
        <w:rPr>
          <w:b/>
        </w:rPr>
        <w:t xml:space="preserve"> </w:t>
      </w:r>
    </w:p>
    <w:p w:rsidR="009F0F64" w:rsidRPr="009F0F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F0F64">
        <w:rPr>
          <w:b/>
        </w:rPr>
        <w:t>257 Special Event  Raffle/Auction/Volunteer (small #s)</w:t>
      </w:r>
      <w:r w:rsidR="00846764">
        <w:rPr>
          <w:b/>
        </w:rPr>
        <w:t xml:space="preserve"> (17) </w:t>
      </w:r>
      <w:r w:rsidR="00846764" w:rsidRPr="00846764">
        <w:t>1. Germa</w:t>
      </w:r>
      <w:r w:rsidR="00B77E51">
        <w:t>n Chocolate – emc 2. Soldaat – u</w:t>
      </w:r>
      <w:r w:rsidR="00846764" w:rsidRPr="00846764">
        <w:t>rb</w:t>
      </w:r>
      <w:r w:rsidR="00846764">
        <w:rPr>
          <w:b/>
        </w:rPr>
        <w:t xml:space="preserve"> </w:t>
      </w:r>
    </w:p>
    <w:p w:rsidR="00571282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58 Vintage Club</w:t>
      </w:r>
      <w:r w:rsidR="00846764">
        <w:rPr>
          <w:b/>
        </w:rPr>
        <w:t xml:space="preserve"> (6) </w:t>
      </w:r>
      <w:r w:rsidR="00846764" w:rsidRPr="00846764">
        <w:t xml:space="preserve">1. Dust on the Bottle – jmw 2. Marshmallow – mbh </w:t>
      </w:r>
    </w:p>
    <w:p w:rsidR="009F0F64" w:rsidRPr="009F0F64" w:rsidRDefault="009F0F64" w:rsidP="008467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>Champion</w:t>
      </w:r>
      <w:r w:rsidRPr="009F0F64">
        <w:rPr>
          <w:b/>
        </w:rPr>
        <w:t xml:space="preserve"> Limited Collectables</w:t>
      </w:r>
      <w:r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 w:rsidR="00846764">
        <w:rPr>
          <w:b/>
        </w:rPr>
        <w:t xml:space="preserve">Nero – mec </w:t>
      </w:r>
      <w:r w:rsidR="00846764">
        <w:rPr>
          <w:b/>
        </w:rPr>
        <w:tab/>
      </w:r>
      <w:r w:rsidR="00846764">
        <w:rPr>
          <w:b/>
        </w:rPr>
        <w:tab/>
      </w:r>
      <w:r>
        <w:rPr>
          <w:b/>
        </w:rPr>
        <w:t>Reserve:</w:t>
      </w:r>
      <w:r w:rsidR="00846764">
        <w:rPr>
          <w:b/>
        </w:rPr>
        <w:t xml:space="preserve"> Diamonds ‘n’ Rust – mec </w:t>
      </w:r>
    </w:p>
    <w:p w:rsidR="009F0F64" w:rsidRPr="009F0F64" w:rsidRDefault="009F0F64" w:rsidP="008467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F0F64">
        <w:rPr>
          <w:b/>
        </w:rPr>
        <w:t>259 Trad – Solid</w:t>
      </w:r>
      <w:r w:rsidR="00846764">
        <w:rPr>
          <w:b/>
        </w:rPr>
        <w:t xml:space="preserve"> (10) </w:t>
      </w:r>
      <w:r w:rsidR="00846764" w:rsidRPr="00846764">
        <w:t xml:space="preserve">1. TS Dun Bar King – mas 2. Goldiemaboy – mms </w:t>
      </w:r>
      <w:r w:rsidR="00846764">
        <w:tab/>
      </w:r>
    </w:p>
    <w:p w:rsidR="009F0F64" w:rsidRPr="009F0F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F0F64">
        <w:rPr>
          <w:b/>
        </w:rPr>
        <w:t>260 Trad – Patterned</w:t>
      </w:r>
      <w:r w:rsidR="00846764">
        <w:rPr>
          <w:b/>
        </w:rPr>
        <w:t xml:space="preserve"> (11) </w:t>
      </w:r>
      <w:r w:rsidR="00846764" w:rsidRPr="00846764">
        <w:t>1. Bring on the Bling – aes 2. TNR Slow Dance – mbh</w:t>
      </w:r>
      <w:r w:rsidR="00846764">
        <w:rPr>
          <w:b/>
        </w:rPr>
        <w:t xml:space="preserve"> 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61 Trad – Composite/Other</w:t>
      </w:r>
      <w:r w:rsidR="00846764">
        <w:rPr>
          <w:b/>
        </w:rPr>
        <w:t xml:space="preserve"> (7) </w:t>
      </w:r>
      <w:r w:rsidR="00846764" w:rsidRPr="00846764">
        <w:t xml:space="preserve">1. TS Cajun Queen – mas 2. Blue Fox – anb 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846764">
        <w:rPr>
          <w:b/>
        </w:rPr>
        <w:t>Champion “Other” Collectables – Trad:</w:t>
      </w:r>
      <w:r w:rsidRPr="00846764">
        <w:rPr>
          <w:b/>
        </w:rPr>
        <w:tab/>
      </w:r>
      <w:r w:rsidR="00846764" w:rsidRPr="00846764">
        <w:rPr>
          <w:b/>
        </w:rPr>
        <w:t>TS Dun Bar King – mas</w:t>
      </w:r>
      <w:r w:rsidRPr="00846764">
        <w:rPr>
          <w:b/>
        </w:rPr>
        <w:tab/>
        <w:t>Reserve:</w:t>
      </w:r>
      <w:r w:rsidR="00846764" w:rsidRPr="00846764">
        <w:rPr>
          <w:b/>
        </w:rPr>
        <w:t xml:space="preserve"> Bring on the Bling – aes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62 Classic – Solid/Comp./Other</w:t>
      </w:r>
      <w:r w:rsidR="00846764">
        <w:rPr>
          <w:b/>
        </w:rPr>
        <w:t xml:space="preserve"> (11</w:t>
      </w:r>
      <w:r w:rsidR="00846764" w:rsidRPr="00846764">
        <w:rPr>
          <w:b/>
        </w:rPr>
        <w:t>)</w:t>
      </w:r>
      <w:r w:rsidR="00846764" w:rsidRPr="00846764">
        <w:t xml:space="preserve"> 1. TS Smoky Vale – mas 2. Lori – emb 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63 Classic – Patterned</w:t>
      </w:r>
      <w:r w:rsidR="00846764">
        <w:rPr>
          <w:b/>
        </w:rPr>
        <w:t xml:space="preserve"> (3) </w:t>
      </w:r>
      <w:r w:rsidR="00846764" w:rsidRPr="00846764">
        <w:t xml:space="preserve">1. Sprinkles – mbh 2. Cassiopeia – mbh </w:t>
      </w:r>
    </w:p>
    <w:p w:rsidR="009F0F64" w:rsidRPr="009F0F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 xml:space="preserve">Champion </w:t>
      </w:r>
      <w:r w:rsidRPr="009F0F64">
        <w:rPr>
          <w:b/>
        </w:rPr>
        <w:t xml:space="preserve">“Other” Collectables </w:t>
      </w:r>
      <w:r>
        <w:rPr>
          <w:b/>
        </w:rPr>
        <w:t>–</w:t>
      </w:r>
      <w:r w:rsidRPr="009F0F64">
        <w:rPr>
          <w:b/>
        </w:rPr>
        <w:t xml:space="preserve"> Classic</w:t>
      </w:r>
      <w:r>
        <w:rPr>
          <w:b/>
        </w:rPr>
        <w:t>:</w:t>
      </w:r>
      <w:r>
        <w:rPr>
          <w:b/>
        </w:rPr>
        <w:tab/>
      </w:r>
      <w:r w:rsidR="00846764" w:rsidRPr="00846764">
        <w:rPr>
          <w:b/>
        </w:rPr>
        <w:t>TS Smoky Vale – mas</w:t>
      </w:r>
      <w:r>
        <w:rPr>
          <w:b/>
        </w:rPr>
        <w:tab/>
      </w:r>
      <w:r w:rsidR="00846764">
        <w:rPr>
          <w:b/>
        </w:rPr>
        <w:t>R</w:t>
      </w:r>
      <w:r>
        <w:rPr>
          <w:b/>
        </w:rPr>
        <w:t>eserve:</w:t>
      </w:r>
      <w:r w:rsidR="00846764">
        <w:rPr>
          <w:b/>
        </w:rPr>
        <w:t xml:space="preserve"> Sprinkles – mbh </w:t>
      </w:r>
    </w:p>
    <w:p w:rsidR="009F0F64" w:rsidRPr="009F0F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9F0F64">
        <w:rPr>
          <w:b/>
        </w:rPr>
        <w:t>264 Little Bits/Paddock Pals</w:t>
      </w:r>
      <w:r w:rsidR="00846764">
        <w:rPr>
          <w:b/>
        </w:rPr>
        <w:t xml:space="preserve"> (2) </w:t>
      </w:r>
      <w:r w:rsidR="00846764" w:rsidRPr="00846764">
        <w:t>1. Black Knight – mms 2. Heatwave – jmw</w:t>
      </w:r>
      <w:r w:rsidR="00846764">
        <w:rPr>
          <w:b/>
        </w:rPr>
        <w:t xml:space="preserve"> </w:t>
      </w:r>
    </w:p>
    <w:p w:rsidR="009F0F64" w:rsidRPr="00846764" w:rsidRDefault="009F0F64" w:rsidP="009F0F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9F0F64">
        <w:rPr>
          <w:b/>
        </w:rPr>
        <w:t>265 SM G1</w:t>
      </w:r>
      <w:r w:rsidR="00846764">
        <w:rPr>
          <w:b/>
        </w:rPr>
        <w:t xml:space="preserve"> (9) </w:t>
      </w:r>
      <w:r w:rsidR="00846764" w:rsidRPr="00846764">
        <w:t xml:space="preserve">1. Bennington – anb 2. Safi – anb </w:t>
      </w:r>
    </w:p>
    <w:p w:rsidR="00E93D45" w:rsidRPr="00846764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</w:pPr>
      <w:r w:rsidRPr="00E93D45">
        <w:rPr>
          <w:b/>
        </w:rPr>
        <w:t>266 SM G2</w:t>
      </w:r>
      <w:r w:rsidR="00846764">
        <w:rPr>
          <w:b/>
        </w:rPr>
        <w:t xml:space="preserve"> (7) </w:t>
      </w:r>
      <w:r w:rsidR="00846764" w:rsidRPr="00846764">
        <w:t>1. Royal George</w:t>
      </w:r>
      <w:r w:rsidR="00B77E51">
        <w:t xml:space="preserve"> – anb 2. Black Jack – mac</w:t>
      </w:r>
      <w:r w:rsidR="00846764" w:rsidRPr="00846764">
        <w:t xml:space="preserve"> </w:t>
      </w:r>
    </w:p>
    <w:p w:rsidR="00E93D45" w:rsidRP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E93D45">
        <w:rPr>
          <w:b/>
        </w:rPr>
        <w:t>267 SM G3</w:t>
      </w:r>
      <w:r w:rsidR="00846764">
        <w:rPr>
          <w:b/>
        </w:rPr>
        <w:t xml:space="preserve"> (9) </w:t>
      </w:r>
      <w:r w:rsidR="00846764" w:rsidRPr="00846764">
        <w:t>1. October Sky – drf 2. Arecibo – anb</w:t>
      </w:r>
      <w:r w:rsidR="00846764">
        <w:rPr>
          <w:b/>
        </w:rPr>
        <w:t xml:space="preserve"> </w:t>
      </w:r>
    </w:p>
    <w:p w:rsidR="00E93D45" w:rsidRP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E93D45">
        <w:rPr>
          <w:b/>
        </w:rPr>
        <w:t>268 SM G4 and above</w:t>
      </w:r>
      <w:r w:rsidR="00846764">
        <w:rPr>
          <w:b/>
        </w:rPr>
        <w:t xml:space="preserve"> (9) </w:t>
      </w:r>
      <w:r w:rsidR="00846764" w:rsidRPr="00846764">
        <w:t>1. Dirt</w:t>
      </w:r>
      <w:r w:rsidR="00B77E51">
        <w:t xml:space="preserve">y Max – aes 2. Ice Age – mac </w:t>
      </w:r>
    </w:p>
    <w:p w:rsid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 xml:space="preserve">Champion </w:t>
      </w:r>
      <w:r w:rsidRPr="00E93D45">
        <w:rPr>
          <w:b/>
        </w:rPr>
        <w:t>“Other" Collectables SM/LB</w:t>
      </w:r>
      <w:r>
        <w:rPr>
          <w:b/>
        </w:rPr>
        <w:t>:</w:t>
      </w:r>
      <w:r w:rsidR="00846764">
        <w:rPr>
          <w:b/>
        </w:rPr>
        <w:tab/>
      </w:r>
      <w:r w:rsidR="00846764">
        <w:rPr>
          <w:b/>
        </w:rPr>
        <w:tab/>
        <w:t xml:space="preserve">Bennington – anb </w:t>
      </w:r>
      <w:r w:rsidR="00846764">
        <w:rPr>
          <w:b/>
        </w:rPr>
        <w:tab/>
        <w:t>Reserve: Safi – anb</w:t>
      </w:r>
    </w:p>
    <w:p w:rsidR="00E93D45" w:rsidRP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>
        <w:rPr>
          <w:b/>
        </w:rPr>
        <w:t xml:space="preserve">OVERALL CHAMPION </w:t>
      </w:r>
      <w:r w:rsidRPr="00E93D45">
        <w:rPr>
          <w:b/>
        </w:rPr>
        <w:t>COLLECTABLE</w:t>
      </w:r>
      <w:r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 w:rsidR="00F34FC7">
        <w:rPr>
          <w:b/>
        </w:rPr>
        <w:t xml:space="preserve">TS Dun Bar King – mas </w:t>
      </w:r>
      <w:r>
        <w:rPr>
          <w:b/>
        </w:rPr>
        <w:tab/>
        <w:t>RESERVE:</w:t>
      </w:r>
      <w:r w:rsidR="00F34FC7">
        <w:rPr>
          <w:b/>
        </w:rPr>
        <w:t xml:space="preserve"> Nero – mec </w:t>
      </w:r>
      <w:r w:rsidRPr="00E93D45">
        <w:rPr>
          <w:b/>
        </w:rPr>
        <w:t xml:space="preserve"> </w:t>
      </w:r>
    </w:p>
    <w:p w:rsidR="00E93D45" w:rsidRP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</w:p>
    <w:p w:rsidR="00E93D45" w:rsidRP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E93D45">
        <w:rPr>
          <w:b/>
        </w:rPr>
        <w:t>GRAND CHAMPION BREYER</w:t>
      </w:r>
      <w:r>
        <w:rPr>
          <w:b/>
        </w:rPr>
        <w:t>:</w:t>
      </w:r>
      <w:r>
        <w:rPr>
          <w:b/>
        </w:rPr>
        <w:tab/>
      </w:r>
      <w:r w:rsidR="00EB5345">
        <w:rPr>
          <w:b/>
        </w:rPr>
        <w:t xml:space="preserve">Nero – mec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SERVE:</w:t>
      </w:r>
      <w:r w:rsidR="00EB5345">
        <w:rPr>
          <w:b/>
        </w:rPr>
        <w:t xml:space="preserve"> TS Dun Bar King – mas </w:t>
      </w:r>
    </w:p>
    <w:p w:rsidR="00E93D45" w:rsidRPr="00E93D45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</w:p>
    <w:p w:rsidR="00F4166C" w:rsidRPr="00943F5D" w:rsidRDefault="00E93D45" w:rsidP="00E93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40"/>
          <w:tab w:val="left" w:pos="4320"/>
          <w:tab w:val="left" w:pos="5040"/>
          <w:tab w:val="left" w:pos="5760"/>
          <w:tab w:val="left" w:pos="6508"/>
        </w:tabs>
        <w:spacing w:after="0"/>
        <w:rPr>
          <w:b/>
        </w:rPr>
      </w:pPr>
      <w:r w:rsidRPr="00E93D45">
        <w:rPr>
          <w:b/>
        </w:rPr>
        <w:t>GRANDEST OF THE GRAND</w:t>
      </w:r>
      <w:r>
        <w:rPr>
          <w:b/>
        </w:rPr>
        <w:t>:</w:t>
      </w:r>
      <w:r w:rsidR="00EB5345">
        <w:rPr>
          <w:b/>
        </w:rPr>
        <w:tab/>
        <w:t>By Design – aes (Stone)</w:t>
      </w:r>
    </w:p>
    <w:p w:rsidR="0045584A" w:rsidRPr="00943F5D" w:rsidRDefault="00943F5D" w:rsidP="00943F5D">
      <w:pPr>
        <w:spacing w:after="0"/>
        <w:rPr>
          <w:b/>
        </w:rPr>
      </w:pPr>
      <w:r>
        <w:rPr>
          <w:b/>
        </w:rPr>
        <w:tab/>
      </w:r>
    </w:p>
    <w:p w:rsidR="004D7EFE" w:rsidRDefault="004D7EFE" w:rsidP="004D7EF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Performance Divisions </w:t>
      </w:r>
    </w:p>
    <w:p w:rsid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 xml:space="preserve">OF </w:t>
      </w:r>
      <w:r>
        <w:rPr>
          <w:b/>
        </w:rPr>
        <w:t>Costume – Judge: Angela Youkers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301 Arabian Costume</w:t>
      </w:r>
      <w:r>
        <w:rPr>
          <w:b/>
        </w:rPr>
        <w:t xml:space="preserve"> (2) </w:t>
      </w:r>
      <w:r w:rsidRPr="004D7EFE">
        <w:t xml:space="preserve">1. Sadeek – kje 2. El Marees – kje 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302 Native American Costume</w:t>
      </w:r>
      <w:r>
        <w:rPr>
          <w:b/>
        </w:rPr>
        <w:t xml:space="preserve"> (0)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303 Other Costume</w:t>
      </w:r>
      <w:r>
        <w:rPr>
          <w:b/>
        </w:rPr>
        <w:t xml:space="preserve"> (0)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CHAMPION COSTUME PERFORMANCE:</w:t>
      </w:r>
      <w:r w:rsidRPr="004D7EFE">
        <w:rPr>
          <w:b/>
        </w:rPr>
        <w:tab/>
      </w:r>
      <w:r w:rsidRPr="004D7EFE">
        <w:rPr>
          <w:b/>
        </w:rPr>
        <w:tab/>
        <w:t xml:space="preserve">Sadeek – kje </w:t>
      </w:r>
      <w:r w:rsidRPr="004D7EFE">
        <w:rPr>
          <w:b/>
        </w:rPr>
        <w:tab/>
      </w:r>
      <w:r>
        <w:rPr>
          <w:b/>
        </w:rPr>
        <w:tab/>
      </w:r>
      <w:r w:rsidRPr="004D7EFE">
        <w:rPr>
          <w:b/>
        </w:rPr>
        <w:t>RESERVE: El Marees – kje</w:t>
      </w:r>
    </w:p>
    <w:p w:rsidR="004D7EFE" w:rsidRPr="004D7EFE" w:rsidRDefault="004D7EFE" w:rsidP="004D7EFE">
      <w:pPr>
        <w:spacing w:after="0" w:line="240" w:lineRule="auto"/>
        <w:rPr>
          <w:b/>
        </w:rPr>
      </w:pP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 xml:space="preserve">OF </w:t>
      </w:r>
      <w:r>
        <w:rPr>
          <w:b/>
        </w:rPr>
        <w:t>Miscellaneous Performance – Judge: Angela Youkers</w:t>
      </w:r>
    </w:p>
    <w:p w:rsidR="004D7EFE" w:rsidRPr="004D7EFE" w:rsidRDefault="004D7EFE" w:rsidP="004D7EFE">
      <w:pPr>
        <w:spacing w:after="0" w:line="240" w:lineRule="auto"/>
      </w:pPr>
      <w:r w:rsidRPr="004D7EFE">
        <w:rPr>
          <w:b/>
        </w:rPr>
        <w:t>304 Harness</w:t>
      </w:r>
      <w:r>
        <w:rPr>
          <w:b/>
        </w:rPr>
        <w:t xml:space="preserve"> (1) </w:t>
      </w:r>
      <w:r w:rsidRPr="004D7EFE">
        <w:t xml:space="preserve">1. King of Hollywood – bcd 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305 Parade</w:t>
      </w:r>
      <w:r>
        <w:rPr>
          <w:b/>
        </w:rPr>
        <w:t xml:space="preserve"> (0)</w:t>
      </w:r>
    </w:p>
    <w:p w:rsidR="004D7EFE" w:rsidRPr="004D7EFE" w:rsidRDefault="004D7EFE" w:rsidP="004D7EFE">
      <w:pPr>
        <w:spacing w:after="0" w:line="240" w:lineRule="auto"/>
      </w:pPr>
      <w:r w:rsidRPr="004D7EFE">
        <w:rPr>
          <w:b/>
        </w:rPr>
        <w:t>306 Saddle Seat</w:t>
      </w:r>
      <w:r>
        <w:rPr>
          <w:b/>
        </w:rPr>
        <w:t xml:space="preserve"> (2) </w:t>
      </w:r>
      <w:r w:rsidRPr="004D7EFE">
        <w:t xml:space="preserve">1. Tessa – bcd 2. Miramarvel – kje </w:t>
      </w:r>
    </w:p>
    <w:p w:rsidR="004D7EFE" w:rsidRPr="004D7EFE" w:rsidRDefault="004D7EFE" w:rsidP="004D7EFE">
      <w:pPr>
        <w:spacing w:after="0" w:line="240" w:lineRule="auto"/>
      </w:pPr>
      <w:r w:rsidRPr="004D7EFE">
        <w:rPr>
          <w:b/>
        </w:rPr>
        <w:lastRenderedPageBreak/>
        <w:t>307 Other Perf. (not listed)</w:t>
      </w:r>
      <w:r>
        <w:rPr>
          <w:b/>
        </w:rPr>
        <w:t xml:space="preserve"> (2) </w:t>
      </w:r>
      <w:r w:rsidRPr="004D7EFE">
        <w:t xml:space="preserve">1. Epic Steam – bcd 2. Miramarvel – kje 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308 Showmanship w/Halter</w:t>
      </w:r>
      <w:r>
        <w:rPr>
          <w:b/>
        </w:rPr>
        <w:t xml:space="preserve"> (1) </w:t>
      </w:r>
      <w:r w:rsidRPr="004D7EFE">
        <w:t>1. Max Imal – kje</w:t>
      </w:r>
      <w:r>
        <w:rPr>
          <w:b/>
        </w:rPr>
        <w:t xml:space="preserve"> </w:t>
      </w:r>
    </w:p>
    <w:p w:rsidR="004D7EFE" w:rsidRPr="004D7EFE" w:rsidRDefault="004D7EFE" w:rsidP="004D7EFE">
      <w:pPr>
        <w:spacing w:after="0" w:line="240" w:lineRule="auto"/>
        <w:rPr>
          <w:b/>
        </w:rPr>
      </w:pPr>
      <w:r w:rsidRPr="004D7EFE">
        <w:rPr>
          <w:b/>
        </w:rPr>
        <w:t>CHAMPION MISC. PERFORMANCE:</w:t>
      </w:r>
      <w:r w:rsidRPr="004D7EFE">
        <w:rPr>
          <w:b/>
        </w:rPr>
        <w:tab/>
        <w:t>Epic Steam – bcd</w:t>
      </w:r>
      <w:r w:rsidRPr="004D7EFE">
        <w:rPr>
          <w:b/>
        </w:rPr>
        <w:tab/>
        <w:t>RESERVE: King of Hollywood – bcd</w:t>
      </w:r>
    </w:p>
    <w:p w:rsidR="0045584A" w:rsidRDefault="0045584A" w:rsidP="008829E8">
      <w:pPr>
        <w:spacing w:after="0"/>
      </w:pP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 xml:space="preserve">OF </w:t>
      </w:r>
      <w:r>
        <w:rPr>
          <w:b/>
        </w:rPr>
        <w:t>English Perf W/Obstacles – Judge: Kristen Moreland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09 Jumper w/fence</w:t>
      </w:r>
      <w:r>
        <w:rPr>
          <w:b/>
        </w:rPr>
        <w:t xml:space="preserve"> (1) </w:t>
      </w:r>
      <w:r w:rsidRPr="008829E8">
        <w:t>1. Winter Rose – bcd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0 Hunter w/fence</w:t>
      </w:r>
      <w:r>
        <w:rPr>
          <w:b/>
        </w:rPr>
        <w:t xml:space="preserve"> (2) </w:t>
      </w:r>
      <w:r w:rsidRPr="008829E8">
        <w:t xml:space="preserve">1. Conwy – bcd 2. Bayside – amy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1 Trail w/Obstacle</w:t>
      </w:r>
      <w:r>
        <w:rPr>
          <w:b/>
        </w:rPr>
        <w:t xml:space="preserve"> (4) </w:t>
      </w:r>
      <w:r w:rsidRPr="008829E8">
        <w:t>1. Winter Rose – bcd 2. Conwy – bcd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>
        <w:rPr>
          <w:b/>
        </w:rPr>
        <w:t xml:space="preserve">CHAMPION </w:t>
      </w:r>
      <w:r w:rsidRPr="008829E8">
        <w:rPr>
          <w:b/>
        </w:rPr>
        <w:t>ENGLISH W/OBSTACLES</w:t>
      </w:r>
      <w:r>
        <w:rPr>
          <w:b/>
        </w:rPr>
        <w:t>:</w:t>
      </w:r>
      <w:r>
        <w:rPr>
          <w:b/>
        </w:rPr>
        <w:tab/>
        <w:t xml:space="preserve">Winter Rose – bcd </w:t>
      </w:r>
      <w:r>
        <w:rPr>
          <w:b/>
        </w:rPr>
        <w:tab/>
        <w:t xml:space="preserve">RESERVE: Conwy – bcd </w:t>
      </w:r>
    </w:p>
    <w:p w:rsidR="008829E8" w:rsidRPr="008829E8" w:rsidRDefault="008829E8" w:rsidP="008829E8">
      <w:pPr>
        <w:spacing w:after="0"/>
        <w:rPr>
          <w:b/>
        </w:rPr>
      </w:pP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 xml:space="preserve">OF Other English Performance </w:t>
      </w:r>
      <w:r>
        <w:rPr>
          <w:b/>
        </w:rPr>
        <w:t>– Judge: Kristen Moreland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2 Games</w:t>
      </w:r>
      <w:r>
        <w:rPr>
          <w:b/>
        </w:rPr>
        <w:t xml:space="preserve"> (2) </w:t>
      </w:r>
      <w:r w:rsidRPr="008829E8">
        <w:t>1. Winter Rose – bcd 2. Super Spy – bcd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3 Dressage</w:t>
      </w:r>
      <w:r>
        <w:rPr>
          <w:b/>
        </w:rPr>
        <w:t xml:space="preserve"> (3) </w:t>
      </w:r>
      <w:r w:rsidRPr="008829E8">
        <w:t>1. Conwy – bcd 2. Bayside – amy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</w:pPr>
      <w:r w:rsidRPr="008829E8">
        <w:rPr>
          <w:b/>
        </w:rPr>
        <w:t>314 Other English Not Listed</w:t>
      </w:r>
      <w:r>
        <w:rPr>
          <w:b/>
        </w:rPr>
        <w:t xml:space="preserve"> (3) </w:t>
      </w:r>
      <w:r w:rsidRPr="008829E8">
        <w:t xml:space="preserve">1. Winter Rose – bcd 2. Super Spy – bcd </w:t>
      </w:r>
    </w:p>
    <w:p w:rsidR="008829E8" w:rsidRPr="008829E8" w:rsidRDefault="008829E8" w:rsidP="008829E8">
      <w:pPr>
        <w:spacing w:after="0"/>
      </w:pPr>
      <w:r w:rsidRPr="008829E8">
        <w:rPr>
          <w:b/>
        </w:rPr>
        <w:t>315 Hunt Seat Pleasure</w:t>
      </w:r>
      <w:r>
        <w:rPr>
          <w:b/>
        </w:rPr>
        <w:t xml:space="preserve"> (5) </w:t>
      </w:r>
      <w:r w:rsidRPr="008829E8">
        <w:t xml:space="preserve">1. Winter Rose – bcd 2. Conwy – bcd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 xml:space="preserve">CHAMPION OTHER ENGLISH PERFORMANCE:    Winter Rose – bcd  </w:t>
      </w:r>
      <w:r w:rsidRPr="008829E8">
        <w:rPr>
          <w:b/>
        </w:rPr>
        <w:tab/>
        <w:t>RESERVE: Super Spy – bcd</w:t>
      </w:r>
    </w:p>
    <w:p w:rsidR="008829E8" w:rsidRDefault="008829E8" w:rsidP="008829E8">
      <w:pPr>
        <w:spacing w:after="0"/>
      </w:pP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OF Working Western Perf.</w:t>
      </w:r>
      <w:r>
        <w:rPr>
          <w:b/>
        </w:rPr>
        <w:t xml:space="preserve"> – Judge: Hilary Presley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6 Cut./Cattle Work/Roping</w:t>
      </w:r>
      <w:r w:rsidR="00F430AC">
        <w:rPr>
          <w:b/>
        </w:rPr>
        <w:t xml:space="preserve"> (3</w:t>
      </w:r>
      <w:r>
        <w:rPr>
          <w:b/>
        </w:rPr>
        <w:t xml:space="preserve">) </w:t>
      </w:r>
      <w:r w:rsidRPr="008829E8">
        <w:t>1. Tristi – mac 2. Strawberry Fizz – bcd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7 Reining/Western Riding</w:t>
      </w:r>
      <w:r>
        <w:rPr>
          <w:b/>
        </w:rPr>
        <w:t xml:space="preserve"> (?) </w:t>
      </w:r>
      <w:r w:rsidRPr="008829E8">
        <w:t>1. Periwinkle – amy 2. Tristi – mac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8 Barrels/Poles/Speed Games</w:t>
      </w:r>
      <w:r w:rsidR="00F430AC">
        <w:rPr>
          <w:b/>
        </w:rPr>
        <w:t xml:space="preserve"> (3</w:t>
      </w:r>
      <w:r>
        <w:rPr>
          <w:b/>
        </w:rPr>
        <w:t xml:space="preserve">) </w:t>
      </w:r>
      <w:r w:rsidRPr="008829E8">
        <w:t>1. Tristi – mac 2. Strawberry Fizz – bcd</w:t>
      </w:r>
      <w:r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CHAMPION WORKING WESTERN PERFORMANCE:     Tristi – mac</w:t>
      </w:r>
      <w:r w:rsidRPr="008829E8">
        <w:rPr>
          <w:b/>
        </w:rPr>
        <w:tab/>
        <w:t>RESERVE: Strawberry Fizz – bcd</w:t>
      </w:r>
    </w:p>
    <w:p w:rsidR="008829E8" w:rsidRPr="008829E8" w:rsidRDefault="008829E8" w:rsidP="008829E8">
      <w:pPr>
        <w:spacing w:after="0"/>
        <w:rPr>
          <w:b/>
        </w:rPr>
      </w:pP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OF Other Western Perf.</w:t>
      </w:r>
      <w:r w:rsidR="000F349B">
        <w:rPr>
          <w:b/>
        </w:rPr>
        <w:t xml:space="preserve"> – Judge: </w:t>
      </w:r>
      <w:r w:rsidR="002775C8">
        <w:rPr>
          <w:b/>
        </w:rPr>
        <w:t>Hilary Presley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19 Arena Trail w/Obstacle</w:t>
      </w:r>
      <w:r w:rsidR="000F349B">
        <w:rPr>
          <w:b/>
        </w:rPr>
        <w:t xml:space="preserve"> (3) </w:t>
      </w:r>
      <w:r w:rsidR="000F349B" w:rsidRPr="000F349B">
        <w:t>1. Periwinkle – amy 2. Conwy – bcd</w:t>
      </w:r>
      <w:r w:rsidR="000F349B"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20 Natural Trail w/Obstacle</w:t>
      </w:r>
      <w:r w:rsidR="000F349B">
        <w:rPr>
          <w:b/>
        </w:rPr>
        <w:t xml:space="preserve"> (2) </w:t>
      </w:r>
      <w:r w:rsidR="000F349B" w:rsidRPr="000F349B">
        <w:t>1. Sarafina – mac 2. Conwy – bcd</w:t>
      </w:r>
      <w:r w:rsidR="000F349B"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21 Other West. Not Listed</w:t>
      </w:r>
      <w:r w:rsidR="000F349B">
        <w:rPr>
          <w:b/>
        </w:rPr>
        <w:t xml:space="preserve"> (1) </w:t>
      </w:r>
      <w:r w:rsidR="000F349B" w:rsidRPr="000F349B">
        <w:t>1. Periwinkle – amy</w:t>
      </w:r>
      <w:r w:rsidR="000F349B">
        <w:rPr>
          <w:b/>
        </w:rPr>
        <w:t xml:space="preserve"> </w:t>
      </w:r>
    </w:p>
    <w:p w:rsidR="008829E8" w:rsidRPr="008829E8" w:rsidRDefault="008829E8" w:rsidP="008829E8">
      <w:pPr>
        <w:spacing w:after="0"/>
        <w:rPr>
          <w:b/>
        </w:rPr>
      </w:pPr>
      <w:r w:rsidRPr="008829E8">
        <w:rPr>
          <w:b/>
        </w:rPr>
        <w:t>322 Western Pleasure</w:t>
      </w:r>
      <w:r w:rsidR="000F349B">
        <w:rPr>
          <w:b/>
        </w:rPr>
        <w:t xml:space="preserve"> (2) </w:t>
      </w:r>
      <w:r w:rsidR="000F349B" w:rsidRPr="000F349B">
        <w:t>1. Periwinkle – amy 2. Conwy – bcd</w:t>
      </w:r>
      <w:r w:rsidR="000F349B">
        <w:rPr>
          <w:b/>
        </w:rPr>
        <w:t xml:space="preserve"> </w:t>
      </w:r>
    </w:p>
    <w:p w:rsidR="008829E8" w:rsidRPr="000F349B" w:rsidRDefault="008829E8" w:rsidP="008829E8">
      <w:pPr>
        <w:spacing w:after="0"/>
        <w:rPr>
          <w:b/>
        </w:rPr>
      </w:pPr>
      <w:r w:rsidRPr="000F349B">
        <w:rPr>
          <w:b/>
        </w:rPr>
        <w:t>CHAMPION OTHER WESTERN PERFORMANCE:</w:t>
      </w:r>
      <w:r w:rsidRPr="000F349B">
        <w:rPr>
          <w:b/>
        </w:rPr>
        <w:tab/>
      </w:r>
      <w:r w:rsidR="000F349B" w:rsidRPr="000F349B">
        <w:rPr>
          <w:b/>
        </w:rPr>
        <w:t>Periwinkle – amy</w:t>
      </w:r>
      <w:r w:rsidRPr="000F349B">
        <w:rPr>
          <w:b/>
        </w:rPr>
        <w:tab/>
        <w:t>RESERVE:</w:t>
      </w:r>
      <w:r w:rsidR="000F349B" w:rsidRPr="000F349B">
        <w:rPr>
          <w:b/>
        </w:rPr>
        <w:t xml:space="preserve"> Conwy – bcd</w:t>
      </w:r>
    </w:p>
    <w:p w:rsidR="000F349B" w:rsidRDefault="000F349B" w:rsidP="008829E8">
      <w:pPr>
        <w:spacing w:after="0"/>
        <w:rPr>
          <w:b/>
        </w:rPr>
      </w:pPr>
    </w:p>
    <w:p w:rsidR="00205CF4" w:rsidRDefault="00205CF4" w:rsidP="00205CF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ina/Non-Plastic Division Breed Classes</w:t>
      </w:r>
    </w:p>
    <w:p w:rsidR="00205CF4" w:rsidRPr="00205CF4" w:rsidRDefault="00205CF4" w:rsidP="00205CF4">
      <w:pPr>
        <w:spacing w:after="0" w:line="240" w:lineRule="auto"/>
        <w:rPr>
          <w:b/>
        </w:rPr>
      </w:pPr>
      <w:r w:rsidRPr="00205CF4">
        <w:rPr>
          <w:b/>
        </w:rPr>
        <w:t>Adult (Non-Mini)</w:t>
      </w:r>
      <w:r>
        <w:rPr>
          <w:b/>
        </w:rPr>
        <w:t xml:space="preserve"> – Judge: Betsy Andrews</w:t>
      </w:r>
    </w:p>
    <w:p w:rsidR="00205CF4" w:rsidRPr="00205CF4" w:rsidRDefault="00205CF4" w:rsidP="00205CF4">
      <w:pPr>
        <w:spacing w:after="0" w:line="240" w:lineRule="auto"/>
      </w:pPr>
      <w:r w:rsidRPr="00205CF4">
        <w:rPr>
          <w:b/>
        </w:rPr>
        <w:t>401 Light Pure/Mix</w:t>
      </w:r>
      <w:r>
        <w:rPr>
          <w:b/>
        </w:rPr>
        <w:t xml:space="preserve"> (5) </w:t>
      </w:r>
      <w:r w:rsidRPr="00205CF4">
        <w:t xml:space="preserve">1. Zara Ari – bld 2. Sa el Hagar – bld </w:t>
      </w:r>
    </w:p>
    <w:p w:rsidR="00205CF4" w:rsidRPr="00205CF4" w:rsidRDefault="00205CF4" w:rsidP="00205CF4">
      <w:pPr>
        <w:spacing w:after="0" w:line="240" w:lineRule="auto"/>
        <w:rPr>
          <w:b/>
        </w:rPr>
      </w:pPr>
      <w:r w:rsidRPr="00205CF4">
        <w:rPr>
          <w:b/>
        </w:rPr>
        <w:t>402 Gaited/Spanish</w:t>
      </w:r>
      <w:r>
        <w:rPr>
          <w:b/>
        </w:rPr>
        <w:t xml:space="preserve"> (5) </w:t>
      </w:r>
      <w:r w:rsidRPr="00205CF4">
        <w:t>1. Gold Forbes – bld 2. Ruby Tuesday – bld</w:t>
      </w:r>
      <w:r>
        <w:rPr>
          <w:b/>
        </w:rPr>
        <w:t xml:space="preserve"> </w:t>
      </w:r>
    </w:p>
    <w:p w:rsidR="00205CF4" w:rsidRPr="00205CF4" w:rsidRDefault="00205CF4" w:rsidP="00205CF4">
      <w:pPr>
        <w:spacing w:after="0" w:line="240" w:lineRule="auto"/>
      </w:pPr>
      <w:r w:rsidRPr="00205CF4">
        <w:rPr>
          <w:b/>
        </w:rPr>
        <w:t>403 Sport/Carriage/Stock</w:t>
      </w:r>
      <w:r>
        <w:rPr>
          <w:b/>
        </w:rPr>
        <w:t xml:space="preserve"> (7) </w:t>
      </w:r>
      <w:r w:rsidRPr="00205CF4">
        <w:t xml:space="preserve">1. Hanover Lance – bld 2. Pfefferbeissen – mms </w:t>
      </w:r>
    </w:p>
    <w:p w:rsidR="00205CF4" w:rsidRPr="00205CF4" w:rsidRDefault="00205CF4" w:rsidP="00205CF4">
      <w:pPr>
        <w:spacing w:after="0" w:line="240" w:lineRule="auto"/>
        <w:rPr>
          <w:b/>
        </w:rPr>
      </w:pPr>
      <w:r w:rsidRPr="00205CF4">
        <w:rPr>
          <w:b/>
        </w:rPr>
        <w:t>404 Draft</w:t>
      </w:r>
      <w:r>
        <w:rPr>
          <w:b/>
        </w:rPr>
        <w:t xml:space="preserve"> (6) </w:t>
      </w:r>
      <w:r w:rsidRPr="00205CF4">
        <w:t>1. Monarch of the Glen – mms 2. Landmark Lady – mms</w:t>
      </w:r>
      <w:r>
        <w:rPr>
          <w:b/>
        </w:rPr>
        <w:t xml:space="preserve"> </w:t>
      </w:r>
    </w:p>
    <w:p w:rsidR="00205CF4" w:rsidRPr="00205CF4" w:rsidRDefault="00205CF4" w:rsidP="00205CF4">
      <w:pPr>
        <w:spacing w:after="0" w:line="240" w:lineRule="auto"/>
        <w:rPr>
          <w:b/>
        </w:rPr>
      </w:pPr>
      <w:r w:rsidRPr="00205CF4">
        <w:rPr>
          <w:b/>
        </w:rPr>
        <w:t>405 Pony</w:t>
      </w:r>
      <w:r>
        <w:rPr>
          <w:b/>
        </w:rPr>
        <w:t xml:space="preserve"> (2) </w:t>
      </w:r>
      <w:r w:rsidRPr="00205CF4">
        <w:t>1. Vincent – mms 2. Beau Brummel – bld</w:t>
      </w:r>
      <w:r>
        <w:rPr>
          <w:b/>
        </w:rPr>
        <w:t xml:space="preserve"> </w:t>
      </w:r>
    </w:p>
    <w:p w:rsidR="00205CF4" w:rsidRPr="00205CF4" w:rsidRDefault="00205CF4" w:rsidP="00205CF4">
      <w:pPr>
        <w:spacing w:after="0" w:line="240" w:lineRule="auto"/>
        <w:rPr>
          <w:b/>
        </w:rPr>
      </w:pPr>
      <w:r w:rsidRPr="00205CF4">
        <w:rPr>
          <w:b/>
        </w:rPr>
        <w:t>406 Other Pure/Mix</w:t>
      </w:r>
      <w:r>
        <w:rPr>
          <w:b/>
        </w:rPr>
        <w:t xml:space="preserve"> (1) </w:t>
      </w:r>
      <w:r w:rsidRPr="00F2722C">
        <w:t xml:space="preserve">1. </w:t>
      </w:r>
      <w:r w:rsidR="00F2722C" w:rsidRPr="00F2722C">
        <w:t>Spartina Patens – mms</w:t>
      </w:r>
      <w:r w:rsidR="00F2722C">
        <w:rPr>
          <w:b/>
        </w:rPr>
        <w:t xml:space="preserve"> </w:t>
      </w:r>
    </w:p>
    <w:p w:rsidR="00205CF4" w:rsidRDefault="00205CF4" w:rsidP="00205CF4">
      <w:pPr>
        <w:spacing w:after="0" w:line="240" w:lineRule="auto"/>
        <w:rPr>
          <w:b/>
        </w:rPr>
      </w:pPr>
      <w:r w:rsidRPr="00F2722C">
        <w:rPr>
          <w:b/>
        </w:rPr>
        <w:t>Champion Adult (Non-Mini):</w:t>
      </w:r>
      <w:r w:rsidRPr="00F2722C">
        <w:rPr>
          <w:b/>
        </w:rPr>
        <w:tab/>
      </w:r>
      <w:r w:rsidR="00F2722C" w:rsidRPr="00F2722C">
        <w:rPr>
          <w:b/>
        </w:rPr>
        <w:t xml:space="preserve">Monarch of the Glen – mms   </w:t>
      </w:r>
      <w:r w:rsidR="00F2722C">
        <w:rPr>
          <w:b/>
        </w:rPr>
        <w:tab/>
      </w:r>
      <w:r w:rsidR="00F2722C">
        <w:rPr>
          <w:b/>
        </w:rPr>
        <w:tab/>
      </w:r>
      <w:r w:rsidRPr="00F2722C">
        <w:rPr>
          <w:b/>
        </w:rPr>
        <w:t>Reserve:</w:t>
      </w:r>
      <w:r w:rsidR="00F2722C" w:rsidRPr="00F2722C">
        <w:rPr>
          <w:b/>
        </w:rPr>
        <w:t xml:space="preserve"> Gold Forbes – bld</w:t>
      </w:r>
    </w:p>
    <w:p w:rsidR="00F2722C" w:rsidRDefault="00F2722C" w:rsidP="00205CF4">
      <w:pPr>
        <w:spacing w:after="0" w:line="240" w:lineRule="auto"/>
        <w:rPr>
          <w:b/>
        </w:rPr>
      </w:pP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Foals (Including Mini Foals)</w:t>
      </w:r>
      <w:r>
        <w:rPr>
          <w:b/>
        </w:rPr>
        <w:t xml:space="preserve"> – Judge: Betsy Andrews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407 Light/Gaited/Spanish</w:t>
      </w:r>
      <w:r>
        <w:rPr>
          <w:b/>
        </w:rPr>
        <w:t xml:space="preserve"> (3) </w:t>
      </w:r>
      <w:r w:rsidRPr="00F2722C">
        <w:t>1. Layla – bld 2. Largo – bld</w:t>
      </w:r>
      <w:r>
        <w:rPr>
          <w:b/>
        </w:rPr>
        <w:t xml:space="preserve"> 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408 Sport/Carriage/Stock</w:t>
      </w:r>
      <w:r>
        <w:rPr>
          <w:b/>
        </w:rPr>
        <w:t xml:space="preserve"> (4) </w:t>
      </w:r>
      <w:r w:rsidRPr="00F2722C">
        <w:t>1. Amadeus – mms  2. Cartwright Okie – bld</w:t>
      </w:r>
      <w:r>
        <w:rPr>
          <w:b/>
        </w:rPr>
        <w:t xml:space="preserve"> </w:t>
      </w:r>
    </w:p>
    <w:p w:rsidR="00F2722C" w:rsidRPr="00F2722C" w:rsidRDefault="00F2722C" w:rsidP="00F2722C">
      <w:pPr>
        <w:spacing w:after="0" w:line="240" w:lineRule="auto"/>
      </w:pPr>
      <w:r w:rsidRPr="00F2722C">
        <w:rPr>
          <w:b/>
        </w:rPr>
        <w:t>409  Other Pure/Mix</w:t>
      </w:r>
      <w:r>
        <w:rPr>
          <w:b/>
        </w:rPr>
        <w:t xml:space="preserve"> (4) </w:t>
      </w:r>
      <w:r w:rsidRPr="00F2722C">
        <w:t>1. Paladin Cade – bld 2. Romani Thumbalina – mms</w:t>
      </w:r>
    </w:p>
    <w:p w:rsidR="00F2722C" w:rsidRDefault="00F2722C" w:rsidP="00F2722C">
      <w:pPr>
        <w:spacing w:after="0" w:line="240" w:lineRule="auto"/>
        <w:rPr>
          <w:b/>
        </w:rPr>
      </w:pPr>
      <w:r>
        <w:rPr>
          <w:b/>
        </w:rPr>
        <w:t xml:space="preserve">Champion </w:t>
      </w:r>
      <w:r w:rsidRPr="00F2722C">
        <w:rPr>
          <w:b/>
        </w:rPr>
        <w:t>Foals (Including Minis)</w:t>
      </w:r>
      <w:r>
        <w:rPr>
          <w:b/>
        </w:rPr>
        <w:t xml:space="preserve">:    Amadeus – mm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Reserve: Paladin Cade – bld </w:t>
      </w:r>
    </w:p>
    <w:p w:rsidR="00F2722C" w:rsidRDefault="00F2722C" w:rsidP="00F2722C">
      <w:pPr>
        <w:spacing w:after="0" w:line="240" w:lineRule="auto"/>
        <w:rPr>
          <w:b/>
        </w:rPr>
      </w:pPr>
    </w:p>
    <w:p w:rsid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Minis</w:t>
      </w:r>
      <w:r>
        <w:rPr>
          <w:b/>
        </w:rPr>
        <w:t xml:space="preserve"> – Judge: Amy Stettler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410 Light</w:t>
      </w:r>
      <w:r>
        <w:rPr>
          <w:b/>
        </w:rPr>
        <w:t xml:space="preserve"> (1) </w:t>
      </w:r>
      <w:r w:rsidRPr="00F2722C">
        <w:t>1. Monrosa – bld</w:t>
      </w:r>
      <w:r>
        <w:rPr>
          <w:b/>
        </w:rPr>
        <w:t xml:space="preserve"> 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411 Gaited</w:t>
      </w:r>
      <w:r>
        <w:rPr>
          <w:b/>
        </w:rPr>
        <w:t xml:space="preserve"> (1) </w:t>
      </w:r>
      <w:r w:rsidRPr="00F2722C">
        <w:t>1. Jena Forbes – bld</w:t>
      </w:r>
      <w:r>
        <w:rPr>
          <w:b/>
        </w:rPr>
        <w:t xml:space="preserve"> </w:t>
      </w:r>
    </w:p>
    <w:p w:rsidR="00F2722C" w:rsidRPr="00F2722C" w:rsidRDefault="00F2722C" w:rsidP="00F2722C">
      <w:pPr>
        <w:spacing w:after="0" w:line="240" w:lineRule="auto"/>
      </w:pPr>
      <w:r w:rsidRPr="00F2722C">
        <w:rPr>
          <w:b/>
        </w:rPr>
        <w:t>412 Spanish</w:t>
      </w:r>
      <w:r>
        <w:rPr>
          <w:b/>
        </w:rPr>
        <w:t xml:space="preserve"> (1) </w:t>
      </w:r>
      <w:r w:rsidRPr="00F2722C">
        <w:t xml:space="preserve">1. Lazarus – bld 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lastRenderedPageBreak/>
        <w:t>413 Sport/Carriage</w:t>
      </w:r>
      <w:r>
        <w:rPr>
          <w:b/>
        </w:rPr>
        <w:t xml:space="preserve"> (2) </w:t>
      </w:r>
      <w:r w:rsidRPr="00F2722C">
        <w:t>1. High Marks – bld 2. Spartan – bld</w:t>
      </w:r>
      <w:r>
        <w:rPr>
          <w:b/>
        </w:rPr>
        <w:t xml:space="preserve"> </w:t>
      </w:r>
    </w:p>
    <w:p w:rsidR="00F2722C" w:rsidRPr="00E03CFD" w:rsidRDefault="00F2722C" w:rsidP="00F2722C">
      <w:pPr>
        <w:spacing w:after="0" w:line="240" w:lineRule="auto"/>
      </w:pPr>
      <w:r w:rsidRPr="00F2722C">
        <w:rPr>
          <w:b/>
        </w:rPr>
        <w:t>414 Stock</w:t>
      </w:r>
      <w:r>
        <w:rPr>
          <w:b/>
        </w:rPr>
        <w:t xml:space="preserve"> (1) </w:t>
      </w:r>
      <w:r w:rsidRPr="00E03CFD">
        <w:t xml:space="preserve">1. Razzmatazz Lena – bld 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415 Draft</w:t>
      </w:r>
      <w:r>
        <w:rPr>
          <w:b/>
        </w:rPr>
        <w:t xml:space="preserve"> (4) </w:t>
      </w:r>
      <w:r w:rsidR="00E03CFD" w:rsidRPr="00E03CFD">
        <w:t xml:space="preserve">1. </w:t>
      </w:r>
      <w:r w:rsidRPr="00E03CFD">
        <w:t xml:space="preserve">Martini – bld 2. Scarlet Breah – bld </w:t>
      </w:r>
    </w:p>
    <w:p w:rsidR="00F2722C" w:rsidRPr="00F2722C" w:rsidRDefault="00F2722C" w:rsidP="00F2722C">
      <w:pPr>
        <w:spacing w:after="0" w:line="240" w:lineRule="auto"/>
        <w:rPr>
          <w:b/>
        </w:rPr>
      </w:pPr>
      <w:r w:rsidRPr="00F2722C">
        <w:rPr>
          <w:b/>
        </w:rPr>
        <w:t>416 Pony</w:t>
      </w:r>
      <w:r w:rsidR="00E03CFD">
        <w:rPr>
          <w:b/>
        </w:rPr>
        <w:t xml:space="preserve"> (4) </w:t>
      </w:r>
      <w:r w:rsidR="00E03CFD" w:rsidRPr="00E03CFD">
        <w:t xml:space="preserve">1. </w:t>
      </w:r>
      <w:r w:rsidR="00B77E51">
        <w:t>‘</w:t>
      </w:r>
      <w:r w:rsidR="00E03CFD" w:rsidRPr="00E03CFD">
        <w:t>Spressa –</w:t>
      </w:r>
      <w:r w:rsidR="00E03CFD">
        <w:t xml:space="preserve"> </w:t>
      </w:r>
      <w:r w:rsidR="00E03CFD" w:rsidRPr="00E03CFD">
        <w:t>bld 2. Bella Doll – bld</w:t>
      </w:r>
      <w:r w:rsidR="00E03CFD">
        <w:rPr>
          <w:b/>
        </w:rPr>
        <w:t xml:space="preserve"> </w:t>
      </w:r>
    </w:p>
    <w:p w:rsidR="00F2722C" w:rsidRPr="00E03CFD" w:rsidRDefault="00F2722C" w:rsidP="00F2722C">
      <w:pPr>
        <w:spacing w:after="0" w:line="240" w:lineRule="auto"/>
      </w:pPr>
      <w:r w:rsidRPr="00F2722C">
        <w:rPr>
          <w:b/>
        </w:rPr>
        <w:t>417 Long Ears/Other Pure/Mix</w:t>
      </w:r>
      <w:r w:rsidR="00E03CFD">
        <w:rPr>
          <w:b/>
        </w:rPr>
        <w:t xml:space="preserve"> (2) </w:t>
      </w:r>
      <w:r w:rsidR="00E03CFD" w:rsidRPr="00E03CFD">
        <w:t xml:space="preserve">1. Belizand – bld 2. Highland Frost – bld </w:t>
      </w:r>
    </w:p>
    <w:p w:rsidR="00F2722C" w:rsidRDefault="00F2722C" w:rsidP="00E03CFD">
      <w:pPr>
        <w:tabs>
          <w:tab w:val="left" w:pos="3330"/>
        </w:tabs>
        <w:spacing w:after="0" w:line="240" w:lineRule="auto"/>
        <w:rPr>
          <w:b/>
        </w:rPr>
      </w:pPr>
      <w:r>
        <w:rPr>
          <w:b/>
        </w:rPr>
        <w:t xml:space="preserve">Champion </w:t>
      </w:r>
      <w:r w:rsidRPr="00F2722C">
        <w:rPr>
          <w:b/>
        </w:rPr>
        <w:t>Mini</w:t>
      </w:r>
      <w:r>
        <w:rPr>
          <w:b/>
        </w:rPr>
        <w:t>:</w:t>
      </w:r>
      <w:r>
        <w:rPr>
          <w:b/>
        </w:rPr>
        <w:tab/>
      </w:r>
      <w:r w:rsidR="00E03CFD">
        <w:rPr>
          <w:b/>
        </w:rPr>
        <w:t xml:space="preserve">Martini – bld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serve:</w:t>
      </w:r>
      <w:r w:rsidR="00E03CFD">
        <w:rPr>
          <w:b/>
        </w:rPr>
        <w:t xml:space="preserve"> Jena Forbes – bld </w:t>
      </w:r>
    </w:p>
    <w:p w:rsidR="00491C6A" w:rsidRDefault="00491C6A" w:rsidP="00E03CFD">
      <w:pPr>
        <w:tabs>
          <w:tab w:val="left" w:pos="3330"/>
        </w:tabs>
        <w:spacing w:after="0" w:line="240" w:lineRule="auto"/>
        <w:rPr>
          <w:b/>
        </w:rPr>
      </w:pPr>
    </w:p>
    <w:p w:rsidR="00491C6A" w:rsidRPr="00491C6A" w:rsidRDefault="00491C6A" w:rsidP="00491C6A">
      <w:pPr>
        <w:tabs>
          <w:tab w:val="left" w:pos="3330"/>
        </w:tabs>
        <w:spacing w:after="0" w:line="240" w:lineRule="auto"/>
        <w:rPr>
          <w:b/>
        </w:rPr>
      </w:pPr>
      <w:r w:rsidRPr="00491C6A">
        <w:rPr>
          <w:b/>
        </w:rPr>
        <w:t>CC Porcelain/Factory Resin/Lake Shore</w:t>
      </w:r>
      <w:r>
        <w:rPr>
          <w:b/>
        </w:rPr>
        <w:t xml:space="preserve"> – Judge: Amy Stettler</w:t>
      </w:r>
    </w:p>
    <w:p w:rsidR="00491C6A" w:rsidRPr="00491C6A" w:rsidRDefault="00491C6A" w:rsidP="00491C6A">
      <w:pPr>
        <w:tabs>
          <w:tab w:val="left" w:pos="3330"/>
        </w:tabs>
        <w:spacing w:after="0" w:line="240" w:lineRule="auto"/>
      </w:pPr>
      <w:r w:rsidRPr="00491C6A">
        <w:rPr>
          <w:b/>
        </w:rPr>
        <w:t>418 Light/Gaited/Spanish</w:t>
      </w:r>
      <w:r>
        <w:rPr>
          <w:b/>
        </w:rPr>
        <w:t xml:space="preserve"> (3) </w:t>
      </w:r>
      <w:r w:rsidRPr="00491C6A">
        <w:t xml:space="preserve">1. Fawn – bld 2. Elliot’s Pride – mms </w:t>
      </w:r>
    </w:p>
    <w:p w:rsidR="00491C6A" w:rsidRPr="00491C6A" w:rsidRDefault="00491C6A" w:rsidP="00491C6A">
      <w:pPr>
        <w:tabs>
          <w:tab w:val="left" w:pos="3330"/>
        </w:tabs>
        <w:spacing w:after="0" w:line="240" w:lineRule="auto"/>
        <w:rPr>
          <w:b/>
        </w:rPr>
      </w:pPr>
      <w:r w:rsidRPr="00491C6A">
        <w:rPr>
          <w:b/>
        </w:rPr>
        <w:t>419 Sport/Carriage/Stock</w:t>
      </w:r>
      <w:r>
        <w:rPr>
          <w:b/>
        </w:rPr>
        <w:t xml:space="preserve"> (4) </w:t>
      </w:r>
      <w:r w:rsidRPr="00491C6A">
        <w:t>1. *Roanoke – bld 2. Quantum Expedite – mms</w:t>
      </w:r>
      <w:r>
        <w:rPr>
          <w:b/>
        </w:rPr>
        <w:t xml:space="preserve"> </w:t>
      </w:r>
    </w:p>
    <w:p w:rsidR="00491C6A" w:rsidRPr="00491C6A" w:rsidRDefault="00491C6A" w:rsidP="00491C6A">
      <w:pPr>
        <w:tabs>
          <w:tab w:val="left" w:pos="3330"/>
        </w:tabs>
        <w:spacing w:after="0" w:line="240" w:lineRule="auto"/>
      </w:pPr>
      <w:r w:rsidRPr="00491C6A">
        <w:rPr>
          <w:b/>
        </w:rPr>
        <w:t>420 Draft/Pony/Other Pure/Mix</w:t>
      </w:r>
      <w:r>
        <w:rPr>
          <w:b/>
        </w:rPr>
        <w:t xml:space="preserve"> (3) </w:t>
      </w:r>
      <w:r w:rsidRPr="00491C6A">
        <w:t xml:space="preserve">1. Onyx – bld 2. Cilgerran – mms </w:t>
      </w:r>
    </w:p>
    <w:p w:rsidR="00491C6A" w:rsidRPr="00491C6A" w:rsidRDefault="00491C6A" w:rsidP="00491C6A">
      <w:pPr>
        <w:tabs>
          <w:tab w:val="left" w:pos="3330"/>
        </w:tabs>
        <w:spacing w:after="0" w:line="240" w:lineRule="auto"/>
        <w:rPr>
          <w:b/>
        </w:rPr>
      </w:pPr>
      <w:r w:rsidRPr="00491C6A">
        <w:rPr>
          <w:b/>
        </w:rPr>
        <w:t>Champion Other Mold:</w:t>
      </w:r>
      <w:r w:rsidRPr="00491C6A">
        <w:rPr>
          <w:b/>
        </w:rPr>
        <w:tab/>
        <w:t>*Roanoke – bld</w:t>
      </w:r>
      <w:r w:rsidRPr="00491C6A">
        <w:rPr>
          <w:b/>
        </w:rPr>
        <w:tab/>
      </w:r>
      <w:r w:rsidRPr="00491C6A">
        <w:rPr>
          <w:b/>
        </w:rPr>
        <w:tab/>
      </w:r>
      <w:r w:rsidRPr="00491C6A">
        <w:rPr>
          <w:b/>
        </w:rPr>
        <w:tab/>
        <w:t>Reserve: Onyx – bld</w:t>
      </w:r>
    </w:p>
    <w:p w:rsidR="00205CF4" w:rsidRPr="008829E8" w:rsidRDefault="00205CF4" w:rsidP="008829E8">
      <w:pPr>
        <w:spacing w:after="0"/>
        <w:rPr>
          <w:b/>
        </w:rPr>
      </w:pPr>
    </w:p>
    <w:p w:rsidR="00EB5943" w:rsidRDefault="00EB5943" w:rsidP="00EB5943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ina/Non-Plastic Division Collectability Classes</w:t>
      </w:r>
    </w:p>
    <w:p w:rsidR="00EB5943" w:rsidRDefault="00EB5943" w:rsidP="00EB5943">
      <w:pPr>
        <w:spacing w:after="0" w:line="240" w:lineRule="auto"/>
        <w:rPr>
          <w:b/>
        </w:rPr>
      </w:pPr>
      <w:r>
        <w:rPr>
          <w:b/>
        </w:rPr>
        <w:t>Judge: Betsy Andrews</w:t>
      </w:r>
    </w:p>
    <w:p w:rsidR="00EB5943" w:rsidRPr="00EB5943" w:rsidRDefault="00EB5943" w:rsidP="00EB5943">
      <w:pPr>
        <w:spacing w:after="0" w:line="240" w:lineRule="auto"/>
        <w:rPr>
          <w:b/>
        </w:rPr>
      </w:pPr>
      <w:r w:rsidRPr="00EB5943">
        <w:rPr>
          <w:b/>
        </w:rPr>
        <w:t>421 HR – Original Issue</w:t>
      </w:r>
      <w:r w:rsidR="006C3D54">
        <w:rPr>
          <w:b/>
        </w:rPr>
        <w:t xml:space="preserve"> (8) </w:t>
      </w:r>
      <w:r w:rsidR="006C3D54" w:rsidRPr="006C3D54">
        <w:t xml:space="preserve">1. Smitty’s Luck – mms 2. Yaz’d bin Moon – mms </w:t>
      </w:r>
    </w:p>
    <w:p w:rsidR="00EB5943" w:rsidRPr="00EB5943" w:rsidRDefault="00EB5943" w:rsidP="00EB5943">
      <w:pPr>
        <w:spacing w:after="0" w:line="240" w:lineRule="auto"/>
        <w:rPr>
          <w:b/>
        </w:rPr>
      </w:pPr>
      <w:r w:rsidRPr="00EB5943">
        <w:rPr>
          <w:b/>
        </w:rPr>
        <w:t xml:space="preserve">422 HR </w:t>
      </w:r>
      <w:r w:rsidR="006C3D54">
        <w:rPr>
          <w:b/>
        </w:rPr>
        <w:t>–</w:t>
      </w:r>
      <w:r w:rsidRPr="00EB5943">
        <w:rPr>
          <w:b/>
        </w:rPr>
        <w:t xml:space="preserve"> Reissue</w:t>
      </w:r>
      <w:r w:rsidR="006C3D54">
        <w:rPr>
          <w:b/>
        </w:rPr>
        <w:t xml:space="preserve"> (1) </w:t>
      </w:r>
      <w:r w:rsidR="006C3D54" w:rsidRPr="006C3D54">
        <w:t>1. Ish Munda – mms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 w:line="240" w:lineRule="auto"/>
        <w:rPr>
          <w:b/>
        </w:rPr>
      </w:pPr>
      <w:r w:rsidRPr="00EB5943">
        <w:rPr>
          <w:b/>
        </w:rPr>
        <w:t>423 Pour Horse/MWL</w:t>
      </w:r>
      <w:r w:rsidR="006C3D54">
        <w:rPr>
          <w:b/>
        </w:rPr>
        <w:t xml:space="preserve"> (3) </w:t>
      </w:r>
      <w:r w:rsidR="006C3D54" w:rsidRPr="006C3D54">
        <w:t>1. Lori Ann – bld 2. Cartwright Okie – bld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 w:line="240" w:lineRule="auto"/>
        <w:rPr>
          <w:b/>
        </w:rPr>
      </w:pPr>
      <w:r w:rsidRPr="00EB5943">
        <w:rPr>
          <w:b/>
        </w:rPr>
        <w:t>424 Vintage UK China</w:t>
      </w:r>
      <w:r w:rsidR="006C3D54">
        <w:rPr>
          <w:b/>
        </w:rPr>
        <w:t xml:space="preserve"> (4) </w:t>
      </w:r>
      <w:r w:rsidR="006C3D54" w:rsidRPr="006C3D54">
        <w:t>1. Royal Sherif – bld 2. Vincent – mms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 w:line="240" w:lineRule="auto"/>
        <w:rPr>
          <w:b/>
        </w:rPr>
      </w:pPr>
      <w:r w:rsidRPr="00EB5943">
        <w:rPr>
          <w:b/>
        </w:rPr>
        <w:t>425 Contemporary UK China</w:t>
      </w:r>
      <w:r w:rsidR="006C3D54">
        <w:rPr>
          <w:b/>
        </w:rPr>
        <w:t xml:space="preserve"> (10) </w:t>
      </w:r>
      <w:r w:rsidR="006C3D54" w:rsidRPr="006C3D54">
        <w:t xml:space="preserve">1. Silvercrest Lancelot – bld </w:t>
      </w:r>
      <w:r w:rsidR="00454FA7">
        <w:t>2. Monarch of the Gle</w:t>
      </w:r>
      <w:r w:rsidR="006C3D54" w:rsidRPr="006C3D54">
        <w:t>n – mms</w:t>
      </w:r>
    </w:p>
    <w:p w:rsidR="00EB5943" w:rsidRPr="006C3D54" w:rsidRDefault="00EB5943" w:rsidP="00EB5943">
      <w:pPr>
        <w:spacing w:after="0"/>
      </w:pPr>
      <w:r w:rsidRPr="00EB5943">
        <w:rPr>
          <w:b/>
        </w:rPr>
        <w:t>426 Vintage European China</w:t>
      </w:r>
      <w:r w:rsidR="006C3D54">
        <w:rPr>
          <w:b/>
        </w:rPr>
        <w:t xml:space="preserve"> (2) </w:t>
      </w:r>
      <w:r w:rsidR="006C3D54" w:rsidRPr="006C3D54">
        <w:t xml:space="preserve">1. Kindred Spirit – bld 2. Beau Brummel – bld </w:t>
      </w:r>
    </w:p>
    <w:p w:rsidR="00EB5943" w:rsidRPr="00EB5943" w:rsidRDefault="00EB5943" w:rsidP="00EB5943">
      <w:pPr>
        <w:spacing w:after="0"/>
        <w:rPr>
          <w:b/>
        </w:rPr>
      </w:pPr>
      <w:r w:rsidRPr="00EB5943">
        <w:rPr>
          <w:b/>
        </w:rPr>
        <w:t>427 OF Small Studio</w:t>
      </w:r>
      <w:r w:rsidR="006C3D54">
        <w:rPr>
          <w:b/>
        </w:rPr>
        <w:t xml:space="preserve"> (3) </w:t>
      </w:r>
      <w:r w:rsidR="006C3D54" w:rsidRPr="006C3D54">
        <w:t>1. Queensland – bld 2. ‘Spressa – bld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/>
        <w:rPr>
          <w:b/>
        </w:rPr>
      </w:pPr>
      <w:r w:rsidRPr="00EB5943">
        <w:rPr>
          <w:b/>
        </w:rPr>
        <w:t>428 Other American</w:t>
      </w:r>
      <w:r w:rsidR="006C3D54">
        <w:rPr>
          <w:b/>
        </w:rPr>
        <w:t xml:space="preserve"> (2) </w:t>
      </w:r>
      <w:r w:rsidR="006C3D54" w:rsidRPr="006C3D54">
        <w:t xml:space="preserve">1. Jenna Mae – bld 2. Amadeus – mms </w:t>
      </w:r>
    </w:p>
    <w:p w:rsidR="00EB5943" w:rsidRPr="006C3D54" w:rsidRDefault="00EB5943" w:rsidP="00EB5943">
      <w:pPr>
        <w:spacing w:after="0"/>
      </w:pPr>
      <w:r w:rsidRPr="00EB5943">
        <w:rPr>
          <w:b/>
        </w:rPr>
        <w:t>429 Asian/African China</w:t>
      </w:r>
      <w:r w:rsidR="006C3D54">
        <w:rPr>
          <w:b/>
        </w:rPr>
        <w:t xml:space="preserve"> (5) </w:t>
      </w:r>
      <w:r w:rsidR="006C3D54" w:rsidRPr="006C3D54">
        <w:t xml:space="preserve">1. Pfefferbeissen – mms 2. Spartan – bld </w:t>
      </w:r>
    </w:p>
    <w:p w:rsidR="0045584A" w:rsidRPr="00EB5943" w:rsidRDefault="00EB5943" w:rsidP="00EB5943">
      <w:pPr>
        <w:spacing w:after="0"/>
        <w:rPr>
          <w:b/>
        </w:rPr>
      </w:pPr>
      <w:r w:rsidRPr="00EB5943">
        <w:rPr>
          <w:b/>
        </w:rPr>
        <w:t>430 Cold Cast Porcelain</w:t>
      </w:r>
      <w:r w:rsidR="006C3D54">
        <w:rPr>
          <w:b/>
        </w:rPr>
        <w:t xml:space="preserve"> (2) </w:t>
      </w:r>
      <w:r w:rsidR="006C3D54" w:rsidRPr="006C3D54">
        <w:t>1. Auntie Teaks – mms 2. Lazarus – bld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/>
        <w:rPr>
          <w:b/>
        </w:rPr>
      </w:pPr>
      <w:r w:rsidRPr="00EB5943">
        <w:rPr>
          <w:b/>
        </w:rPr>
        <w:t>431 Factory Resins</w:t>
      </w:r>
      <w:r w:rsidR="006C3D54">
        <w:rPr>
          <w:b/>
        </w:rPr>
        <w:t xml:space="preserve"> (8) </w:t>
      </w:r>
      <w:r w:rsidR="006C3D54" w:rsidRPr="006C3D54">
        <w:t>1. Onyx – bld 2. Belgarad Darrowby – bld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/>
        <w:rPr>
          <w:b/>
        </w:rPr>
      </w:pPr>
      <w:r w:rsidRPr="00EB5943">
        <w:rPr>
          <w:b/>
        </w:rPr>
        <w:t>432 Lake Shore</w:t>
      </w:r>
      <w:r w:rsidR="006C3D54">
        <w:rPr>
          <w:b/>
        </w:rPr>
        <w:t xml:space="preserve"> (3) </w:t>
      </w:r>
      <w:r w:rsidR="006C3D54" w:rsidRPr="006C3D54">
        <w:t>1. *Roanoke – bld 2. Fawn – bld</w:t>
      </w:r>
      <w:r w:rsidR="006C3D54">
        <w:rPr>
          <w:b/>
        </w:rPr>
        <w:t xml:space="preserve"> </w:t>
      </w:r>
    </w:p>
    <w:p w:rsidR="00EB5943" w:rsidRPr="00EB5943" w:rsidRDefault="00EB5943" w:rsidP="00EB5943">
      <w:pPr>
        <w:spacing w:after="0"/>
        <w:rPr>
          <w:b/>
        </w:rPr>
      </w:pPr>
      <w:r>
        <w:rPr>
          <w:b/>
        </w:rPr>
        <w:t xml:space="preserve">Champion </w:t>
      </w:r>
      <w:r w:rsidRPr="00EB5943">
        <w:rPr>
          <w:b/>
        </w:rPr>
        <w:t>Collectability</w:t>
      </w:r>
      <w:r>
        <w:rPr>
          <w:b/>
        </w:rPr>
        <w:t>:</w:t>
      </w:r>
      <w:r>
        <w:rPr>
          <w:b/>
        </w:rPr>
        <w:tab/>
      </w:r>
      <w:r w:rsidR="006C3D54">
        <w:rPr>
          <w:b/>
        </w:rPr>
        <w:t xml:space="preserve">Smitty’s Luck – mms </w:t>
      </w:r>
      <w:r>
        <w:rPr>
          <w:b/>
        </w:rPr>
        <w:tab/>
      </w:r>
      <w:r>
        <w:rPr>
          <w:b/>
        </w:rPr>
        <w:tab/>
        <w:t>Reserve:</w:t>
      </w:r>
      <w:r w:rsidR="006C3D54">
        <w:rPr>
          <w:b/>
        </w:rPr>
        <w:t xml:space="preserve"> Silvercrest Lancelot – bld </w:t>
      </w:r>
    </w:p>
    <w:p w:rsidR="00EB5943" w:rsidRPr="00454FA7" w:rsidRDefault="00EB5943" w:rsidP="00454FA7">
      <w:pPr>
        <w:spacing w:after="120"/>
        <w:rPr>
          <w:sz w:val="18"/>
          <w:szCs w:val="18"/>
        </w:rPr>
      </w:pPr>
    </w:p>
    <w:p w:rsidR="00474C20" w:rsidRDefault="00474C20" w:rsidP="00474C2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ina/Non-Plastic Division Workmanship Classes</w:t>
      </w:r>
    </w:p>
    <w:p w:rsidR="00474C20" w:rsidRDefault="00474C20" w:rsidP="00474C20">
      <w:pPr>
        <w:spacing w:after="0" w:line="240" w:lineRule="auto"/>
        <w:rPr>
          <w:b/>
        </w:rPr>
      </w:pPr>
      <w:r>
        <w:rPr>
          <w:b/>
        </w:rPr>
        <w:t xml:space="preserve">Judges: Mary Chrusciel and </w:t>
      </w:r>
      <w:r w:rsidR="00B77E51">
        <w:rPr>
          <w:b/>
        </w:rPr>
        <w:t>Adrien Synnott</w:t>
      </w:r>
    </w:p>
    <w:p w:rsidR="00454FA7" w:rsidRP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433 Black/Brown/Bay</w:t>
      </w:r>
      <w:r>
        <w:rPr>
          <w:b/>
        </w:rPr>
        <w:t xml:space="preserve"> (8) </w:t>
      </w:r>
      <w:r w:rsidRPr="00454FA7">
        <w:t>1. Romani Thumbalina – mms 2. Honoré Gaultier – mms</w:t>
      </w:r>
      <w:r>
        <w:rPr>
          <w:b/>
        </w:rPr>
        <w:t xml:space="preserve"> </w:t>
      </w:r>
    </w:p>
    <w:p w:rsidR="00454FA7" w:rsidRPr="00454FA7" w:rsidRDefault="00454FA7" w:rsidP="00454FA7">
      <w:pPr>
        <w:spacing w:after="0" w:line="240" w:lineRule="auto"/>
      </w:pPr>
      <w:r w:rsidRPr="00454FA7">
        <w:rPr>
          <w:b/>
        </w:rPr>
        <w:t>434 Chestnut/Sorrel</w:t>
      </w:r>
      <w:r>
        <w:rPr>
          <w:b/>
        </w:rPr>
        <w:t xml:space="preserve"> (6) </w:t>
      </w:r>
      <w:r w:rsidRPr="00454FA7">
        <w:t xml:space="preserve">1. Monarch of the Glen – mms 2. Paladin Cade – bld </w:t>
      </w:r>
    </w:p>
    <w:p w:rsid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435 Palo/Bk/Dun/Grul/Dilute</w:t>
      </w:r>
      <w:r>
        <w:rPr>
          <w:b/>
        </w:rPr>
        <w:t xml:space="preserve"> (8) </w:t>
      </w:r>
      <w:r w:rsidRPr="00454FA7">
        <w:t>1. Fawn – bld 2. Elliott’s Pride – mms</w:t>
      </w:r>
      <w:r>
        <w:rPr>
          <w:b/>
        </w:rPr>
        <w:t xml:space="preserve"> </w:t>
      </w:r>
    </w:p>
    <w:p w:rsidR="00454FA7" w:rsidRP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436 Gray/Alabaster – all</w:t>
      </w:r>
      <w:r>
        <w:rPr>
          <w:b/>
        </w:rPr>
        <w:t xml:space="preserve"> (7) </w:t>
      </w:r>
      <w:r w:rsidRPr="00454FA7">
        <w:t xml:space="preserve">1. Silvercrest Lancelot – bld 2. Ruby Tuesday – bld </w:t>
      </w:r>
    </w:p>
    <w:p w:rsidR="00454FA7" w:rsidRP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437 Roan</w:t>
      </w:r>
      <w:r>
        <w:rPr>
          <w:b/>
        </w:rPr>
        <w:t xml:space="preserve"> (3) </w:t>
      </w:r>
      <w:r w:rsidRPr="00454FA7">
        <w:t>1. Scarlet Breah – bld 2. *Roanoke – bld</w:t>
      </w:r>
      <w:r>
        <w:rPr>
          <w:b/>
        </w:rPr>
        <w:t xml:space="preserve"> </w:t>
      </w:r>
    </w:p>
    <w:p w:rsid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438 Pinto</w:t>
      </w:r>
      <w:r>
        <w:rPr>
          <w:b/>
        </w:rPr>
        <w:t xml:space="preserve"> (6) </w:t>
      </w:r>
      <w:r w:rsidRPr="00454FA7">
        <w:t>1. Martini – bld 2. Lovemeaton – mms</w:t>
      </w:r>
      <w:r>
        <w:rPr>
          <w:b/>
        </w:rPr>
        <w:t xml:space="preserve"> </w:t>
      </w:r>
    </w:p>
    <w:p w:rsidR="00454FA7" w:rsidRP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439 Appaloosa/Other Realistic Color</w:t>
      </w:r>
      <w:r>
        <w:rPr>
          <w:b/>
        </w:rPr>
        <w:t xml:space="preserve"> (5) </w:t>
      </w:r>
      <w:r w:rsidRPr="00454FA7">
        <w:t>1. Highland Frost – bld 2. High Marks – bld</w:t>
      </w:r>
      <w:r>
        <w:rPr>
          <w:b/>
        </w:rPr>
        <w:t xml:space="preserve">  </w:t>
      </w:r>
    </w:p>
    <w:p w:rsidR="00454FA7" w:rsidRPr="00454FA7" w:rsidRDefault="00454FA7" w:rsidP="00454FA7">
      <w:pPr>
        <w:spacing w:after="0" w:line="240" w:lineRule="auto"/>
        <w:rPr>
          <w:b/>
        </w:rPr>
      </w:pPr>
      <w:r w:rsidRPr="00454FA7">
        <w:rPr>
          <w:b/>
        </w:rPr>
        <w:t>Champion Workmanship:</w:t>
      </w:r>
      <w:r w:rsidRPr="00454FA7">
        <w:rPr>
          <w:b/>
        </w:rPr>
        <w:tab/>
        <w:t xml:space="preserve">Silvercrest Lancelot – bld    </w:t>
      </w:r>
      <w:r w:rsidRPr="00454FA7">
        <w:rPr>
          <w:b/>
        </w:rPr>
        <w:tab/>
        <w:t>Reserve: Scarlet Breah – bld</w:t>
      </w:r>
    </w:p>
    <w:p w:rsidR="00EB5345" w:rsidRDefault="00EB5345" w:rsidP="009173C5">
      <w:pPr>
        <w:spacing w:after="0" w:line="240" w:lineRule="auto"/>
        <w:rPr>
          <w:b/>
        </w:rPr>
      </w:pPr>
    </w:p>
    <w:p w:rsidR="009173C5" w:rsidRPr="009173C5" w:rsidRDefault="00454FA7" w:rsidP="009173C5">
      <w:pPr>
        <w:spacing w:after="0" w:line="240" w:lineRule="auto"/>
        <w:rPr>
          <w:b/>
        </w:rPr>
      </w:pPr>
      <w:r w:rsidRPr="009173C5">
        <w:rPr>
          <w:b/>
        </w:rPr>
        <w:t>GRAND CHAMPION</w:t>
      </w:r>
      <w:r w:rsidR="009173C5" w:rsidRPr="009173C5">
        <w:rPr>
          <w:b/>
        </w:rPr>
        <w:t xml:space="preserve"> NON-PLASTIC</w:t>
      </w:r>
      <w:r w:rsidRPr="009173C5">
        <w:rPr>
          <w:b/>
        </w:rPr>
        <w:t>:</w:t>
      </w:r>
      <w:r w:rsidR="009173C5" w:rsidRPr="009173C5">
        <w:rPr>
          <w:b/>
        </w:rPr>
        <w:t xml:space="preserve">    Monarch of the Glen – mms      RESERVE: Silvercrest Lancelot – bld    </w:t>
      </w:r>
      <w:r w:rsidR="009173C5" w:rsidRPr="009173C5">
        <w:rPr>
          <w:b/>
        </w:rPr>
        <w:tab/>
      </w:r>
      <w:r w:rsidR="009173C5" w:rsidRPr="009173C5">
        <w:rPr>
          <w:b/>
        </w:rPr>
        <w:tab/>
      </w:r>
      <w:r w:rsidR="009173C5" w:rsidRPr="009173C5">
        <w:rPr>
          <w:b/>
        </w:rPr>
        <w:tab/>
      </w:r>
    </w:p>
    <w:p w:rsidR="008718A0" w:rsidRDefault="008718A0" w:rsidP="008718A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Unrealistic Collectability Classes</w:t>
      </w:r>
    </w:p>
    <w:p w:rsidR="00454FA7" w:rsidRDefault="008718A0" w:rsidP="00454FA7">
      <w:pPr>
        <w:spacing w:after="0" w:line="240" w:lineRule="auto"/>
        <w:rPr>
          <w:b/>
        </w:rPr>
      </w:pPr>
      <w:r>
        <w:rPr>
          <w:b/>
        </w:rPr>
        <w:t>Judge: Beth Dickinson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1. Breyer Fantasy</w:t>
      </w:r>
      <w:r w:rsidR="00125787">
        <w:rPr>
          <w:b/>
        </w:rPr>
        <w:t xml:space="preserve"> (5) </w:t>
      </w:r>
      <w:r w:rsidR="00125787" w:rsidRPr="00125787">
        <w:t>1. Leg</w:t>
      </w:r>
      <w:r w:rsidR="00B77E51">
        <w:t>e</w:t>
      </w:r>
      <w:r w:rsidR="00125787" w:rsidRPr="00125787">
        <w:t>nd – jmw 2. Qilin – mbh</w:t>
      </w:r>
      <w:r w:rsidR="00125787">
        <w:rPr>
          <w:b/>
        </w:rPr>
        <w:t xml:space="preserve"> </w:t>
      </w:r>
    </w:p>
    <w:p w:rsidR="008718A0" w:rsidRPr="00291F8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2. Stone Fantasy</w:t>
      </w:r>
      <w:r w:rsidR="00125787">
        <w:rPr>
          <w:b/>
        </w:rPr>
        <w:t xml:space="preserve"> (3) </w:t>
      </w:r>
      <w:r w:rsidR="00A41D37">
        <w:t>1. NighTS</w:t>
      </w:r>
      <w:r w:rsidR="00125787" w:rsidRPr="00125787">
        <w:t xml:space="preserve"> Shadow – mas</w:t>
      </w:r>
      <w:r w:rsidR="00125787">
        <w:rPr>
          <w:b/>
        </w:rPr>
        <w:t xml:space="preserve"> </w:t>
      </w:r>
      <w:r w:rsidR="00291F80" w:rsidRPr="00291F80">
        <w:t>2. CHF Enchantress – emc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3. Other Mold Fantasy</w:t>
      </w:r>
      <w:r w:rsidR="00125787">
        <w:rPr>
          <w:b/>
        </w:rPr>
        <w:t xml:space="preserve"> (2) </w:t>
      </w:r>
      <w:r w:rsidR="00125787" w:rsidRPr="00125787">
        <w:t>1. Peggy – mms 2. Shakera – mms</w:t>
      </w:r>
      <w:r w:rsidR="00125787">
        <w:rPr>
          <w:b/>
        </w:rPr>
        <w:t xml:space="preserve"> </w:t>
      </w:r>
    </w:p>
    <w:p w:rsidR="008718A0" w:rsidRPr="008718A0" w:rsidRDefault="008718A0" w:rsidP="008718A0">
      <w:pPr>
        <w:spacing w:after="0" w:line="240" w:lineRule="auto"/>
        <w:rPr>
          <w:b/>
        </w:rPr>
      </w:pPr>
      <w:r>
        <w:rPr>
          <w:b/>
        </w:rPr>
        <w:t xml:space="preserve">Champion </w:t>
      </w:r>
      <w:r w:rsidRPr="008718A0">
        <w:rPr>
          <w:b/>
        </w:rPr>
        <w:t>Fantasy</w:t>
      </w:r>
      <w:r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 w:rsidR="00125787">
        <w:rPr>
          <w:b/>
        </w:rPr>
        <w:t xml:space="preserve">Nights Shadow – mas </w:t>
      </w:r>
      <w:r>
        <w:rPr>
          <w:b/>
        </w:rPr>
        <w:tab/>
      </w:r>
      <w:r>
        <w:rPr>
          <w:b/>
        </w:rPr>
        <w:tab/>
        <w:t>Reserve:</w:t>
      </w:r>
      <w:r w:rsidR="00125787">
        <w:rPr>
          <w:b/>
        </w:rPr>
        <w:t xml:space="preserve"> Peggy –</w:t>
      </w:r>
      <w:r w:rsidR="00B77E51">
        <w:rPr>
          <w:b/>
        </w:rPr>
        <w:t xml:space="preserve"> mms</w:t>
      </w:r>
      <w:r w:rsidR="00125787">
        <w:rPr>
          <w:b/>
        </w:rPr>
        <w:t xml:space="preserve"> 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4. Gem Stone Colors</w:t>
      </w:r>
      <w:r w:rsidR="00125787">
        <w:rPr>
          <w:b/>
        </w:rPr>
        <w:t xml:space="preserve"> (4) </w:t>
      </w:r>
      <w:r w:rsidR="00125787" w:rsidRPr="00C3576C">
        <w:t xml:space="preserve">1. Gary </w:t>
      </w:r>
      <w:r w:rsidR="00C3576C" w:rsidRPr="00C3576C">
        <w:t>Capric – mms 2. TS Purple Haze – mas</w:t>
      </w:r>
      <w:r w:rsidR="00C3576C">
        <w:rPr>
          <w:b/>
        </w:rPr>
        <w:t xml:space="preserve"> </w:t>
      </w:r>
    </w:p>
    <w:p w:rsid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5. Woodgrain (any manufacturer)</w:t>
      </w:r>
      <w:r w:rsidR="00C3576C">
        <w:rPr>
          <w:b/>
        </w:rPr>
        <w:t xml:space="preserve"> (2) </w:t>
      </w:r>
      <w:r w:rsidR="00C3576C" w:rsidRPr="00C3576C">
        <w:t>1. T</w:t>
      </w:r>
      <w:r w:rsidR="00B77E51">
        <w:t>S</w:t>
      </w:r>
      <w:r w:rsidR="00C3576C" w:rsidRPr="00C3576C">
        <w:t xml:space="preserve"> Car</w:t>
      </w:r>
      <w:r w:rsidR="00A41D37">
        <w:t>penter’s Magic – mas 2. Source O</w:t>
      </w:r>
      <w:r w:rsidR="00C3576C" w:rsidRPr="00C3576C">
        <w:t>f Treasure – mas</w:t>
      </w:r>
      <w:r w:rsidR="00C3576C">
        <w:rPr>
          <w:b/>
        </w:rPr>
        <w:t xml:space="preserve"> 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6. Stone – Holiday Colors/Designs</w:t>
      </w:r>
      <w:r w:rsidR="00C3576C">
        <w:rPr>
          <w:b/>
        </w:rPr>
        <w:t xml:space="preserve"> (3) </w:t>
      </w:r>
      <w:r w:rsidR="00C3576C" w:rsidRPr="00C3576C">
        <w:t>1. Resourceful Tug – mas 2. TS Webmaster – mas</w:t>
      </w:r>
      <w:r w:rsidR="00C3576C">
        <w:rPr>
          <w:b/>
        </w:rPr>
        <w:t xml:space="preserve"> 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lastRenderedPageBreak/>
        <w:t>507. Stone – Other Unrealistic Colors</w:t>
      </w:r>
      <w:r w:rsidR="00C3576C">
        <w:rPr>
          <w:b/>
        </w:rPr>
        <w:t xml:space="preserve"> (5) </w:t>
      </w:r>
      <w:r w:rsidR="00C3576C" w:rsidRPr="00C3576C">
        <w:t>1. Tritan Blue – mms 2. TS Devil May Care – mas</w:t>
      </w:r>
      <w:r w:rsidR="00C3576C">
        <w:rPr>
          <w:b/>
        </w:rPr>
        <w:t xml:space="preserve"> 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08. Breyer – Decorator</w:t>
      </w:r>
      <w:r w:rsidR="00C3576C">
        <w:rPr>
          <w:b/>
        </w:rPr>
        <w:t xml:space="preserve"> (8) </w:t>
      </w:r>
      <w:r w:rsidR="00C3576C" w:rsidRPr="00C3576C">
        <w:t>1. TS Blue Dawn – mas 2. Midnight Hootle – mky</w:t>
      </w:r>
      <w:r w:rsidR="00C3576C">
        <w:rPr>
          <w:b/>
        </w:rPr>
        <w:t xml:space="preserve"> </w:t>
      </w:r>
    </w:p>
    <w:p w:rsidR="008718A0" w:rsidRPr="00C3576C" w:rsidRDefault="008718A0" w:rsidP="008718A0">
      <w:pPr>
        <w:spacing w:after="0" w:line="240" w:lineRule="auto"/>
      </w:pPr>
      <w:r w:rsidRPr="008718A0">
        <w:rPr>
          <w:b/>
        </w:rPr>
        <w:t>509. Breyer – H&amp;R/Lamps/Clocks/Nightlights/etc.</w:t>
      </w:r>
      <w:r w:rsidR="00C3576C">
        <w:rPr>
          <w:b/>
        </w:rPr>
        <w:t xml:space="preserve"> (2) </w:t>
      </w:r>
      <w:r w:rsidR="00C3576C" w:rsidRPr="00C3576C">
        <w:t xml:space="preserve">1. Regina – mms 2. Carousel – mms </w:t>
      </w:r>
    </w:p>
    <w:p w:rsidR="008718A0" w:rsidRPr="00C3576C" w:rsidRDefault="008718A0" w:rsidP="008718A0">
      <w:pPr>
        <w:spacing w:after="0" w:line="240" w:lineRule="auto"/>
      </w:pPr>
      <w:r w:rsidRPr="008718A0">
        <w:rPr>
          <w:b/>
        </w:rPr>
        <w:t>510. Breyer – Charcoal/Smoke</w:t>
      </w:r>
      <w:r w:rsidR="00C3576C">
        <w:rPr>
          <w:b/>
        </w:rPr>
        <w:t xml:space="preserve"> (6) </w:t>
      </w:r>
      <w:r w:rsidR="00C3576C" w:rsidRPr="00C3576C">
        <w:t>1. TS Dark Lord – mas 2. Thunder Cloud –</w:t>
      </w:r>
      <w:r w:rsidR="00B77E51">
        <w:t xml:space="preserve"> mac</w:t>
      </w:r>
      <w:r w:rsidR="00C3576C" w:rsidRPr="00C3576C">
        <w:t xml:space="preserve"> </w:t>
      </w:r>
    </w:p>
    <w:p w:rsidR="008718A0" w:rsidRPr="00C3576C" w:rsidRDefault="008718A0" w:rsidP="008718A0">
      <w:pPr>
        <w:spacing w:after="0" w:line="240" w:lineRule="auto"/>
      </w:pPr>
      <w:r w:rsidRPr="008718A0">
        <w:rPr>
          <w:b/>
        </w:rPr>
        <w:t>511. Breyer – Red Roan</w:t>
      </w:r>
      <w:r w:rsidR="00C3576C">
        <w:rPr>
          <w:b/>
        </w:rPr>
        <w:t xml:space="preserve"> (4) </w:t>
      </w:r>
      <w:r w:rsidR="00C3576C" w:rsidRPr="00C3576C">
        <w:t xml:space="preserve">1. Orion – mms 2. Proxima Centauri – mms 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12. Breyer – Spatter Dapple</w:t>
      </w:r>
      <w:r w:rsidR="00C3576C">
        <w:rPr>
          <w:b/>
        </w:rPr>
        <w:t xml:space="preserve"> (7) </w:t>
      </w:r>
      <w:r w:rsidR="00A41D37">
        <w:t>1. Resourceful Alg</w:t>
      </w:r>
      <w:r w:rsidR="00C3576C" w:rsidRPr="00C3576C">
        <w:t xml:space="preserve">y – mas 2. Grey Goose – </w:t>
      </w:r>
      <w:r w:rsidR="00B77E51">
        <w:t>mac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13. Breyer – Chalky/Pearl/Flock</w:t>
      </w:r>
      <w:r w:rsidR="00C3576C">
        <w:rPr>
          <w:b/>
        </w:rPr>
        <w:t xml:space="preserve"> (1) </w:t>
      </w:r>
      <w:r w:rsidR="00C3576C" w:rsidRPr="00C3576C">
        <w:t>1. Flea Market Find – jmw</w:t>
      </w:r>
    </w:p>
    <w:p w:rsidR="008718A0" w:rsidRPr="008718A0" w:rsidRDefault="008718A0" w:rsidP="008718A0">
      <w:pPr>
        <w:spacing w:after="0" w:line="240" w:lineRule="auto"/>
        <w:rPr>
          <w:b/>
        </w:rPr>
      </w:pPr>
      <w:r w:rsidRPr="008718A0">
        <w:rPr>
          <w:b/>
        </w:rPr>
        <w:t>514. Breyer – Other Unrealistic Color</w:t>
      </w:r>
      <w:r w:rsidR="00C3576C">
        <w:rPr>
          <w:b/>
        </w:rPr>
        <w:t xml:space="preserve"> (4) </w:t>
      </w:r>
      <w:r w:rsidR="00C3576C" w:rsidRPr="00C3576C">
        <w:t>1. TS Midnight Ghost – mas 2. TS Boo! – mas</w:t>
      </w:r>
      <w:r w:rsidR="00C3576C">
        <w:rPr>
          <w:b/>
        </w:rPr>
        <w:t xml:space="preserve"> </w:t>
      </w:r>
    </w:p>
    <w:p w:rsidR="008718A0" w:rsidRPr="00C3576C" w:rsidRDefault="008718A0" w:rsidP="008718A0">
      <w:pPr>
        <w:spacing w:after="0" w:line="240" w:lineRule="auto"/>
      </w:pPr>
      <w:r w:rsidRPr="008718A0">
        <w:rPr>
          <w:b/>
        </w:rPr>
        <w:t>515. Other Mold – Unrealistic Color</w:t>
      </w:r>
      <w:r w:rsidR="00C3576C">
        <w:rPr>
          <w:b/>
        </w:rPr>
        <w:t xml:space="preserve"> (3) </w:t>
      </w:r>
      <w:r w:rsidR="00C3576C" w:rsidRPr="00C3576C">
        <w:t xml:space="preserve">1. Ransome’s Resource – mas 2. Glim Glam Gal – mms </w:t>
      </w:r>
    </w:p>
    <w:p w:rsidR="008718A0" w:rsidRDefault="008718A0" w:rsidP="00E513F3">
      <w:pPr>
        <w:tabs>
          <w:tab w:val="left" w:pos="5760"/>
        </w:tabs>
        <w:spacing w:after="0" w:line="240" w:lineRule="auto"/>
        <w:rPr>
          <w:b/>
        </w:rPr>
      </w:pPr>
      <w:r w:rsidRPr="00C3576C">
        <w:rPr>
          <w:b/>
        </w:rPr>
        <w:t>Champion Other Unrealistic Color:</w:t>
      </w:r>
      <w:r w:rsidR="00C3576C" w:rsidRPr="00C3576C">
        <w:rPr>
          <w:b/>
        </w:rPr>
        <w:t xml:space="preserve">   TS Midnight Ghost – mas  </w:t>
      </w:r>
      <w:r w:rsidR="00E513F3">
        <w:rPr>
          <w:b/>
        </w:rPr>
        <w:tab/>
      </w:r>
      <w:r w:rsidRPr="00C3576C">
        <w:rPr>
          <w:b/>
        </w:rPr>
        <w:tab/>
        <w:t xml:space="preserve">Reserve: </w:t>
      </w:r>
      <w:r w:rsidR="00C3576C" w:rsidRPr="00C3576C">
        <w:rPr>
          <w:b/>
        </w:rPr>
        <w:t>TS Blue Dawn – mas</w:t>
      </w:r>
    </w:p>
    <w:p w:rsidR="00E513F3" w:rsidRDefault="00E513F3" w:rsidP="00E513F3">
      <w:pPr>
        <w:tabs>
          <w:tab w:val="left" w:pos="5760"/>
        </w:tabs>
        <w:spacing w:after="0" w:line="240" w:lineRule="auto"/>
        <w:rPr>
          <w:b/>
        </w:rPr>
      </w:pPr>
    </w:p>
    <w:p w:rsidR="00E513F3" w:rsidRDefault="006F77BF" w:rsidP="00E513F3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OF Other Plastic Models Breed Classes</w:t>
      </w:r>
    </w:p>
    <w:p w:rsidR="006F77BF" w:rsidRDefault="006F77BF" w:rsidP="00E513F3">
      <w:pPr>
        <w:spacing w:after="0" w:line="240" w:lineRule="auto"/>
        <w:rPr>
          <w:b/>
        </w:rPr>
      </w:pPr>
      <w:r w:rsidRPr="006F77BF">
        <w:rPr>
          <w:b/>
        </w:rPr>
        <w:t>Judge: Karen Jensen</w:t>
      </w:r>
    </w:p>
    <w:p w:rsidR="006F77BF" w:rsidRP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 xml:space="preserve">601. Copperfox </w:t>
      </w:r>
      <w:r>
        <w:rPr>
          <w:b/>
        </w:rPr>
        <w:t xml:space="preserve">(7) </w:t>
      </w:r>
      <w:r w:rsidRPr="006F77BF">
        <w:t>1. Knight Ryder – mbh  2. Tiernay – sja</w:t>
      </w:r>
      <w:r>
        <w:rPr>
          <w:b/>
        </w:rPr>
        <w:t xml:space="preserve">  </w:t>
      </w:r>
    </w:p>
    <w:p w:rsid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602. Hartland</w:t>
      </w:r>
      <w:r>
        <w:rPr>
          <w:b/>
        </w:rPr>
        <w:t xml:space="preserve"> (4) </w:t>
      </w:r>
      <w:r w:rsidRPr="006F77BF">
        <w:t>1. Mikalojus</w:t>
      </w:r>
      <w:r w:rsidR="00A41D37">
        <w:t xml:space="preserve"> TS</w:t>
      </w:r>
      <w:r w:rsidRPr="006F77BF">
        <w:t xml:space="preserve"> – mas 2. Resourceful Rocky – mas</w:t>
      </w:r>
      <w:r>
        <w:rPr>
          <w:b/>
        </w:rPr>
        <w:t xml:space="preserve"> </w:t>
      </w:r>
    </w:p>
    <w:p w:rsidR="006F77BF" w:rsidRPr="006F77BF" w:rsidRDefault="006F77BF" w:rsidP="006F77BF">
      <w:pPr>
        <w:spacing w:after="0" w:line="240" w:lineRule="auto"/>
      </w:pPr>
      <w:r w:rsidRPr="006F77BF">
        <w:rPr>
          <w:b/>
        </w:rPr>
        <w:t>603. Other</w:t>
      </w:r>
      <w:r>
        <w:rPr>
          <w:b/>
        </w:rPr>
        <w:t xml:space="preserve"> (6) </w:t>
      </w:r>
      <w:r w:rsidRPr="006F77BF">
        <w:t>1. Dunraven – mbh 2. Aberjack – mbh</w:t>
      </w:r>
    </w:p>
    <w:p w:rsidR="006F77BF" w:rsidRPr="006F77BF" w:rsidRDefault="006F77BF" w:rsidP="006F77BF">
      <w:pPr>
        <w:spacing w:after="0" w:line="240" w:lineRule="auto"/>
        <w:rPr>
          <w:b/>
        </w:rPr>
      </w:pPr>
      <w:r>
        <w:rPr>
          <w:b/>
        </w:rPr>
        <w:t xml:space="preserve">Champion </w:t>
      </w:r>
      <w:r w:rsidRPr="006F77BF">
        <w:rPr>
          <w:b/>
        </w:rPr>
        <w:t>Breed</w:t>
      </w:r>
      <w:r>
        <w:rPr>
          <w:b/>
        </w:rPr>
        <w:t>:</w:t>
      </w:r>
      <w:r>
        <w:rPr>
          <w:b/>
        </w:rPr>
        <w:tab/>
        <w:t xml:space="preserve">Knight Ryder – mbh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Reserve: Tiernay – sja  </w:t>
      </w:r>
    </w:p>
    <w:p w:rsidR="006F77BF" w:rsidRPr="006F77BF" w:rsidRDefault="006F77BF" w:rsidP="006F77BF">
      <w:pPr>
        <w:spacing w:after="0" w:line="240" w:lineRule="auto"/>
        <w:rPr>
          <w:b/>
        </w:rPr>
      </w:pPr>
    </w:p>
    <w:p w:rsidR="006F77BF" w:rsidRDefault="006F77BF" w:rsidP="006F77BF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OF Other Plastic Models Workmanship Classes</w:t>
      </w:r>
    </w:p>
    <w:p w:rsid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Judge: Karen Jensen</w:t>
      </w:r>
    </w:p>
    <w:p w:rsidR="00E513F3" w:rsidRDefault="006F77BF" w:rsidP="00E513F3">
      <w:pPr>
        <w:tabs>
          <w:tab w:val="left" w:pos="5760"/>
        </w:tabs>
        <w:spacing w:after="0" w:line="240" w:lineRule="auto"/>
        <w:rPr>
          <w:b/>
        </w:rPr>
      </w:pPr>
      <w:r>
        <w:rPr>
          <w:b/>
        </w:rPr>
        <w:t xml:space="preserve">Black/Bay (10) </w:t>
      </w:r>
      <w:r w:rsidRPr="006F77BF">
        <w:t xml:space="preserve">1. Knight Ryder – mbh 2. Alley Cat – smw </w:t>
      </w:r>
    </w:p>
    <w:p w:rsidR="006F77BF" w:rsidRPr="00C3576C" w:rsidRDefault="006F77BF" w:rsidP="00E513F3">
      <w:pPr>
        <w:tabs>
          <w:tab w:val="left" w:pos="5760"/>
        </w:tabs>
        <w:spacing w:after="0" w:line="240" w:lineRule="auto"/>
        <w:rPr>
          <w:b/>
        </w:rPr>
      </w:pPr>
      <w:r>
        <w:rPr>
          <w:b/>
        </w:rPr>
        <w:t xml:space="preserve">Other (7) </w:t>
      </w:r>
      <w:r w:rsidRPr="006F77BF">
        <w:t>1. Stetson – smw 2. Tiernay – sja</w:t>
      </w:r>
      <w:r>
        <w:rPr>
          <w:b/>
        </w:rPr>
        <w:t xml:space="preserve"> </w:t>
      </w:r>
    </w:p>
    <w:p w:rsidR="008718A0" w:rsidRDefault="008718A0" w:rsidP="008718A0">
      <w:pPr>
        <w:spacing w:after="0" w:line="240" w:lineRule="auto"/>
        <w:rPr>
          <w:b/>
        </w:rPr>
      </w:pPr>
    </w:p>
    <w:p w:rsidR="006F77BF" w:rsidRDefault="006F77BF" w:rsidP="006F77BF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OF Other Plastic Models Collectability Classes</w:t>
      </w:r>
    </w:p>
    <w:p w:rsid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Judge: Karen Jensen</w:t>
      </w:r>
    </w:p>
    <w:p w:rsidR="006F77BF" w:rsidRPr="006F77BF" w:rsidRDefault="006F77BF" w:rsidP="006F77BF">
      <w:pPr>
        <w:spacing w:after="0" w:line="240" w:lineRule="auto"/>
      </w:pPr>
      <w:r w:rsidRPr="006F77BF">
        <w:rPr>
          <w:b/>
        </w:rPr>
        <w:t>604. Copperfox</w:t>
      </w:r>
      <w:r>
        <w:rPr>
          <w:b/>
        </w:rPr>
        <w:t xml:space="preserve"> (9) </w:t>
      </w:r>
      <w:r w:rsidRPr="006F77BF">
        <w:t xml:space="preserve">1. Truffles – mbh 2. Celtic Dawn – sja  </w:t>
      </w:r>
    </w:p>
    <w:p w:rsid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605. Hartland</w:t>
      </w:r>
      <w:r>
        <w:rPr>
          <w:b/>
        </w:rPr>
        <w:t xml:space="preserve"> (4) </w:t>
      </w:r>
      <w:r w:rsidRPr="006F77BF">
        <w:t>1. Resourceful Rocky – mas 2. Mikalojus</w:t>
      </w:r>
      <w:r w:rsidR="00A41D37">
        <w:t xml:space="preserve"> TS</w:t>
      </w:r>
      <w:r w:rsidRPr="006F77BF">
        <w:t xml:space="preserve"> – mas</w:t>
      </w:r>
      <w:r>
        <w:rPr>
          <w:b/>
        </w:rPr>
        <w:t xml:space="preserve"> </w:t>
      </w:r>
    </w:p>
    <w:p w:rsidR="006F77BF" w:rsidRP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606. Other Mold</w:t>
      </w:r>
      <w:r>
        <w:rPr>
          <w:b/>
        </w:rPr>
        <w:t xml:space="preserve"> (5) </w:t>
      </w:r>
      <w:r w:rsidRPr="006F77BF">
        <w:t>1. Aberjack – mbh 2. Dunraven – mbh</w:t>
      </w:r>
      <w:r w:rsidRPr="006F77BF">
        <w:rPr>
          <w:b/>
        </w:rPr>
        <w:t xml:space="preserve"> </w:t>
      </w:r>
    </w:p>
    <w:p w:rsidR="006F77BF" w:rsidRP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Champion Collectability:</w:t>
      </w:r>
      <w:r w:rsidRPr="006F77BF">
        <w:rPr>
          <w:b/>
        </w:rPr>
        <w:tab/>
        <w:t xml:space="preserve">Resourceful Rocky – mas   </w:t>
      </w:r>
      <w:r w:rsidRPr="006F77BF">
        <w:rPr>
          <w:b/>
        </w:rPr>
        <w:tab/>
      </w:r>
      <w:r w:rsidRPr="006F77BF">
        <w:rPr>
          <w:b/>
        </w:rPr>
        <w:tab/>
        <w:t>Reserve: Truffles – mbh</w:t>
      </w:r>
    </w:p>
    <w:p w:rsidR="006F77BF" w:rsidRDefault="006F77BF" w:rsidP="006F77BF">
      <w:pPr>
        <w:spacing w:after="0" w:line="240" w:lineRule="auto"/>
        <w:rPr>
          <w:b/>
        </w:rPr>
      </w:pPr>
      <w:r w:rsidRPr="006F77BF">
        <w:rPr>
          <w:b/>
        </w:rPr>
        <w:t>Non-Breyer/St</w:t>
      </w:r>
      <w:r>
        <w:rPr>
          <w:b/>
        </w:rPr>
        <w:t>one Plastic Overall Champion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eserve:</w:t>
      </w:r>
    </w:p>
    <w:p w:rsidR="00474C20" w:rsidRDefault="00474C20" w:rsidP="00EB5943"/>
    <w:p w:rsidR="00217B29" w:rsidRDefault="00217B29" w:rsidP="00EB5943">
      <w:r>
        <w:t>Entrants:</w:t>
      </w:r>
    </w:p>
    <w:tbl>
      <w:tblPr>
        <w:tblW w:w="8820" w:type="dxa"/>
        <w:tblLook w:val="04A0" w:firstRow="1" w:lastRow="0" w:firstColumn="1" w:lastColumn="0" w:noHBand="0" w:noVBand="1"/>
      </w:tblPr>
      <w:tblGrid>
        <w:gridCol w:w="1394"/>
        <w:gridCol w:w="1877"/>
        <w:gridCol w:w="650"/>
        <w:gridCol w:w="820"/>
        <w:gridCol w:w="1452"/>
        <w:gridCol w:w="1953"/>
        <w:gridCol w:w="675"/>
      </w:tblGrid>
      <w:tr w:rsidR="00217B29" w:rsidRPr="00217B29" w:rsidTr="00217B29">
        <w:trPr>
          <w:trHeight w:val="372"/>
        </w:trPr>
        <w:tc>
          <w:tcPr>
            <w:tcW w:w="3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jc w:val="center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Alpha by Last Nam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jc w:val="center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Alpha by Initials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nd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erson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ja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m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ettler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es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nne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cker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b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m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rcia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g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izz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nchoff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b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ngela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kers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y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ennifer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z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rb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nne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cker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b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rusciel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c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rien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ynnott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y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il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way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c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arb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nnibella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cd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lissa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x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c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eth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ckinson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ld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arb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nnibella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c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von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inzi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f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eth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ckinson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l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lizabeth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rvey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h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gg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ankenberger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mf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iz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jj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von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inzi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f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il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hr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ls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m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rcia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g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izz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nchoff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b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Vicki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iffiths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lg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il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way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c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lizabeth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rvey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h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lyse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k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vv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y Beth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land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bh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ilar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ley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rp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aren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ensen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j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gg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ankenberger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mf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iz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jj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Jen 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nkler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mw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rgan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cGee-Solomon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ennifer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z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rb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risten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reland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lm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aren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ensen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je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ilar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ley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rp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risten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reland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lm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y Ann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yder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lissa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x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c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m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ettler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e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y Ann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yder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s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nc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John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h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y Beth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land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bh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ily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hr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l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rusciel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c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rien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ynnott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y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la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kers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ky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lyse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k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vv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rgan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cGee-Solomon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s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Jen 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nkler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mw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nc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John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hs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ngela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kers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y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ndy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erson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ja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la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kers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ky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Vicki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iffiths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lg</w:t>
            </w:r>
          </w:p>
        </w:tc>
      </w:tr>
      <w:tr w:rsidR="00217B29" w:rsidRPr="00217B29" w:rsidTr="00217B29">
        <w:trPr>
          <w:trHeight w:val="372"/>
        </w:trPr>
        <w:tc>
          <w:tcPr>
            <w:tcW w:w="1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</w:pPr>
            <w:r w:rsidRPr="00217B29">
              <w:rPr>
                <w:rFonts w:ascii="Comic Sans MS" w:eastAsia="Times New Roman" w:hAnsi="Comic Sans MS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17B29" w:rsidRPr="00217B29" w:rsidRDefault="00217B29" w:rsidP="00217B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7B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:rsidR="00217B29" w:rsidRDefault="00217B29" w:rsidP="00EB5943"/>
    <w:p w:rsidR="0045584A" w:rsidRDefault="0045584A"/>
    <w:p w:rsidR="0045584A" w:rsidRDefault="0045584A"/>
    <w:p w:rsidR="0045584A" w:rsidRDefault="0045584A"/>
    <w:p w:rsidR="0045584A" w:rsidRDefault="0045584A"/>
    <w:p w:rsidR="0045584A" w:rsidRDefault="0045584A" w:rsidP="0045584A">
      <w:r>
        <w:t>​</w:t>
      </w:r>
    </w:p>
    <w:p w:rsidR="0045584A" w:rsidRDefault="0045584A"/>
    <w:p w:rsidR="0045584A" w:rsidRDefault="0045584A"/>
    <w:p w:rsidR="0045584A" w:rsidRDefault="0045584A"/>
    <w:p w:rsidR="0045584A" w:rsidRDefault="0045584A"/>
    <w:p w:rsidR="0045584A" w:rsidRDefault="0045584A"/>
    <w:p w:rsidR="0045584A" w:rsidRDefault="0045584A"/>
    <w:p w:rsidR="0045584A" w:rsidRDefault="0045584A"/>
    <w:sectPr w:rsidR="0045584A" w:rsidSect="00571282">
      <w:footerReference w:type="default" r:id="rId6"/>
      <w:pgSz w:w="12240" w:h="15840"/>
      <w:pgMar w:top="630" w:right="1440" w:bottom="990" w:left="1440" w:header="720" w:footer="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66A7" w:rsidRDefault="004066A7" w:rsidP="00DB1366">
      <w:pPr>
        <w:spacing w:after="0" w:line="240" w:lineRule="auto"/>
      </w:pPr>
      <w:r>
        <w:separator/>
      </w:r>
    </w:p>
  </w:endnote>
  <w:endnote w:type="continuationSeparator" w:id="0">
    <w:p w:rsidR="004066A7" w:rsidRDefault="004066A7" w:rsidP="00DB1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49489862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:rsidR="00125787" w:rsidRPr="00571282" w:rsidRDefault="00125787">
        <w:pPr>
          <w:pStyle w:val="Footer"/>
          <w:jc w:val="center"/>
          <w:rPr>
            <w:sz w:val="16"/>
            <w:szCs w:val="16"/>
          </w:rPr>
        </w:pPr>
        <w:r w:rsidRPr="00571282">
          <w:rPr>
            <w:sz w:val="16"/>
            <w:szCs w:val="16"/>
          </w:rPr>
          <w:fldChar w:fldCharType="begin"/>
        </w:r>
        <w:r w:rsidRPr="00571282">
          <w:rPr>
            <w:sz w:val="16"/>
            <w:szCs w:val="16"/>
          </w:rPr>
          <w:instrText xml:space="preserve"> PAGE   \* MERGEFORMAT </w:instrText>
        </w:r>
        <w:r w:rsidRPr="00571282">
          <w:rPr>
            <w:sz w:val="16"/>
            <w:szCs w:val="16"/>
          </w:rPr>
          <w:fldChar w:fldCharType="separate"/>
        </w:r>
        <w:r w:rsidR="00FD2801">
          <w:rPr>
            <w:noProof/>
            <w:sz w:val="16"/>
            <w:szCs w:val="16"/>
          </w:rPr>
          <w:t>10</w:t>
        </w:r>
        <w:r w:rsidRPr="00571282">
          <w:rPr>
            <w:noProof/>
            <w:sz w:val="16"/>
            <w:szCs w:val="16"/>
          </w:rPr>
          <w:fldChar w:fldCharType="end"/>
        </w:r>
      </w:p>
    </w:sdtContent>
  </w:sdt>
  <w:p w:rsidR="00125787" w:rsidRDefault="001257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66A7" w:rsidRDefault="004066A7" w:rsidP="00DB1366">
      <w:pPr>
        <w:spacing w:after="0" w:line="240" w:lineRule="auto"/>
      </w:pPr>
      <w:r>
        <w:separator/>
      </w:r>
    </w:p>
  </w:footnote>
  <w:footnote w:type="continuationSeparator" w:id="0">
    <w:p w:rsidR="004066A7" w:rsidRDefault="004066A7" w:rsidP="00DB13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TUxNTI2NjAyMDRQ0lEKTi0uzszPAykwqQUALy59LywAAAA="/>
  </w:docVars>
  <w:rsids>
    <w:rsidRoot w:val="0045584A"/>
    <w:rsid w:val="000008BF"/>
    <w:rsid w:val="000052AF"/>
    <w:rsid w:val="00005931"/>
    <w:rsid w:val="0000650D"/>
    <w:rsid w:val="000116E4"/>
    <w:rsid w:val="000166FF"/>
    <w:rsid w:val="00020D2C"/>
    <w:rsid w:val="0002417B"/>
    <w:rsid w:val="00024F01"/>
    <w:rsid w:val="0002553B"/>
    <w:rsid w:val="00025FA1"/>
    <w:rsid w:val="00027376"/>
    <w:rsid w:val="000328C0"/>
    <w:rsid w:val="000329A9"/>
    <w:rsid w:val="00042043"/>
    <w:rsid w:val="000422A0"/>
    <w:rsid w:val="000465AE"/>
    <w:rsid w:val="00047337"/>
    <w:rsid w:val="0004783D"/>
    <w:rsid w:val="000522B5"/>
    <w:rsid w:val="00056EEF"/>
    <w:rsid w:val="00061276"/>
    <w:rsid w:val="00072827"/>
    <w:rsid w:val="0007451E"/>
    <w:rsid w:val="00095640"/>
    <w:rsid w:val="000A288A"/>
    <w:rsid w:val="000A3DF7"/>
    <w:rsid w:val="000A663D"/>
    <w:rsid w:val="000B2F49"/>
    <w:rsid w:val="000B65F2"/>
    <w:rsid w:val="000C1B9B"/>
    <w:rsid w:val="000C3E74"/>
    <w:rsid w:val="000C5C07"/>
    <w:rsid w:val="000C6EB8"/>
    <w:rsid w:val="000D193F"/>
    <w:rsid w:val="000F349B"/>
    <w:rsid w:val="000F79C4"/>
    <w:rsid w:val="00101A70"/>
    <w:rsid w:val="00102BFE"/>
    <w:rsid w:val="00103AA9"/>
    <w:rsid w:val="0010538B"/>
    <w:rsid w:val="00113A7E"/>
    <w:rsid w:val="0011465B"/>
    <w:rsid w:val="00114B3D"/>
    <w:rsid w:val="00121788"/>
    <w:rsid w:val="00122DCA"/>
    <w:rsid w:val="00125662"/>
    <w:rsid w:val="00125787"/>
    <w:rsid w:val="00132DF6"/>
    <w:rsid w:val="00154B7A"/>
    <w:rsid w:val="00156210"/>
    <w:rsid w:val="00162B37"/>
    <w:rsid w:val="00173200"/>
    <w:rsid w:val="00182522"/>
    <w:rsid w:val="00182A53"/>
    <w:rsid w:val="001842BD"/>
    <w:rsid w:val="001860D1"/>
    <w:rsid w:val="00191BCF"/>
    <w:rsid w:val="001929A9"/>
    <w:rsid w:val="001A04AB"/>
    <w:rsid w:val="001A7FA7"/>
    <w:rsid w:val="001B2E5D"/>
    <w:rsid w:val="001C0358"/>
    <w:rsid w:val="001C116F"/>
    <w:rsid w:val="001C43E6"/>
    <w:rsid w:val="001C4D82"/>
    <w:rsid w:val="001E0318"/>
    <w:rsid w:val="001E2DE5"/>
    <w:rsid w:val="001E47D2"/>
    <w:rsid w:val="001E55B4"/>
    <w:rsid w:val="00205CF4"/>
    <w:rsid w:val="002166E0"/>
    <w:rsid w:val="002173BC"/>
    <w:rsid w:val="00217B29"/>
    <w:rsid w:val="00221646"/>
    <w:rsid w:val="0022408A"/>
    <w:rsid w:val="00231B2A"/>
    <w:rsid w:val="002376F2"/>
    <w:rsid w:val="002416D4"/>
    <w:rsid w:val="00250131"/>
    <w:rsid w:val="00270B05"/>
    <w:rsid w:val="00275CBF"/>
    <w:rsid w:val="002775C8"/>
    <w:rsid w:val="00277721"/>
    <w:rsid w:val="00282F9A"/>
    <w:rsid w:val="00291E46"/>
    <w:rsid w:val="00291F3F"/>
    <w:rsid w:val="00291F80"/>
    <w:rsid w:val="0029226C"/>
    <w:rsid w:val="00295CCD"/>
    <w:rsid w:val="002B00AF"/>
    <w:rsid w:val="002B6B60"/>
    <w:rsid w:val="002C0BE0"/>
    <w:rsid w:val="002C10B8"/>
    <w:rsid w:val="002D0CCF"/>
    <w:rsid w:val="002D5EE7"/>
    <w:rsid w:val="002E3BB1"/>
    <w:rsid w:val="002E5C1B"/>
    <w:rsid w:val="002F1EA2"/>
    <w:rsid w:val="002F3570"/>
    <w:rsid w:val="002F784E"/>
    <w:rsid w:val="003037EB"/>
    <w:rsid w:val="0031036D"/>
    <w:rsid w:val="003104E3"/>
    <w:rsid w:val="003117CB"/>
    <w:rsid w:val="0031433D"/>
    <w:rsid w:val="00321793"/>
    <w:rsid w:val="003425A5"/>
    <w:rsid w:val="0034551B"/>
    <w:rsid w:val="00345A9F"/>
    <w:rsid w:val="0034630B"/>
    <w:rsid w:val="003508D9"/>
    <w:rsid w:val="00352A8D"/>
    <w:rsid w:val="00362CB2"/>
    <w:rsid w:val="0036379C"/>
    <w:rsid w:val="00366B8D"/>
    <w:rsid w:val="00367876"/>
    <w:rsid w:val="003702B8"/>
    <w:rsid w:val="00373603"/>
    <w:rsid w:val="00373FB3"/>
    <w:rsid w:val="00381997"/>
    <w:rsid w:val="00384318"/>
    <w:rsid w:val="0038553E"/>
    <w:rsid w:val="00393AB4"/>
    <w:rsid w:val="00395981"/>
    <w:rsid w:val="003A01E1"/>
    <w:rsid w:val="003A3FE4"/>
    <w:rsid w:val="003A6CCB"/>
    <w:rsid w:val="003B2702"/>
    <w:rsid w:val="003B372D"/>
    <w:rsid w:val="003C5F4F"/>
    <w:rsid w:val="003C653E"/>
    <w:rsid w:val="003C7687"/>
    <w:rsid w:val="003D3669"/>
    <w:rsid w:val="003D5E1C"/>
    <w:rsid w:val="003F07FA"/>
    <w:rsid w:val="003F09F7"/>
    <w:rsid w:val="003F2989"/>
    <w:rsid w:val="003F39AB"/>
    <w:rsid w:val="003F70FF"/>
    <w:rsid w:val="004066A7"/>
    <w:rsid w:val="00407CAE"/>
    <w:rsid w:val="00412284"/>
    <w:rsid w:val="00414B37"/>
    <w:rsid w:val="00416F04"/>
    <w:rsid w:val="00417455"/>
    <w:rsid w:val="00422F6E"/>
    <w:rsid w:val="00424E17"/>
    <w:rsid w:val="0042615B"/>
    <w:rsid w:val="004334FB"/>
    <w:rsid w:val="0044220B"/>
    <w:rsid w:val="004427A6"/>
    <w:rsid w:val="004513AF"/>
    <w:rsid w:val="00454FA7"/>
    <w:rsid w:val="0045542E"/>
    <w:rsid w:val="004556AA"/>
    <w:rsid w:val="0045584A"/>
    <w:rsid w:val="00455D18"/>
    <w:rsid w:val="004603E2"/>
    <w:rsid w:val="00460755"/>
    <w:rsid w:val="00461070"/>
    <w:rsid w:val="00461852"/>
    <w:rsid w:val="00466C9A"/>
    <w:rsid w:val="00474C20"/>
    <w:rsid w:val="00476500"/>
    <w:rsid w:val="00486506"/>
    <w:rsid w:val="0049018C"/>
    <w:rsid w:val="00491149"/>
    <w:rsid w:val="00491C6A"/>
    <w:rsid w:val="0049359F"/>
    <w:rsid w:val="004967F5"/>
    <w:rsid w:val="004969C0"/>
    <w:rsid w:val="004976F7"/>
    <w:rsid w:val="004A05CE"/>
    <w:rsid w:val="004A28D2"/>
    <w:rsid w:val="004B152C"/>
    <w:rsid w:val="004B247F"/>
    <w:rsid w:val="004B6EBE"/>
    <w:rsid w:val="004C1927"/>
    <w:rsid w:val="004C447E"/>
    <w:rsid w:val="004C50DE"/>
    <w:rsid w:val="004D0480"/>
    <w:rsid w:val="004D312D"/>
    <w:rsid w:val="004D4C12"/>
    <w:rsid w:val="004D7EFE"/>
    <w:rsid w:val="004E2CBF"/>
    <w:rsid w:val="004E4BA2"/>
    <w:rsid w:val="004E7C75"/>
    <w:rsid w:val="004F0187"/>
    <w:rsid w:val="004F245D"/>
    <w:rsid w:val="004F3463"/>
    <w:rsid w:val="00505EFF"/>
    <w:rsid w:val="005119BA"/>
    <w:rsid w:val="00517C95"/>
    <w:rsid w:val="0052281F"/>
    <w:rsid w:val="00522DD7"/>
    <w:rsid w:val="00531470"/>
    <w:rsid w:val="00535D4D"/>
    <w:rsid w:val="00541DA6"/>
    <w:rsid w:val="00550DDE"/>
    <w:rsid w:val="005524D6"/>
    <w:rsid w:val="005653D7"/>
    <w:rsid w:val="0056709A"/>
    <w:rsid w:val="00567B90"/>
    <w:rsid w:val="00571282"/>
    <w:rsid w:val="005748FC"/>
    <w:rsid w:val="005750C7"/>
    <w:rsid w:val="005808D8"/>
    <w:rsid w:val="00581577"/>
    <w:rsid w:val="005815A1"/>
    <w:rsid w:val="00593631"/>
    <w:rsid w:val="005953BC"/>
    <w:rsid w:val="005963E5"/>
    <w:rsid w:val="00597BEE"/>
    <w:rsid w:val="005A5D11"/>
    <w:rsid w:val="005B053C"/>
    <w:rsid w:val="005B0AA4"/>
    <w:rsid w:val="005B5C1E"/>
    <w:rsid w:val="005B6829"/>
    <w:rsid w:val="005C3D7A"/>
    <w:rsid w:val="005C68B1"/>
    <w:rsid w:val="005C7FC1"/>
    <w:rsid w:val="005D218A"/>
    <w:rsid w:val="005E61C9"/>
    <w:rsid w:val="005F0780"/>
    <w:rsid w:val="00600AB5"/>
    <w:rsid w:val="00613634"/>
    <w:rsid w:val="006138B9"/>
    <w:rsid w:val="006272C0"/>
    <w:rsid w:val="00632303"/>
    <w:rsid w:val="006357FF"/>
    <w:rsid w:val="006378F3"/>
    <w:rsid w:val="00644809"/>
    <w:rsid w:val="00644EBA"/>
    <w:rsid w:val="00665729"/>
    <w:rsid w:val="0066605C"/>
    <w:rsid w:val="00680D86"/>
    <w:rsid w:val="00684946"/>
    <w:rsid w:val="00684E5D"/>
    <w:rsid w:val="00691A28"/>
    <w:rsid w:val="00692266"/>
    <w:rsid w:val="00695F65"/>
    <w:rsid w:val="00696399"/>
    <w:rsid w:val="00697EB2"/>
    <w:rsid w:val="006A289C"/>
    <w:rsid w:val="006A3518"/>
    <w:rsid w:val="006A3717"/>
    <w:rsid w:val="006A567E"/>
    <w:rsid w:val="006B061D"/>
    <w:rsid w:val="006B17D7"/>
    <w:rsid w:val="006B6B39"/>
    <w:rsid w:val="006C3D54"/>
    <w:rsid w:val="006C3FC3"/>
    <w:rsid w:val="006D3A5E"/>
    <w:rsid w:val="006D7165"/>
    <w:rsid w:val="006D73F4"/>
    <w:rsid w:val="006E2664"/>
    <w:rsid w:val="006E67D6"/>
    <w:rsid w:val="006F31C2"/>
    <w:rsid w:val="006F77BF"/>
    <w:rsid w:val="007104A5"/>
    <w:rsid w:val="00711C5B"/>
    <w:rsid w:val="00721132"/>
    <w:rsid w:val="0072264A"/>
    <w:rsid w:val="00722B04"/>
    <w:rsid w:val="00722F8B"/>
    <w:rsid w:val="007279DA"/>
    <w:rsid w:val="00741E3B"/>
    <w:rsid w:val="00742458"/>
    <w:rsid w:val="007425D0"/>
    <w:rsid w:val="0074276F"/>
    <w:rsid w:val="00751CC0"/>
    <w:rsid w:val="007537F8"/>
    <w:rsid w:val="007670E4"/>
    <w:rsid w:val="00772DF1"/>
    <w:rsid w:val="007762D4"/>
    <w:rsid w:val="007900C7"/>
    <w:rsid w:val="0079030C"/>
    <w:rsid w:val="007A43C2"/>
    <w:rsid w:val="007A7155"/>
    <w:rsid w:val="007B210E"/>
    <w:rsid w:val="007C1B39"/>
    <w:rsid w:val="007C584B"/>
    <w:rsid w:val="007C5870"/>
    <w:rsid w:val="007D0122"/>
    <w:rsid w:val="007D4E1B"/>
    <w:rsid w:val="007D6A15"/>
    <w:rsid w:val="007D6C61"/>
    <w:rsid w:val="007D7A7C"/>
    <w:rsid w:val="007E0E7B"/>
    <w:rsid w:val="007E5161"/>
    <w:rsid w:val="007E62F2"/>
    <w:rsid w:val="007F2462"/>
    <w:rsid w:val="007F672D"/>
    <w:rsid w:val="007F79F8"/>
    <w:rsid w:val="008014E9"/>
    <w:rsid w:val="008162F6"/>
    <w:rsid w:val="00822640"/>
    <w:rsid w:val="00823718"/>
    <w:rsid w:val="008248B3"/>
    <w:rsid w:val="00837DBA"/>
    <w:rsid w:val="00840496"/>
    <w:rsid w:val="00846764"/>
    <w:rsid w:val="0085449F"/>
    <w:rsid w:val="0085667F"/>
    <w:rsid w:val="0086007E"/>
    <w:rsid w:val="008718A0"/>
    <w:rsid w:val="008722E7"/>
    <w:rsid w:val="008761F8"/>
    <w:rsid w:val="008816E5"/>
    <w:rsid w:val="008829E8"/>
    <w:rsid w:val="0088727F"/>
    <w:rsid w:val="00887AD4"/>
    <w:rsid w:val="008909AE"/>
    <w:rsid w:val="008961E9"/>
    <w:rsid w:val="008A3668"/>
    <w:rsid w:val="008A44DA"/>
    <w:rsid w:val="008A7898"/>
    <w:rsid w:val="008A7A23"/>
    <w:rsid w:val="008C05F4"/>
    <w:rsid w:val="008E2638"/>
    <w:rsid w:val="009110E2"/>
    <w:rsid w:val="0091553E"/>
    <w:rsid w:val="009173C5"/>
    <w:rsid w:val="00927578"/>
    <w:rsid w:val="00927940"/>
    <w:rsid w:val="00932127"/>
    <w:rsid w:val="009344FC"/>
    <w:rsid w:val="00934AA1"/>
    <w:rsid w:val="00941746"/>
    <w:rsid w:val="00942024"/>
    <w:rsid w:val="00943F5D"/>
    <w:rsid w:val="00946112"/>
    <w:rsid w:val="00954FB1"/>
    <w:rsid w:val="00956586"/>
    <w:rsid w:val="0095792E"/>
    <w:rsid w:val="00960A09"/>
    <w:rsid w:val="00967850"/>
    <w:rsid w:val="009717F3"/>
    <w:rsid w:val="00974F7E"/>
    <w:rsid w:val="00986DFE"/>
    <w:rsid w:val="00993767"/>
    <w:rsid w:val="009959B4"/>
    <w:rsid w:val="0099654C"/>
    <w:rsid w:val="009A0592"/>
    <w:rsid w:val="009A4E60"/>
    <w:rsid w:val="009B3AED"/>
    <w:rsid w:val="009B427D"/>
    <w:rsid w:val="009C1564"/>
    <w:rsid w:val="009E77E1"/>
    <w:rsid w:val="009F079F"/>
    <w:rsid w:val="009F0F64"/>
    <w:rsid w:val="009F228D"/>
    <w:rsid w:val="009F2F45"/>
    <w:rsid w:val="009F4BA7"/>
    <w:rsid w:val="009F4EDC"/>
    <w:rsid w:val="009F5CF2"/>
    <w:rsid w:val="00A12415"/>
    <w:rsid w:val="00A155C4"/>
    <w:rsid w:val="00A17E83"/>
    <w:rsid w:val="00A23C08"/>
    <w:rsid w:val="00A25E78"/>
    <w:rsid w:val="00A40051"/>
    <w:rsid w:val="00A41D37"/>
    <w:rsid w:val="00A45082"/>
    <w:rsid w:val="00A4640F"/>
    <w:rsid w:val="00A609D6"/>
    <w:rsid w:val="00A61561"/>
    <w:rsid w:val="00A63DA8"/>
    <w:rsid w:val="00A776D8"/>
    <w:rsid w:val="00A77A2B"/>
    <w:rsid w:val="00A845DC"/>
    <w:rsid w:val="00A92163"/>
    <w:rsid w:val="00A94C6D"/>
    <w:rsid w:val="00A95DD4"/>
    <w:rsid w:val="00AA0F66"/>
    <w:rsid w:val="00AA6169"/>
    <w:rsid w:val="00AB5723"/>
    <w:rsid w:val="00AC0B79"/>
    <w:rsid w:val="00AC1042"/>
    <w:rsid w:val="00AD7580"/>
    <w:rsid w:val="00AD7614"/>
    <w:rsid w:val="00AE2612"/>
    <w:rsid w:val="00AE392A"/>
    <w:rsid w:val="00AE5B48"/>
    <w:rsid w:val="00AF1020"/>
    <w:rsid w:val="00AF6205"/>
    <w:rsid w:val="00B00307"/>
    <w:rsid w:val="00B016E8"/>
    <w:rsid w:val="00B03E71"/>
    <w:rsid w:val="00B04E97"/>
    <w:rsid w:val="00B0564E"/>
    <w:rsid w:val="00B066E9"/>
    <w:rsid w:val="00B06781"/>
    <w:rsid w:val="00B06CD0"/>
    <w:rsid w:val="00B1024E"/>
    <w:rsid w:val="00B159B5"/>
    <w:rsid w:val="00B17010"/>
    <w:rsid w:val="00B17428"/>
    <w:rsid w:val="00B200A5"/>
    <w:rsid w:val="00B256F0"/>
    <w:rsid w:val="00B25B2C"/>
    <w:rsid w:val="00B34AE2"/>
    <w:rsid w:val="00B42696"/>
    <w:rsid w:val="00B44A5A"/>
    <w:rsid w:val="00B4631D"/>
    <w:rsid w:val="00B54280"/>
    <w:rsid w:val="00B54606"/>
    <w:rsid w:val="00B54B41"/>
    <w:rsid w:val="00B550A1"/>
    <w:rsid w:val="00B55FC4"/>
    <w:rsid w:val="00B6093C"/>
    <w:rsid w:val="00B619D2"/>
    <w:rsid w:val="00B62217"/>
    <w:rsid w:val="00B66464"/>
    <w:rsid w:val="00B7370A"/>
    <w:rsid w:val="00B77E51"/>
    <w:rsid w:val="00B8506F"/>
    <w:rsid w:val="00B87920"/>
    <w:rsid w:val="00B96AF7"/>
    <w:rsid w:val="00B97085"/>
    <w:rsid w:val="00BA4528"/>
    <w:rsid w:val="00BB23A1"/>
    <w:rsid w:val="00BB253C"/>
    <w:rsid w:val="00BB57FE"/>
    <w:rsid w:val="00BC12A0"/>
    <w:rsid w:val="00BC6BC8"/>
    <w:rsid w:val="00BC7154"/>
    <w:rsid w:val="00BC7A42"/>
    <w:rsid w:val="00BD10F4"/>
    <w:rsid w:val="00BD1806"/>
    <w:rsid w:val="00BE1845"/>
    <w:rsid w:val="00BE4BAC"/>
    <w:rsid w:val="00BF5C10"/>
    <w:rsid w:val="00C006E5"/>
    <w:rsid w:val="00C00A24"/>
    <w:rsid w:val="00C05790"/>
    <w:rsid w:val="00C06868"/>
    <w:rsid w:val="00C13833"/>
    <w:rsid w:val="00C16C1A"/>
    <w:rsid w:val="00C16E96"/>
    <w:rsid w:val="00C200F2"/>
    <w:rsid w:val="00C21291"/>
    <w:rsid w:val="00C2628D"/>
    <w:rsid w:val="00C31553"/>
    <w:rsid w:val="00C3230B"/>
    <w:rsid w:val="00C32FDE"/>
    <w:rsid w:val="00C34A17"/>
    <w:rsid w:val="00C34F44"/>
    <w:rsid w:val="00C353B4"/>
    <w:rsid w:val="00C3576C"/>
    <w:rsid w:val="00C415F1"/>
    <w:rsid w:val="00C45083"/>
    <w:rsid w:val="00C4752B"/>
    <w:rsid w:val="00C54B17"/>
    <w:rsid w:val="00C5596E"/>
    <w:rsid w:val="00C56A0F"/>
    <w:rsid w:val="00C5723D"/>
    <w:rsid w:val="00C62C24"/>
    <w:rsid w:val="00C65C8F"/>
    <w:rsid w:val="00C76E93"/>
    <w:rsid w:val="00C76FDF"/>
    <w:rsid w:val="00C77F13"/>
    <w:rsid w:val="00C80E51"/>
    <w:rsid w:val="00C81BFD"/>
    <w:rsid w:val="00C86F93"/>
    <w:rsid w:val="00C87159"/>
    <w:rsid w:val="00C96912"/>
    <w:rsid w:val="00C969D3"/>
    <w:rsid w:val="00CA713B"/>
    <w:rsid w:val="00CB1BA3"/>
    <w:rsid w:val="00CB31A1"/>
    <w:rsid w:val="00CB3586"/>
    <w:rsid w:val="00CB3AFD"/>
    <w:rsid w:val="00CC4753"/>
    <w:rsid w:val="00CC53DF"/>
    <w:rsid w:val="00CD67E7"/>
    <w:rsid w:val="00CE18A6"/>
    <w:rsid w:val="00CF14AA"/>
    <w:rsid w:val="00CF268D"/>
    <w:rsid w:val="00D035EB"/>
    <w:rsid w:val="00D1075D"/>
    <w:rsid w:val="00D133F2"/>
    <w:rsid w:val="00D14B68"/>
    <w:rsid w:val="00D15C27"/>
    <w:rsid w:val="00D21B29"/>
    <w:rsid w:val="00D22090"/>
    <w:rsid w:val="00D253EB"/>
    <w:rsid w:val="00D30BBB"/>
    <w:rsid w:val="00D3146B"/>
    <w:rsid w:val="00D36BBB"/>
    <w:rsid w:val="00D42E20"/>
    <w:rsid w:val="00D43220"/>
    <w:rsid w:val="00D53E56"/>
    <w:rsid w:val="00D54430"/>
    <w:rsid w:val="00D5530A"/>
    <w:rsid w:val="00D555DA"/>
    <w:rsid w:val="00D60DB4"/>
    <w:rsid w:val="00D645F3"/>
    <w:rsid w:val="00D722A1"/>
    <w:rsid w:val="00D82257"/>
    <w:rsid w:val="00D857DF"/>
    <w:rsid w:val="00D87EC3"/>
    <w:rsid w:val="00D92331"/>
    <w:rsid w:val="00DA34F3"/>
    <w:rsid w:val="00DB1366"/>
    <w:rsid w:val="00DB1C9A"/>
    <w:rsid w:val="00DB616E"/>
    <w:rsid w:val="00DC71D0"/>
    <w:rsid w:val="00DD7872"/>
    <w:rsid w:val="00DE47E0"/>
    <w:rsid w:val="00DF09BF"/>
    <w:rsid w:val="00DF385B"/>
    <w:rsid w:val="00DF49E9"/>
    <w:rsid w:val="00DF588F"/>
    <w:rsid w:val="00DF6B65"/>
    <w:rsid w:val="00E002F6"/>
    <w:rsid w:val="00E007F3"/>
    <w:rsid w:val="00E03211"/>
    <w:rsid w:val="00E03CFD"/>
    <w:rsid w:val="00E047F2"/>
    <w:rsid w:val="00E04875"/>
    <w:rsid w:val="00E114FA"/>
    <w:rsid w:val="00E255C0"/>
    <w:rsid w:val="00E2662B"/>
    <w:rsid w:val="00E2716F"/>
    <w:rsid w:val="00E311B9"/>
    <w:rsid w:val="00E34BAE"/>
    <w:rsid w:val="00E34EA6"/>
    <w:rsid w:val="00E358CA"/>
    <w:rsid w:val="00E41E10"/>
    <w:rsid w:val="00E42179"/>
    <w:rsid w:val="00E513F3"/>
    <w:rsid w:val="00E602FD"/>
    <w:rsid w:val="00E60DFC"/>
    <w:rsid w:val="00E62E56"/>
    <w:rsid w:val="00E637CF"/>
    <w:rsid w:val="00E66296"/>
    <w:rsid w:val="00E662DB"/>
    <w:rsid w:val="00E66B9A"/>
    <w:rsid w:val="00E709F5"/>
    <w:rsid w:val="00E74343"/>
    <w:rsid w:val="00E76386"/>
    <w:rsid w:val="00E81B46"/>
    <w:rsid w:val="00E84B6A"/>
    <w:rsid w:val="00E902E0"/>
    <w:rsid w:val="00E93D45"/>
    <w:rsid w:val="00E947B8"/>
    <w:rsid w:val="00EA0506"/>
    <w:rsid w:val="00EA7289"/>
    <w:rsid w:val="00EB4C2C"/>
    <w:rsid w:val="00EB4E90"/>
    <w:rsid w:val="00EB5345"/>
    <w:rsid w:val="00EB5943"/>
    <w:rsid w:val="00EC46F7"/>
    <w:rsid w:val="00ED1302"/>
    <w:rsid w:val="00EE01CE"/>
    <w:rsid w:val="00EE5CED"/>
    <w:rsid w:val="00EF1A0D"/>
    <w:rsid w:val="00EF1A75"/>
    <w:rsid w:val="00EF3881"/>
    <w:rsid w:val="00EF5AE3"/>
    <w:rsid w:val="00EF7BCF"/>
    <w:rsid w:val="00F0512D"/>
    <w:rsid w:val="00F065C1"/>
    <w:rsid w:val="00F070AB"/>
    <w:rsid w:val="00F10C0B"/>
    <w:rsid w:val="00F10C14"/>
    <w:rsid w:val="00F16778"/>
    <w:rsid w:val="00F22662"/>
    <w:rsid w:val="00F2722C"/>
    <w:rsid w:val="00F34FC7"/>
    <w:rsid w:val="00F373B8"/>
    <w:rsid w:val="00F4166C"/>
    <w:rsid w:val="00F430AC"/>
    <w:rsid w:val="00F43A2F"/>
    <w:rsid w:val="00F44C3B"/>
    <w:rsid w:val="00F45BBA"/>
    <w:rsid w:val="00F462D1"/>
    <w:rsid w:val="00F52103"/>
    <w:rsid w:val="00F52D99"/>
    <w:rsid w:val="00F55EE1"/>
    <w:rsid w:val="00F61202"/>
    <w:rsid w:val="00F61EB5"/>
    <w:rsid w:val="00F6278F"/>
    <w:rsid w:val="00F63DBF"/>
    <w:rsid w:val="00F64251"/>
    <w:rsid w:val="00F6755C"/>
    <w:rsid w:val="00F7123D"/>
    <w:rsid w:val="00F7182B"/>
    <w:rsid w:val="00F74F35"/>
    <w:rsid w:val="00F91973"/>
    <w:rsid w:val="00F9386D"/>
    <w:rsid w:val="00F940C3"/>
    <w:rsid w:val="00FA2601"/>
    <w:rsid w:val="00FA4B51"/>
    <w:rsid w:val="00FA5AB5"/>
    <w:rsid w:val="00FB0D5D"/>
    <w:rsid w:val="00FB1EB7"/>
    <w:rsid w:val="00FB44F2"/>
    <w:rsid w:val="00FB7F17"/>
    <w:rsid w:val="00FC3E02"/>
    <w:rsid w:val="00FD2801"/>
    <w:rsid w:val="00FD3CE3"/>
    <w:rsid w:val="00FD5B06"/>
    <w:rsid w:val="00FD7E86"/>
    <w:rsid w:val="00FE00FB"/>
    <w:rsid w:val="00FF0201"/>
    <w:rsid w:val="00FF4006"/>
    <w:rsid w:val="00FF4832"/>
    <w:rsid w:val="00FF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A7B320C-8A6C-42A4-B111-928AB3D29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366"/>
  </w:style>
  <w:style w:type="paragraph" w:styleId="Footer">
    <w:name w:val="footer"/>
    <w:basedOn w:val="Normal"/>
    <w:link w:val="FooterChar"/>
    <w:uiPriority w:val="99"/>
    <w:unhideWhenUsed/>
    <w:rsid w:val="00DB1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366"/>
  </w:style>
  <w:style w:type="character" w:styleId="CommentReference">
    <w:name w:val="annotation reference"/>
    <w:basedOn w:val="DefaultParagraphFont"/>
    <w:uiPriority w:val="99"/>
    <w:semiHidden/>
    <w:unhideWhenUsed/>
    <w:rsid w:val="00943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F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F5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B5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8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</Pages>
  <Words>3614</Words>
  <Characters>20601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ecker</dc:creator>
  <cp:keywords/>
  <dc:description/>
  <cp:lastModifiedBy>User</cp:lastModifiedBy>
  <cp:revision>86</cp:revision>
  <cp:lastPrinted>2016-11-07T16:20:00Z</cp:lastPrinted>
  <dcterms:created xsi:type="dcterms:W3CDTF">2016-11-01T15:35:00Z</dcterms:created>
  <dcterms:modified xsi:type="dcterms:W3CDTF">2016-11-17T16:56:00Z</dcterms:modified>
</cp:coreProperties>
</file>